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72235159"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Content>
        <w:p w14:paraId="2D60409F" w14:textId="6CFA2634" w:rsidR="0077409A" w:rsidRPr="00C35543" w:rsidRDefault="00BF46FF" w:rsidP="00A75904">
          <w:pPr>
            <w:pStyle w:val="Heading1"/>
            <w:spacing w:line="240" w:lineRule="auto"/>
          </w:pPr>
          <w:r>
            <w:t xml:space="preserve">LAKBAY: A THREE-DIMENSIONAL GAME ABOUT DRIVING FUNDAMENTALS AND ROAD COURTESY AND SAFETY OF </w:t>
          </w:r>
          <w:r w:rsidR="00B8371E">
            <w:t>GEAR-1 DRIVING SCHOOL</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72235160"/>
      <w:r w:rsidRPr="00C35543">
        <w:lastRenderedPageBreak/>
        <w:t>TABLE OF CONTENTS</w:t>
      </w:r>
      <w:bookmarkEnd w:id="1"/>
    </w:p>
    <w:sdt>
      <w:sdtPr>
        <w:id w:val="1426391201"/>
        <w:docPartObj>
          <w:docPartGallery w:val="Table of Contents"/>
          <w:docPartUnique/>
        </w:docPartObj>
      </w:sdtPr>
      <w:sdtEndPr>
        <w:rPr>
          <w:b/>
          <w:bCs/>
          <w:noProof/>
        </w:rPr>
      </w:sdtEndPr>
      <w:sdtContent>
        <w:p w14:paraId="139158A8" w14:textId="25488B2E" w:rsidR="00CE2BE7" w:rsidRDefault="001E66EE" w:rsidP="00CE2BE7">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72235159" w:history="1">
            <w:r w:rsidR="00CE2BE7">
              <w:rPr>
                <w:rStyle w:val="Hyperlink"/>
                <w:b/>
                <w:noProof/>
              </w:rPr>
              <w:t>TITLE PAGE</w:t>
            </w:r>
            <w:r w:rsidR="00CE2BE7">
              <w:rPr>
                <w:noProof/>
                <w:webHidden/>
              </w:rPr>
              <w:tab/>
            </w:r>
            <w:r w:rsidR="00CE2BE7">
              <w:rPr>
                <w:noProof/>
                <w:webHidden/>
              </w:rPr>
              <w:fldChar w:fldCharType="begin"/>
            </w:r>
            <w:r w:rsidR="00CE2BE7">
              <w:rPr>
                <w:noProof/>
                <w:webHidden/>
              </w:rPr>
              <w:instrText xml:space="preserve"> PAGEREF _Toc72235159 \h </w:instrText>
            </w:r>
            <w:r w:rsidR="00CE2BE7">
              <w:rPr>
                <w:noProof/>
                <w:webHidden/>
              </w:rPr>
            </w:r>
            <w:r w:rsidR="00CE2BE7">
              <w:rPr>
                <w:noProof/>
                <w:webHidden/>
              </w:rPr>
              <w:fldChar w:fldCharType="separate"/>
            </w:r>
            <w:r w:rsidR="00C43D0D">
              <w:rPr>
                <w:noProof/>
                <w:webHidden/>
              </w:rPr>
              <w:t>i</w:t>
            </w:r>
            <w:r w:rsidR="00CE2BE7">
              <w:rPr>
                <w:noProof/>
                <w:webHidden/>
              </w:rPr>
              <w:fldChar w:fldCharType="end"/>
            </w:r>
          </w:hyperlink>
        </w:p>
        <w:p w14:paraId="4A02D19D" w14:textId="0DA98D73" w:rsidR="00CE2BE7" w:rsidRDefault="00CE2BE7" w:rsidP="00CE2BE7">
          <w:pPr>
            <w:pStyle w:val="TOC1"/>
            <w:tabs>
              <w:tab w:val="right" w:leader="dot" w:pos="8296"/>
            </w:tabs>
            <w:spacing w:after="0"/>
            <w:rPr>
              <w:rFonts w:asciiTheme="minorHAnsi" w:eastAsiaTheme="minorEastAsia" w:hAnsiTheme="minorHAnsi" w:cstheme="minorBidi"/>
              <w:noProof/>
              <w:lang w:val="en-PH" w:eastAsia="en-PH"/>
            </w:rPr>
          </w:pPr>
          <w:hyperlink w:anchor="_Toc72235160" w:history="1">
            <w:r w:rsidRPr="00CE2BE7">
              <w:rPr>
                <w:rStyle w:val="Hyperlink"/>
                <w:b/>
                <w:noProof/>
              </w:rPr>
              <w:t>TABLE OF CONTENTS</w:t>
            </w:r>
            <w:r>
              <w:rPr>
                <w:noProof/>
                <w:webHidden/>
              </w:rPr>
              <w:tab/>
            </w:r>
            <w:r>
              <w:rPr>
                <w:noProof/>
                <w:webHidden/>
              </w:rPr>
              <w:fldChar w:fldCharType="begin"/>
            </w:r>
            <w:r>
              <w:rPr>
                <w:noProof/>
                <w:webHidden/>
              </w:rPr>
              <w:instrText xml:space="preserve"> PAGEREF _Toc72235160 \h </w:instrText>
            </w:r>
            <w:r>
              <w:rPr>
                <w:noProof/>
                <w:webHidden/>
              </w:rPr>
            </w:r>
            <w:r>
              <w:rPr>
                <w:noProof/>
                <w:webHidden/>
              </w:rPr>
              <w:fldChar w:fldCharType="separate"/>
            </w:r>
            <w:r w:rsidR="00C43D0D">
              <w:rPr>
                <w:noProof/>
                <w:webHidden/>
              </w:rPr>
              <w:t>ii</w:t>
            </w:r>
            <w:r>
              <w:rPr>
                <w:noProof/>
                <w:webHidden/>
              </w:rPr>
              <w:fldChar w:fldCharType="end"/>
            </w:r>
          </w:hyperlink>
        </w:p>
        <w:p w14:paraId="693050CB" w14:textId="7F89A437" w:rsidR="00CE2BE7" w:rsidRDefault="00CE2BE7" w:rsidP="00CE2BE7">
          <w:pPr>
            <w:pStyle w:val="TOC1"/>
            <w:tabs>
              <w:tab w:val="right" w:leader="dot" w:pos="8296"/>
            </w:tabs>
            <w:spacing w:after="0"/>
            <w:rPr>
              <w:rFonts w:asciiTheme="minorHAnsi" w:eastAsiaTheme="minorEastAsia" w:hAnsiTheme="minorHAnsi" w:cstheme="minorBidi"/>
              <w:noProof/>
              <w:lang w:val="en-PH" w:eastAsia="en-PH"/>
            </w:rPr>
          </w:pPr>
          <w:hyperlink w:anchor="_Toc72235161" w:history="1">
            <w:r w:rsidRPr="00CE2BE7">
              <w:rPr>
                <w:rStyle w:val="Hyperlink"/>
                <w:b/>
                <w:noProof/>
              </w:rPr>
              <w:t>INTRODUCTION</w:t>
            </w:r>
            <w:r>
              <w:rPr>
                <w:noProof/>
                <w:webHidden/>
              </w:rPr>
              <w:tab/>
            </w:r>
            <w:r>
              <w:rPr>
                <w:noProof/>
                <w:webHidden/>
              </w:rPr>
              <w:fldChar w:fldCharType="begin"/>
            </w:r>
            <w:r>
              <w:rPr>
                <w:noProof/>
                <w:webHidden/>
              </w:rPr>
              <w:instrText xml:space="preserve"> PAGEREF _Toc72235161 \h </w:instrText>
            </w:r>
            <w:r>
              <w:rPr>
                <w:noProof/>
                <w:webHidden/>
              </w:rPr>
            </w:r>
            <w:r>
              <w:rPr>
                <w:noProof/>
                <w:webHidden/>
              </w:rPr>
              <w:fldChar w:fldCharType="separate"/>
            </w:r>
            <w:r w:rsidR="00C43D0D">
              <w:rPr>
                <w:noProof/>
                <w:webHidden/>
              </w:rPr>
              <w:t>1</w:t>
            </w:r>
            <w:r>
              <w:rPr>
                <w:noProof/>
                <w:webHidden/>
              </w:rPr>
              <w:fldChar w:fldCharType="end"/>
            </w:r>
          </w:hyperlink>
        </w:p>
        <w:p w14:paraId="7D987700" w14:textId="349878AB"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2" w:history="1">
            <w:r w:rsidRPr="00F151E0">
              <w:rPr>
                <w:rStyle w:val="Hyperlink"/>
                <w:noProof/>
              </w:rPr>
              <w:t>Background of the Study</w:t>
            </w:r>
            <w:r>
              <w:rPr>
                <w:noProof/>
                <w:webHidden/>
              </w:rPr>
              <w:tab/>
            </w:r>
            <w:r>
              <w:rPr>
                <w:noProof/>
                <w:webHidden/>
              </w:rPr>
              <w:fldChar w:fldCharType="begin"/>
            </w:r>
            <w:r>
              <w:rPr>
                <w:noProof/>
                <w:webHidden/>
              </w:rPr>
              <w:instrText xml:space="preserve"> PAGEREF _Toc72235162 \h </w:instrText>
            </w:r>
            <w:r>
              <w:rPr>
                <w:noProof/>
                <w:webHidden/>
              </w:rPr>
            </w:r>
            <w:r>
              <w:rPr>
                <w:noProof/>
                <w:webHidden/>
              </w:rPr>
              <w:fldChar w:fldCharType="separate"/>
            </w:r>
            <w:r w:rsidR="00C43D0D">
              <w:rPr>
                <w:noProof/>
                <w:webHidden/>
              </w:rPr>
              <w:t>1</w:t>
            </w:r>
            <w:r>
              <w:rPr>
                <w:noProof/>
                <w:webHidden/>
              </w:rPr>
              <w:fldChar w:fldCharType="end"/>
            </w:r>
          </w:hyperlink>
        </w:p>
        <w:p w14:paraId="5D1A337C" w14:textId="12673C6E"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3" w:history="1">
            <w:r w:rsidRPr="00F151E0">
              <w:rPr>
                <w:rStyle w:val="Hyperlink"/>
                <w:noProof/>
              </w:rPr>
              <w:t>Overview of the Current State of the Technology</w:t>
            </w:r>
            <w:r>
              <w:rPr>
                <w:noProof/>
                <w:webHidden/>
              </w:rPr>
              <w:tab/>
            </w:r>
            <w:r>
              <w:rPr>
                <w:noProof/>
                <w:webHidden/>
              </w:rPr>
              <w:fldChar w:fldCharType="begin"/>
            </w:r>
            <w:r>
              <w:rPr>
                <w:noProof/>
                <w:webHidden/>
              </w:rPr>
              <w:instrText xml:space="preserve"> PAGEREF _Toc72235163 \h </w:instrText>
            </w:r>
            <w:r>
              <w:rPr>
                <w:noProof/>
                <w:webHidden/>
              </w:rPr>
            </w:r>
            <w:r>
              <w:rPr>
                <w:noProof/>
                <w:webHidden/>
              </w:rPr>
              <w:fldChar w:fldCharType="separate"/>
            </w:r>
            <w:r w:rsidR="00C43D0D">
              <w:rPr>
                <w:noProof/>
                <w:webHidden/>
              </w:rPr>
              <w:t>2</w:t>
            </w:r>
            <w:r>
              <w:rPr>
                <w:noProof/>
                <w:webHidden/>
              </w:rPr>
              <w:fldChar w:fldCharType="end"/>
            </w:r>
          </w:hyperlink>
        </w:p>
        <w:p w14:paraId="5135F8E2" w14:textId="39D4D4CC"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4" w:history="1">
            <w:r w:rsidRPr="00F151E0">
              <w:rPr>
                <w:rStyle w:val="Hyperlink"/>
                <w:noProof/>
              </w:rPr>
              <w:t>Statement of the Problem</w:t>
            </w:r>
            <w:r>
              <w:rPr>
                <w:noProof/>
                <w:webHidden/>
              </w:rPr>
              <w:tab/>
            </w:r>
            <w:r>
              <w:rPr>
                <w:noProof/>
                <w:webHidden/>
              </w:rPr>
              <w:fldChar w:fldCharType="begin"/>
            </w:r>
            <w:r>
              <w:rPr>
                <w:noProof/>
                <w:webHidden/>
              </w:rPr>
              <w:instrText xml:space="preserve"> PAGEREF _Toc72235164 \h </w:instrText>
            </w:r>
            <w:r>
              <w:rPr>
                <w:noProof/>
                <w:webHidden/>
              </w:rPr>
            </w:r>
            <w:r>
              <w:rPr>
                <w:noProof/>
                <w:webHidden/>
              </w:rPr>
              <w:fldChar w:fldCharType="separate"/>
            </w:r>
            <w:r w:rsidR="00C43D0D">
              <w:rPr>
                <w:noProof/>
                <w:webHidden/>
              </w:rPr>
              <w:t>4</w:t>
            </w:r>
            <w:r>
              <w:rPr>
                <w:noProof/>
                <w:webHidden/>
              </w:rPr>
              <w:fldChar w:fldCharType="end"/>
            </w:r>
          </w:hyperlink>
        </w:p>
        <w:p w14:paraId="1E99D1F7" w14:textId="1FF07508" w:rsidR="00CE2BE7" w:rsidRDefault="00CE2BE7" w:rsidP="00CE2BE7">
          <w:pPr>
            <w:pStyle w:val="TOC3"/>
            <w:tabs>
              <w:tab w:val="right" w:leader="dot" w:pos="8296"/>
            </w:tabs>
            <w:spacing w:after="0"/>
            <w:rPr>
              <w:rFonts w:asciiTheme="minorHAnsi" w:eastAsiaTheme="minorEastAsia" w:hAnsiTheme="minorHAnsi" w:cstheme="minorBidi"/>
              <w:noProof/>
              <w:lang w:val="en-PH" w:eastAsia="en-PH"/>
            </w:rPr>
          </w:pPr>
          <w:hyperlink w:anchor="_Toc72235165" w:history="1">
            <w:r w:rsidRPr="00F151E0">
              <w:rPr>
                <w:rStyle w:val="Hyperlink"/>
                <w:noProof/>
              </w:rPr>
              <w:t>General Problem</w:t>
            </w:r>
            <w:r>
              <w:rPr>
                <w:noProof/>
                <w:webHidden/>
              </w:rPr>
              <w:tab/>
            </w:r>
            <w:r>
              <w:rPr>
                <w:noProof/>
                <w:webHidden/>
              </w:rPr>
              <w:fldChar w:fldCharType="begin"/>
            </w:r>
            <w:r>
              <w:rPr>
                <w:noProof/>
                <w:webHidden/>
              </w:rPr>
              <w:instrText xml:space="preserve"> PAGEREF _Toc72235165 \h </w:instrText>
            </w:r>
            <w:r>
              <w:rPr>
                <w:noProof/>
                <w:webHidden/>
              </w:rPr>
            </w:r>
            <w:r>
              <w:rPr>
                <w:noProof/>
                <w:webHidden/>
              </w:rPr>
              <w:fldChar w:fldCharType="separate"/>
            </w:r>
            <w:r w:rsidR="00C43D0D">
              <w:rPr>
                <w:noProof/>
                <w:webHidden/>
              </w:rPr>
              <w:t>4</w:t>
            </w:r>
            <w:r>
              <w:rPr>
                <w:noProof/>
                <w:webHidden/>
              </w:rPr>
              <w:fldChar w:fldCharType="end"/>
            </w:r>
          </w:hyperlink>
        </w:p>
        <w:p w14:paraId="0E18BEBC" w14:textId="64AF89D0" w:rsidR="00CE2BE7" w:rsidRDefault="00CE2BE7" w:rsidP="00CE2BE7">
          <w:pPr>
            <w:pStyle w:val="TOC3"/>
            <w:tabs>
              <w:tab w:val="right" w:leader="dot" w:pos="8296"/>
            </w:tabs>
            <w:spacing w:after="0"/>
            <w:rPr>
              <w:rFonts w:asciiTheme="minorHAnsi" w:eastAsiaTheme="minorEastAsia" w:hAnsiTheme="minorHAnsi" w:cstheme="minorBidi"/>
              <w:noProof/>
              <w:lang w:val="en-PH" w:eastAsia="en-PH"/>
            </w:rPr>
          </w:pPr>
          <w:hyperlink w:anchor="_Toc72235166" w:history="1">
            <w:r w:rsidRPr="00F151E0">
              <w:rPr>
                <w:rStyle w:val="Hyperlink"/>
                <w:noProof/>
              </w:rPr>
              <w:t>Specific Problem</w:t>
            </w:r>
            <w:r>
              <w:rPr>
                <w:noProof/>
                <w:webHidden/>
              </w:rPr>
              <w:tab/>
            </w:r>
            <w:r>
              <w:rPr>
                <w:noProof/>
                <w:webHidden/>
              </w:rPr>
              <w:fldChar w:fldCharType="begin"/>
            </w:r>
            <w:r>
              <w:rPr>
                <w:noProof/>
                <w:webHidden/>
              </w:rPr>
              <w:instrText xml:space="preserve"> PAGEREF _Toc72235166 \h </w:instrText>
            </w:r>
            <w:r>
              <w:rPr>
                <w:noProof/>
                <w:webHidden/>
              </w:rPr>
            </w:r>
            <w:r>
              <w:rPr>
                <w:noProof/>
                <w:webHidden/>
              </w:rPr>
              <w:fldChar w:fldCharType="separate"/>
            </w:r>
            <w:r w:rsidR="00C43D0D">
              <w:rPr>
                <w:noProof/>
                <w:webHidden/>
              </w:rPr>
              <w:t>4</w:t>
            </w:r>
            <w:r>
              <w:rPr>
                <w:noProof/>
                <w:webHidden/>
              </w:rPr>
              <w:fldChar w:fldCharType="end"/>
            </w:r>
          </w:hyperlink>
        </w:p>
        <w:p w14:paraId="6659E924" w14:textId="6541C45D"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7" w:history="1">
            <w:r w:rsidRPr="00F151E0">
              <w:rPr>
                <w:rStyle w:val="Hyperlink"/>
                <w:noProof/>
              </w:rPr>
              <w:t>Objective of the Study</w:t>
            </w:r>
            <w:r>
              <w:rPr>
                <w:noProof/>
                <w:webHidden/>
              </w:rPr>
              <w:tab/>
            </w:r>
            <w:r>
              <w:rPr>
                <w:noProof/>
                <w:webHidden/>
              </w:rPr>
              <w:fldChar w:fldCharType="begin"/>
            </w:r>
            <w:r>
              <w:rPr>
                <w:noProof/>
                <w:webHidden/>
              </w:rPr>
              <w:instrText xml:space="preserve"> PAGEREF _Toc72235167 \h </w:instrText>
            </w:r>
            <w:r>
              <w:rPr>
                <w:noProof/>
                <w:webHidden/>
              </w:rPr>
            </w:r>
            <w:r>
              <w:rPr>
                <w:noProof/>
                <w:webHidden/>
              </w:rPr>
              <w:fldChar w:fldCharType="separate"/>
            </w:r>
            <w:r w:rsidR="00C43D0D">
              <w:rPr>
                <w:noProof/>
                <w:webHidden/>
              </w:rPr>
              <w:t>6</w:t>
            </w:r>
            <w:r>
              <w:rPr>
                <w:noProof/>
                <w:webHidden/>
              </w:rPr>
              <w:fldChar w:fldCharType="end"/>
            </w:r>
          </w:hyperlink>
        </w:p>
        <w:p w14:paraId="225208C9" w14:textId="3D2899F4"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8" w:history="1">
            <w:r w:rsidRPr="00F151E0">
              <w:rPr>
                <w:rStyle w:val="Hyperlink"/>
                <w:noProof/>
              </w:rPr>
              <w:t>Scope and Limitation</w:t>
            </w:r>
            <w:r>
              <w:rPr>
                <w:noProof/>
                <w:webHidden/>
              </w:rPr>
              <w:tab/>
            </w:r>
            <w:r>
              <w:rPr>
                <w:noProof/>
                <w:webHidden/>
              </w:rPr>
              <w:fldChar w:fldCharType="begin"/>
            </w:r>
            <w:r>
              <w:rPr>
                <w:noProof/>
                <w:webHidden/>
              </w:rPr>
              <w:instrText xml:space="preserve"> PAGEREF _Toc72235168 \h </w:instrText>
            </w:r>
            <w:r>
              <w:rPr>
                <w:noProof/>
                <w:webHidden/>
              </w:rPr>
            </w:r>
            <w:r>
              <w:rPr>
                <w:noProof/>
                <w:webHidden/>
              </w:rPr>
              <w:fldChar w:fldCharType="separate"/>
            </w:r>
            <w:r w:rsidR="00C43D0D">
              <w:rPr>
                <w:noProof/>
                <w:webHidden/>
              </w:rPr>
              <w:t>7</w:t>
            </w:r>
            <w:r>
              <w:rPr>
                <w:noProof/>
                <w:webHidden/>
              </w:rPr>
              <w:fldChar w:fldCharType="end"/>
            </w:r>
          </w:hyperlink>
        </w:p>
        <w:p w14:paraId="4027C06A" w14:textId="7747BBFB" w:rsidR="00CE2BE7" w:rsidRDefault="00CE2BE7" w:rsidP="00CE2BE7">
          <w:pPr>
            <w:pStyle w:val="TOC3"/>
            <w:tabs>
              <w:tab w:val="right" w:leader="dot" w:pos="8296"/>
            </w:tabs>
            <w:spacing w:after="0"/>
            <w:rPr>
              <w:rFonts w:asciiTheme="minorHAnsi" w:eastAsiaTheme="minorEastAsia" w:hAnsiTheme="minorHAnsi" w:cstheme="minorBidi"/>
              <w:noProof/>
              <w:lang w:val="en-PH" w:eastAsia="en-PH"/>
            </w:rPr>
          </w:pPr>
          <w:hyperlink w:anchor="_Toc72235169" w:history="1">
            <w:r w:rsidRPr="00F151E0">
              <w:rPr>
                <w:rStyle w:val="Hyperlink"/>
                <w:noProof/>
              </w:rPr>
              <w:t>Scope</w:t>
            </w:r>
            <w:r>
              <w:rPr>
                <w:noProof/>
                <w:webHidden/>
              </w:rPr>
              <w:tab/>
            </w:r>
            <w:r>
              <w:rPr>
                <w:noProof/>
                <w:webHidden/>
              </w:rPr>
              <w:fldChar w:fldCharType="begin"/>
            </w:r>
            <w:r>
              <w:rPr>
                <w:noProof/>
                <w:webHidden/>
              </w:rPr>
              <w:instrText xml:space="preserve"> PAGEREF _Toc72235169 \h </w:instrText>
            </w:r>
            <w:r>
              <w:rPr>
                <w:noProof/>
                <w:webHidden/>
              </w:rPr>
            </w:r>
            <w:r>
              <w:rPr>
                <w:noProof/>
                <w:webHidden/>
              </w:rPr>
              <w:fldChar w:fldCharType="separate"/>
            </w:r>
            <w:r w:rsidR="00C43D0D">
              <w:rPr>
                <w:noProof/>
                <w:webHidden/>
              </w:rPr>
              <w:t>7</w:t>
            </w:r>
            <w:r>
              <w:rPr>
                <w:noProof/>
                <w:webHidden/>
              </w:rPr>
              <w:fldChar w:fldCharType="end"/>
            </w:r>
          </w:hyperlink>
        </w:p>
        <w:p w14:paraId="500D8197" w14:textId="20672CB6" w:rsidR="00CE2BE7" w:rsidRDefault="00CE2BE7" w:rsidP="00CE2BE7">
          <w:pPr>
            <w:pStyle w:val="TOC3"/>
            <w:tabs>
              <w:tab w:val="right" w:leader="dot" w:pos="8296"/>
            </w:tabs>
            <w:spacing w:after="0"/>
            <w:rPr>
              <w:rFonts w:asciiTheme="minorHAnsi" w:eastAsiaTheme="minorEastAsia" w:hAnsiTheme="minorHAnsi" w:cstheme="minorBidi"/>
              <w:noProof/>
              <w:lang w:val="en-PH" w:eastAsia="en-PH"/>
            </w:rPr>
          </w:pPr>
          <w:hyperlink w:anchor="_Toc72235170" w:history="1">
            <w:r w:rsidRPr="00F151E0">
              <w:rPr>
                <w:rStyle w:val="Hyperlink"/>
                <w:noProof/>
              </w:rPr>
              <w:t>Limitation</w:t>
            </w:r>
            <w:r>
              <w:rPr>
                <w:noProof/>
                <w:webHidden/>
              </w:rPr>
              <w:tab/>
            </w:r>
            <w:r>
              <w:rPr>
                <w:noProof/>
                <w:webHidden/>
              </w:rPr>
              <w:fldChar w:fldCharType="begin"/>
            </w:r>
            <w:r>
              <w:rPr>
                <w:noProof/>
                <w:webHidden/>
              </w:rPr>
              <w:instrText xml:space="preserve"> PAGEREF _Toc72235170 \h </w:instrText>
            </w:r>
            <w:r>
              <w:rPr>
                <w:noProof/>
                <w:webHidden/>
              </w:rPr>
            </w:r>
            <w:r>
              <w:rPr>
                <w:noProof/>
                <w:webHidden/>
              </w:rPr>
              <w:fldChar w:fldCharType="separate"/>
            </w:r>
            <w:r w:rsidR="00C43D0D">
              <w:rPr>
                <w:noProof/>
                <w:webHidden/>
              </w:rPr>
              <w:t>9</w:t>
            </w:r>
            <w:r>
              <w:rPr>
                <w:noProof/>
                <w:webHidden/>
              </w:rPr>
              <w:fldChar w:fldCharType="end"/>
            </w:r>
          </w:hyperlink>
        </w:p>
        <w:p w14:paraId="31316AF4" w14:textId="5C808753"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1" w:history="1">
            <w:r w:rsidRPr="00F151E0">
              <w:rPr>
                <w:rStyle w:val="Hyperlink"/>
                <w:noProof/>
              </w:rPr>
              <w:t>Methodology of the Study</w:t>
            </w:r>
            <w:r>
              <w:rPr>
                <w:noProof/>
                <w:webHidden/>
              </w:rPr>
              <w:tab/>
            </w:r>
            <w:r>
              <w:rPr>
                <w:noProof/>
                <w:webHidden/>
              </w:rPr>
              <w:fldChar w:fldCharType="begin"/>
            </w:r>
            <w:r>
              <w:rPr>
                <w:noProof/>
                <w:webHidden/>
              </w:rPr>
              <w:instrText xml:space="preserve"> PAGEREF _Toc72235171 \h </w:instrText>
            </w:r>
            <w:r>
              <w:rPr>
                <w:noProof/>
                <w:webHidden/>
              </w:rPr>
            </w:r>
            <w:r>
              <w:rPr>
                <w:noProof/>
                <w:webHidden/>
              </w:rPr>
              <w:fldChar w:fldCharType="separate"/>
            </w:r>
            <w:r w:rsidR="00C43D0D">
              <w:rPr>
                <w:noProof/>
                <w:webHidden/>
              </w:rPr>
              <w:t>9</w:t>
            </w:r>
            <w:r>
              <w:rPr>
                <w:noProof/>
                <w:webHidden/>
              </w:rPr>
              <w:fldChar w:fldCharType="end"/>
            </w:r>
          </w:hyperlink>
        </w:p>
        <w:p w14:paraId="4FE0D819" w14:textId="71B946D9"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2" w:history="1">
            <w:r w:rsidRPr="00F151E0">
              <w:rPr>
                <w:rStyle w:val="Hyperlink"/>
                <w:noProof/>
              </w:rPr>
              <w:t>Significance of the Study</w:t>
            </w:r>
            <w:r>
              <w:rPr>
                <w:noProof/>
                <w:webHidden/>
              </w:rPr>
              <w:tab/>
            </w:r>
            <w:r>
              <w:rPr>
                <w:noProof/>
                <w:webHidden/>
              </w:rPr>
              <w:fldChar w:fldCharType="begin"/>
            </w:r>
            <w:r>
              <w:rPr>
                <w:noProof/>
                <w:webHidden/>
              </w:rPr>
              <w:instrText xml:space="preserve"> PAGEREF _Toc72235172 \h </w:instrText>
            </w:r>
            <w:r>
              <w:rPr>
                <w:noProof/>
                <w:webHidden/>
              </w:rPr>
            </w:r>
            <w:r>
              <w:rPr>
                <w:noProof/>
                <w:webHidden/>
              </w:rPr>
              <w:fldChar w:fldCharType="separate"/>
            </w:r>
            <w:r w:rsidR="00C43D0D">
              <w:rPr>
                <w:noProof/>
                <w:webHidden/>
              </w:rPr>
              <w:t>11</w:t>
            </w:r>
            <w:r>
              <w:rPr>
                <w:noProof/>
                <w:webHidden/>
              </w:rPr>
              <w:fldChar w:fldCharType="end"/>
            </w:r>
          </w:hyperlink>
        </w:p>
        <w:p w14:paraId="7FCF1F87" w14:textId="07FD234C" w:rsidR="00CE2BE7" w:rsidRDefault="00CE2BE7" w:rsidP="00CE2BE7">
          <w:pPr>
            <w:pStyle w:val="TOC1"/>
            <w:tabs>
              <w:tab w:val="right" w:leader="dot" w:pos="8296"/>
            </w:tabs>
            <w:spacing w:after="0"/>
            <w:rPr>
              <w:rFonts w:asciiTheme="minorHAnsi" w:eastAsiaTheme="minorEastAsia" w:hAnsiTheme="minorHAnsi" w:cstheme="minorBidi"/>
              <w:noProof/>
              <w:lang w:val="en-PH" w:eastAsia="en-PH"/>
            </w:rPr>
          </w:pPr>
          <w:hyperlink w:anchor="_Toc72235173" w:history="1">
            <w:r w:rsidRPr="00CE2BE7">
              <w:rPr>
                <w:rStyle w:val="Hyperlink"/>
                <w:b/>
                <w:noProof/>
              </w:rPr>
              <w:t>THEORETICAL FRAMEWORK</w:t>
            </w:r>
            <w:r>
              <w:rPr>
                <w:noProof/>
                <w:webHidden/>
              </w:rPr>
              <w:tab/>
            </w:r>
            <w:r>
              <w:rPr>
                <w:noProof/>
                <w:webHidden/>
              </w:rPr>
              <w:fldChar w:fldCharType="begin"/>
            </w:r>
            <w:r>
              <w:rPr>
                <w:noProof/>
                <w:webHidden/>
              </w:rPr>
              <w:instrText xml:space="preserve"> PAGEREF _Toc72235173 \h </w:instrText>
            </w:r>
            <w:r>
              <w:rPr>
                <w:noProof/>
                <w:webHidden/>
              </w:rPr>
            </w:r>
            <w:r>
              <w:rPr>
                <w:noProof/>
                <w:webHidden/>
              </w:rPr>
              <w:fldChar w:fldCharType="separate"/>
            </w:r>
            <w:r w:rsidR="00C43D0D">
              <w:rPr>
                <w:noProof/>
                <w:webHidden/>
              </w:rPr>
              <w:t>13</w:t>
            </w:r>
            <w:r>
              <w:rPr>
                <w:noProof/>
                <w:webHidden/>
              </w:rPr>
              <w:fldChar w:fldCharType="end"/>
            </w:r>
          </w:hyperlink>
        </w:p>
        <w:p w14:paraId="47F98630" w14:textId="49C10B76"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4" w:history="1">
            <w:r w:rsidRPr="00F151E0">
              <w:rPr>
                <w:rStyle w:val="Hyperlink"/>
                <w:noProof/>
              </w:rPr>
              <w:t>Road Safety</w:t>
            </w:r>
            <w:r>
              <w:rPr>
                <w:noProof/>
                <w:webHidden/>
              </w:rPr>
              <w:tab/>
            </w:r>
            <w:r>
              <w:rPr>
                <w:noProof/>
                <w:webHidden/>
              </w:rPr>
              <w:fldChar w:fldCharType="begin"/>
            </w:r>
            <w:r>
              <w:rPr>
                <w:noProof/>
                <w:webHidden/>
              </w:rPr>
              <w:instrText xml:space="preserve"> PAGEREF _Toc72235174 \h </w:instrText>
            </w:r>
            <w:r>
              <w:rPr>
                <w:noProof/>
                <w:webHidden/>
              </w:rPr>
            </w:r>
            <w:r>
              <w:rPr>
                <w:noProof/>
                <w:webHidden/>
              </w:rPr>
              <w:fldChar w:fldCharType="separate"/>
            </w:r>
            <w:r w:rsidR="00C43D0D">
              <w:rPr>
                <w:noProof/>
                <w:webHidden/>
              </w:rPr>
              <w:t>13</w:t>
            </w:r>
            <w:r>
              <w:rPr>
                <w:noProof/>
                <w:webHidden/>
              </w:rPr>
              <w:fldChar w:fldCharType="end"/>
            </w:r>
          </w:hyperlink>
        </w:p>
        <w:p w14:paraId="4A9DBAED" w14:textId="1EB5CCB9"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5" w:history="1">
            <w:r w:rsidRPr="00F151E0">
              <w:rPr>
                <w:rStyle w:val="Hyperlink"/>
                <w:noProof/>
              </w:rPr>
              <w:t>Driving Simulation</w:t>
            </w:r>
            <w:r>
              <w:rPr>
                <w:noProof/>
                <w:webHidden/>
              </w:rPr>
              <w:tab/>
            </w:r>
            <w:r>
              <w:rPr>
                <w:noProof/>
                <w:webHidden/>
              </w:rPr>
              <w:fldChar w:fldCharType="begin"/>
            </w:r>
            <w:r>
              <w:rPr>
                <w:noProof/>
                <w:webHidden/>
              </w:rPr>
              <w:instrText xml:space="preserve"> PAGEREF _Toc72235175 \h </w:instrText>
            </w:r>
            <w:r>
              <w:rPr>
                <w:noProof/>
                <w:webHidden/>
              </w:rPr>
            </w:r>
            <w:r>
              <w:rPr>
                <w:noProof/>
                <w:webHidden/>
              </w:rPr>
              <w:fldChar w:fldCharType="separate"/>
            </w:r>
            <w:r w:rsidR="00C43D0D">
              <w:rPr>
                <w:noProof/>
                <w:webHidden/>
              </w:rPr>
              <w:t>13</w:t>
            </w:r>
            <w:r>
              <w:rPr>
                <w:noProof/>
                <w:webHidden/>
              </w:rPr>
              <w:fldChar w:fldCharType="end"/>
            </w:r>
          </w:hyperlink>
        </w:p>
        <w:p w14:paraId="2018E79F" w14:textId="0439D097"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6" w:history="1">
            <w:r w:rsidRPr="00F151E0">
              <w:rPr>
                <w:rStyle w:val="Hyperlink"/>
                <w:noProof/>
              </w:rPr>
              <w:t>C# Programming Language</w:t>
            </w:r>
            <w:r>
              <w:rPr>
                <w:noProof/>
                <w:webHidden/>
              </w:rPr>
              <w:tab/>
            </w:r>
            <w:r>
              <w:rPr>
                <w:noProof/>
                <w:webHidden/>
              </w:rPr>
              <w:fldChar w:fldCharType="begin"/>
            </w:r>
            <w:r>
              <w:rPr>
                <w:noProof/>
                <w:webHidden/>
              </w:rPr>
              <w:instrText xml:space="preserve"> PAGEREF _Toc72235176 \h </w:instrText>
            </w:r>
            <w:r>
              <w:rPr>
                <w:noProof/>
                <w:webHidden/>
              </w:rPr>
            </w:r>
            <w:r>
              <w:rPr>
                <w:noProof/>
                <w:webHidden/>
              </w:rPr>
              <w:fldChar w:fldCharType="separate"/>
            </w:r>
            <w:r w:rsidR="00C43D0D">
              <w:rPr>
                <w:noProof/>
                <w:webHidden/>
              </w:rPr>
              <w:t>14</w:t>
            </w:r>
            <w:r>
              <w:rPr>
                <w:noProof/>
                <w:webHidden/>
              </w:rPr>
              <w:fldChar w:fldCharType="end"/>
            </w:r>
          </w:hyperlink>
        </w:p>
        <w:p w14:paraId="767A8A36" w14:textId="6680955C"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7" w:history="1">
            <w:r w:rsidRPr="00F151E0">
              <w:rPr>
                <w:rStyle w:val="Hyperlink"/>
                <w:noProof/>
              </w:rPr>
              <w:t>Adobe Photoshop</w:t>
            </w:r>
            <w:r>
              <w:rPr>
                <w:noProof/>
                <w:webHidden/>
              </w:rPr>
              <w:tab/>
            </w:r>
            <w:r>
              <w:rPr>
                <w:noProof/>
                <w:webHidden/>
              </w:rPr>
              <w:fldChar w:fldCharType="begin"/>
            </w:r>
            <w:r>
              <w:rPr>
                <w:noProof/>
                <w:webHidden/>
              </w:rPr>
              <w:instrText xml:space="preserve"> PAGEREF _Toc72235177 \h </w:instrText>
            </w:r>
            <w:r>
              <w:rPr>
                <w:noProof/>
                <w:webHidden/>
              </w:rPr>
            </w:r>
            <w:r>
              <w:rPr>
                <w:noProof/>
                <w:webHidden/>
              </w:rPr>
              <w:fldChar w:fldCharType="separate"/>
            </w:r>
            <w:r w:rsidR="00C43D0D">
              <w:rPr>
                <w:noProof/>
                <w:webHidden/>
              </w:rPr>
              <w:t>14</w:t>
            </w:r>
            <w:r>
              <w:rPr>
                <w:noProof/>
                <w:webHidden/>
              </w:rPr>
              <w:fldChar w:fldCharType="end"/>
            </w:r>
          </w:hyperlink>
        </w:p>
        <w:p w14:paraId="56153672" w14:textId="7C1A0DF0"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8" w:history="1">
            <w:r w:rsidRPr="00F151E0">
              <w:rPr>
                <w:rStyle w:val="Hyperlink"/>
                <w:noProof/>
              </w:rPr>
              <w:t>Visual Studio Code</w:t>
            </w:r>
            <w:r>
              <w:rPr>
                <w:noProof/>
                <w:webHidden/>
              </w:rPr>
              <w:tab/>
            </w:r>
            <w:r>
              <w:rPr>
                <w:noProof/>
                <w:webHidden/>
              </w:rPr>
              <w:fldChar w:fldCharType="begin"/>
            </w:r>
            <w:r>
              <w:rPr>
                <w:noProof/>
                <w:webHidden/>
              </w:rPr>
              <w:instrText xml:space="preserve"> PAGEREF _Toc72235178 \h </w:instrText>
            </w:r>
            <w:r>
              <w:rPr>
                <w:noProof/>
                <w:webHidden/>
              </w:rPr>
            </w:r>
            <w:r>
              <w:rPr>
                <w:noProof/>
                <w:webHidden/>
              </w:rPr>
              <w:fldChar w:fldCharType="separate"/>
            </w:r>
            <w:r w:rsidR="00C43D0D">
              <w:rPr>
                <w:noProof/>
                <w:webHidden/>
              </w:rPr>
              <w:t>15</w:t>
            </w:r>
            <w:r>
              <w:rPr>
                <w:noProof/>
                <w:webHidden/>
              </w:rPr>
              <w:fldChar w:fldCharType="end"/>
            </w:r>
          </w:hyperlink>
        </w:p>
        <w:p w14:paraId="06D6A4EF" w14:textId="212F2BF9"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9" w:history="1">
            <w:r w:rsidRPr="00F151E0">
              <w:rPr>
                <w:rStyle w:val="Hyperlink"/>
                <w:noProof/>
              </w:rPr>
              <w:t>Android Operating System</w:t>
            </w:r>
            <w:r>
              <w:rPr>
                <w:noProof/>
                <w:webHidden/>
              </w:rPr>
              <w:tab/>
            </w:r>
            <w:r>
              <w:rPr>
                <w:noProof/>
                <w:webHidden/>
              </w:rPr>
              <w:fldChar w:fldCharType="begin"/>
            </w:r>
            <w:r>
              <w:rPr>
                <w:noProof/>
                <w:webHidden/>
              </w:rPr>
              <w:instrText xml:space="preserve"> PAGEREF _Toc72235179 \h </w:instrText>
            </w:r>
            <w:r>
              <w:rPr>
                <w:noProof/>
                <w:webHidden/>
              </w:rPr>
            </w:r>
            <w:r>
              <w:rPr>
                <w:noProof/>
                <w:webHidden/>
              </w:rPr>
              <w:fldChar w:fldCharType="separate"/>
            </w:r>
            <w:r w:rsidR="00C43D0D">
              <w:rPr>
                <w:noProof/>
                <w:webHidden/>
              </w:rPr>
              <w:t>15</w:t>
            </w:r>
            <w:r>
              <w:rPr>
                <w:noProof/>
                <w:webHidden/>
              </w:rPr>
              <w:fldChar w:fldCharType="end"/>
            </w:r>
          </w:hyperlink>
        </w:p>
        <w:p w14:paraId="73821F6A" w14:textId="5F5613D4"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80" w:history="1">
            <w:r w:rsidRPr="00F151E0">
              <w:rPr>
                <w:rStyle w:val="Hyperlink"/>
                <w:noProof/>
              </w:rPr>
              <w:t>Android Software Development Kit</w:t>
            </w:r>
            <w:r>
              <w:rPr>
                <w:noProof/>
                <w:webHidden/>
              </w:rPr>
              <w:tab/>
            </w:r>
            <w:r>
              <w:rPr>
                <w:noProof/>
                <w:webHidden/>
              </w:rPr>
              <w:fldChar w:fldCharType="begin"/>
            </w:r>
            <w:r>
              <w:rPr>
                <w:noProof/>
                <w:webHidden/>
              </w:rPr>
              <w:instrText xml:space="preserve"> PAGEREF _Toc72235180 \h </w:instrText>
            </w:r>
            <w:r>
              <w:rPr>
                <w:noProof/>
                <w:webHidden/>
              </w:rPr>
            </w:r>
            <w:r>
              <w:rPr>
                <w:noProof/>
                <w:webHidden/>
              </w:rPr>
              <w:fldChar w:fldCharType="separate"/>
            </w:r>
            <w:r w:rsidR="00C43D0D">
              <w:rPr>
                <w:noProof/>
                <w:webHidden/>
              </w:rPr>
              <w:t>16</w:t>
            </w:r>
            <w:r>
              <w:rPr>
                <w:noProof/>
                <w:webHidden/>
              </w:rPr>
              <w:fldChar w:fldCharType="end"/>
            </w:r>
          </w:hyperlink>
        </w:p>
        <w:p w14:paraId="61FC275B" w14:textId="31FF1FDB" w:rsidR="00CE2BE7" w:rsidRDefault="00CE2BE7"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81" w:history="1">
            <w:r w:rsidRPr="00F151E0">
              <w:rPr>
                <w:rStyle w:val="Hyperlink"/>
                <w:noProof/>
              </w:rPr>
              <w:t>Unity</w:t>
            </w:r>
            <w:r>
              <w:rPr>
                <w:noProof/>
                <w:webHidden/>
              </w:rPr>
              <w:tab/>
            </w:r>
            <w:r>
              <w:rPr>
                <w:noProof/>
                <w:webHidden/>
              </w:rPr>
              <w:fldChar w:fldCharType="begin"/>
            </w:r>
            <w:r>
              <w:rPr>
                <w:noProof/>
                <w:webHidden/>
              </w:rPr>
              <w:instrText xml:space="preserve"> PAGEREF _Toc72235181 \h </w:instrText>
            </w:r>
            <w:r>
              <w:rPr>
                <w:noProof/>
                <w:webHidden/>
              </w:rPr>
            </w:r>
            <w:r>
              <w:rPr>
                <w:noProof/>
                <w:webHidden/>
              </w:rPr>
              <w:fldChar w:fldCharType="separate"/>
            </w:r>
            <w:r w:rsidR="00C43D0D">
              <w:rPr>
                <w:noProof/>
                <w:webHidden/>
              </w:rPr>
              <w:t>16</w:t>
            </w:r>
            <w:r>
              <w:rPr>
                <w:noProof/>
                <w:webHidden/>
              </w:rPr>
              <w:fldChar w:fldCharType="end"/>
            </w:r>
          </w:hyperlink>
        </w:p>
        <w:p w14:paraId="217EC605" w14:textId="7B4DD2FF" w:rsidR="00CE2BE7" w:rsidRDefault="00CE2BE7" w:rsidP="00CE2BE7">
          <w:pPr>
            <w:pStyle w:val="TOC1"/>
            <w:tabs>
              <w:tab w:val="right" w:leader="dot" w:pos="8296"/>
            </w:tabs>
            <w:spacing w:after="0"/>
            <w:rPr>
              <w:rFonts w:asciiTheme="minorHAnsi" w:eastAsiaTheme="minorEastAsia" w:hAnsiTheme="minorHAnsi" w:cstheme="minorBidi"/>
              <w:noProof/>
              <w:lang w:val="en-PH" w:eastAsia="en-PH"/>
            </w:rPr>
          </w:pPr>
          <w:hyperlink w:anchor="_Toc72235182" w:history="1">
            <w:r w:rsidRPr="00CE2BE7">
              <w:rPr>
                <w:rStyle w:val="Hyperlink"/>
                <w:b/>
                <w:noProof/>
              </w:rPr>
              <w:t>REFERENCE LIST</w:t>
            </w:r>
            <w:r>
              <w:rPr>
                <w:noProof/>
                <w:webHidden/>
              </w:rPr>
              <w:tab/>
            </w:r>
            <w:r>
              <w:rPr>
                <w:noProof/>
                <w:webHidden/>
              </w:rPr>
              <w:fldChar w:fldCharType="begin"/>
            </w:r>
            <w:r>
              <w:rPr>
                <w:noProof/>
                <w:webHidden/>
              </w:rPr>
              <w:instrText xml:space="preserve"> PAGEREF _Toc72235182 \h </w:instrText>
            </w:r>
            <w:r>
              <w:rPr>
                <w:noProof/>
                <w:webHidden/>
              </w:rPr>
            </w:r>
            <w:r>
              <w:rPr>
                <w:noProof/>
                <w:webHidden/>
              </w:rPr>
              <w:fldChar w:fldCharType="separate"/>
            </w:r>
            <w:r w:rsidR="00C43D0D">
              <w:rPr>
                <w:noProof/>
                <w:webHidden/>
              </w:rPr>
              <w:t>17</w:t>
            </w:r>
            <w:r>
              <w:rPr>
                <w:noProof/>
                <w:webHidden/>
              </w:rPr>
              <w:fldChar w:fldCharType="end"/>
            </w:r>
          </w:hyperlink>
        </w:p>
        <w:p w14:paraId="7831D5F8" w14:textId="72DFECEE" w:rsidR="00611A80" w:rsidRPr="00C35543" w:rsidRDefault="001E66EE" w:rsidP="00CE2BE7">
          <w:pPr>
            <w:pStyle w:val="TOC1"/>
            <w:tabs>
              <w:tab w:val="right" w:leader="dot" w:pos="8296"/>
            </w:tabs>
            <w:spacing w:after="0"/>
          </w:pPr>
          <w:r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2" w:name="_Toc72235161"/>
      <w:r w:rsidRPr="00C35543">
        <w:t>INTRODUCTION</w:t>
      </w:r>
      <w:bookmarkEnd w:id="2"/>
    </w:p>
    <w:p w14:paraId="22E3B6A9" w14:textId="77777777" w:rsidR="00310782" w:rsidRPr="00C35543" w:rsidRDefault="00310782" w:rsidP="00C35543"/>
    <w:p w14:paraId="14E32DCA" w14:textId="12525E03" w:rsidR="00310782" w:rsidRDefault="00310782" w:rsidP="00C35543">
      <w:pPr>
        <w:pStyle w:val="Heading2"/>
      </w:pPr>
      <w:bookmarkStart w:id="3" w:name="_Toc72235162"/>
      <w:r w:rsidRPr="00C35543">
        <w:t>Background of the Study</w:t>
      </w:r>
      <w:bookmarkEnd w:id="3"/>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44BB36EB" w:rsidR="00357342" w:rsidRDefault="00D65AF0" w:rsidP="00450513">
      <w:pPr>
        <w:ind w:firstLine="720"/>
      </w:pPr>
      <w:r>
        <w:t>In concerned with this issue, the researchers proposed a study that will help the aspiring drivers and even the non-driver citizens</w:t>
      </w:r>
      <w:r w:rsidR="00450513">
        <w:t xml:space="preserve"> </w:t>
      </w:r>
      <w:r>
        <w:t xml:space="preserve">by creating a </w:t>
      </w:r>
      <w:r w:rsidR="00310D80">
        <w:t>three</w:t>
      </w:r>
      <w:r>
        <w:t>-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4" w:name="_Toc72235163"/>
      <w:r w:rsidRPr="00C35543">
        <w:t>Overview of the Current State of the Technology</w:t>
      </w:r>
      <w:bookmarkEnd w:id="4"/>
    </w:p>
    <w:p w14:paraId="4FF80C24" w14:textId="4CB01BE2" w:rsidR="008212E4" w:rsidRDefault="008212E4" w:rsidP="008212E4">
      <w:pPr>
        <w:ind w:firstLine="720"/>
      </w:pPr>
      <w:r>
        <w:t>Over the past few decades, Bacoor City earned its name as one of the most renowned cities in the province of Cavite. The city was known as "</w:t>
      </w:r>
      <w:proofErr w:type="spellStart"/>
      <w:r>
        <w:t>Bakood</w:t>
      </w:r>
      <w:proofErr w:type="spellEnd"/>
      <w:r>
        <w:t xml:space="preserve">" during the Spaniards era and later became "Bacoor" which is now an official city in Cavite. As stated in </w:t>
      </w:r>
      <w:sdt>
        <w:sdtPr>
          <w:id w:val="-1090382652"/>
          <w:citation/>
        </w:sdtPr>
        <w:sdtContent>
          <w:r w:rsidR="00EF79F5">
            <w:fldChar w:fldCharType="begin"/>
          </w:r>
          <w:r w:rsidR="00EF79F5">
            <w:rPr>
              <w:lang w:val="en-PH"/>
            </w:rPr>
            <w:instrText xml:space="preserve"> CITATION Phi \l 13321 </w:instrText>
          </w:r>
          <w:r w:rsidR="00EF79F5">
            <w:fldChar w:fldCharType="separate"/>
          </w:r>
          <w:r w:rsidR="00EF79F5" w:rsidRPr="00EF79F5">
            <w:rPr>
              <w:noProof/>
              <w:lang w:val="en-PH"/>
            </w:rPr>
            <w:t>(PhilAtlas, n.d.)</w:t>
          </w:r>
          <w:r w:rsidR="00EF79F5">
            <w:fldChar w:fldCharType="end"/>
          </w:r>
        </w:sdtContent>
      </w:sdt>
      <w:r>
        <w:t xml:space="preserve">, Bacoor has an area of 46.17 square kilometers or 17.83 square miles which constitutes 2.93% of Cavite's total land area. Moreover, it is a coastal component city of Cavite consisting of 73 barangays and a population of 600,609 </w:t>
      </w:r>
      <w:sdt>
        <w:sdtPr>
          <w:id w:val="2076700219"/>
          <w:citation/>
        </w:sdtPr>
        <w:sdtContent>
          <w:r w:rsidR="00EF79F5">
            <w:fldChar w:fldCharType="begin"/>
          </w:r>
          <w:r w:rsidR="00EF79F5">
            <w:rPr>
              <w:lang w:val="en-PH"/>
            </w:rPr>
            <w:instrText xml:space="preserve"> CITATION Phi16 \l 13321 </w:instrText>
          </w:r>
          <w:r w:rsidR="00EF79F5">
            <w:fldChar w:fldCharType="separate"/>
          </w:r>
          <w:r w:rsidR="00EF79F5" w:rsidRPr="00EF79F5">
            <w:rPr>
              <w:noProof/>
              <w:lang w:val="en-PH"/>
            </w:rPr>
            <w:t>(Philippine Statistics Authority, 2016)</w:t>
          </w:r>
          <w:r w:rsidR="00EF79F5">
            <w:fldChar w:fldCharType="end"/>
          </w:r>
        </w:sdtContent>
      </w:sdt>
      <w:r>
        <w:t xml:space="preserve">. The said figures represent 16.33% of the total population of the province making it the 14th most populous city in the country. Like any other city, Bacoor is also facing problems and issues </w:t>
      </w:r>
      <w:proofErr w:type="gramStart"/>
      <w:r>
        <w:t>with regard to</w:t>
      </w:r>
      <w:proofErr w:type="gramEnd"/>
      <w:r>
        <w:t xml:space="preserve"> governing the municipality. One of the said problems is vehicular road accidents which happen quite often.</w:t>
      </w:r>
    </w:p>
    <w:p w14:paraId="330BA3AA" w14:textId="314D27B6" w:rsidR="008212E4" w:rsidRDefault="008212E4" w:rsidP="008212E4">
      <w:pPr>
        <w:ind w:firstLine="720"/>
      </w:pPr>
      <w:r>
        <w:t xml:space="preserve">Jeepneys, Buses, and Tamaraw FX Taxis are the common form of transportation for </w:t>
      </w:r>
      <w:proofErr w:type="spellStart"/>
      <w:r>
        <w:t>Bacooreños</w:t>
      </w:r>
      <w:proofErr w:type="spellEnd"/>
      <w:r>
        <w:t xml:space="preserve">. Furthermore, Tricycles and pedicabs ply the different roads in the said city. </w:t>
      </w:r>
      <w:proofErr w:type="gramStart"/>
      <w:r>
        <w:t>With that being said, commuters</w:t>
      </w:r>
      <w:proofErr w:type="gramEnd"/>
      <w:r>
        <w:t xml:space="preserve"> often take Jeepneys and the likes as their mode of transportation within different routes in and out of the city</w:t>
      </w:r>
      <w:r w:rsidR="00EF79F5">
        <w:t xml:space="preserve"> </w:t>
      </w:r>
      <w:sdt>
        <w:sdtPr>
          <w:id w:val="1725021638"/>
          <w:citation/>
        </w:sdtPr>
        <w:sdtContent>
          <w:r w:rsidR="00EF79F5">
            <w:fldChar w:fldCharType="begin"/>
          </w:r>
          <w:r w:rsidR="00EF79F5">
            <w:rPr>
              <w:lang w:val="en-PH"/>
            </w:rPr>
            <w:instrText xml:space="preserve"> CITATION Abo \l 13321 </w:instrText>
          </w:r>
          <w:r w:rsidR="00EF79F5">
            <w:fldChar w:fldCharType="separate"/>
          </w:r>
          <w:r w:rsidR="00EF79F5" w:rsidRPr="00EF79F5">
            <w:rPr>
              <w:noProof/>
              <w:lang w:val="en-PH"/>
            </w:rPr>
            <w:t>(About Cavite Province, n.d.)</w:t>
          </w:r>
          <w:r w:rsidR="00EF79F5">
            <w:fldChar w:fldCharType="end"/>
          </w:r>
        </w:sdtContent>
      </w:sdt>
      <w:r>
        <w:t>. Based on</w:t>
      </w:r>
      <w:r w:rsidR="00453C27">
        <w:t xml:space="preserve"> Wikipedia Contributors</w:t>
      </w:r>
      <w:r>
        <w:t xml:space="preserve"> </w:t>
      </w:r>
      <w:sdt>
        <w:sdtPr>
          <w:id w:val="1569464930"/>
          <w:citation/>
        </w:sdtPr>
        <w:sdtContent>
          <w:r w:rsidR="00453C27">
            <w:fldChar w:fldCharType="begin"/>
          </w:r>
          <w:r w:rsidR="00453C27">
            <w:rPr>
              <w:lang w:val="en-PH"/>
            </w:rPr>
            <w:instrText xml:space="preserve">CITATION Wik21 \n  \t  \l 13321 </w:instrText>
          </w:r>
          <w:r w:rsidR="00453C27">
            <w:fldChar w:fldCharType="separate"/>
          </w:r>
          <w:r w:rsidR="00453C27" w:rsidRPr="00453C27">
            <w:rPr>
              <w:noProof/>
              <w:lang w:val="en-PH"/>
            </w:rPr>
            <w:t>(2021)</w:t>
          </w:r>
          <w:r w:rsidR="00453C27">
            <w:fldChar w:fldCharType="end"/>
          </w:r>
        </w:sdtContent>
      </w:sdt>
      <w:r>
        <w:t xml:space="preserve">, Bacoor is described as a bedroom community with most of its citizens commuting to and from Metro Manila to work. The city is connected to Metro Manila by different expressways like the Cavite Expressway or CAVITEX and Muntinlupa, Aguinaldo Highway and </w:t>
      </w:r>
      <w:proofErr w:type="spellStart"/>
      <w:r>
        <w:t>Quirino</w:t>
      </w:r>
      <w:proofErr w:type="spellEnd"/>
      <w:r>
        <w:t xml:space="preserve"> Avenue, and other major thoroughfares. Considering the congestion of population of the city and its thoroughfares, it is most likely to say that Bacoor experiences daily heavy traffic frequently.</w:t>
      </w:r>
    </w:p>
    <w:p w14:paraId="6FA75663" w14:textId="71A69285" w:rsidR="008212E4" w:rsidRDefault="008212E4" w:rsidP="008212E4">
      <w:pPr>
        <w:ind w:firstLine="720"/>
      </w:pPr>
      <w:r>
        <w:t xml:space="preserve">The following lists are the number of registered Vehicles in Region IV-A as of the year 2020 that falls under the category of cars with a total number of 200,845, UV with a total number of 291,874, SUV with a total number of 87,225, TRUCKS with a total number of 24,637, and BUS with a total number of 1, 481 for a grand total of 606,062. On the other hand, this is the number of registered motor vehicles, MOTORCYCLE: without Sidecar with a total of 771,461, with Sidecar with a total number of 238,635, Non-Conventional with a total number of 1,162, the Total number of Motorcycles/TCs/NCs with a total number of 1,011,258, TRAILERS with a total number of 2,687 for a grand total of 1,620,006 </w:t>
      </w:r>
      <w:sdt>
        <w:sdtPr>
          <w:id w:val="-2144735056"/>
          <w:citation/>
        </w:sdtPr>
        <w:sdtContent>
          <w:r w:rsidR="00D22EB4">
            <w:fldChar w:fldCharType="begin"/>
          </w:r>
          <w:r w:rsidR="00D22EB4">
            <w:rPr>
              <w:lang w:val="en-PH"/>
            </w:rPr>
            <w:instrText xml:space="preserve"> CITATION eFO21 \l 13321 </w:instrText>
          </w:r>
          <w:r w:rsidR="00D22EB4">
            <w:fldChar w:fldCharType="separate"/>
          </w:r>
          <w:r w:rsidR="00D22EB4" w:rsidRPr="00D22EB4">
            <w:rPr>
              <w:noProof/>
              <w:lang w:val="en-PH"/>
            </w:rPr>
            <w:t>(eFOI - Electronic Freedom of Information - Request, 2021)</w:t>
          </w:r>
          <w:r w:rsidR="00D22EB4">
            <w:fldChar w:fldCharType="end"/>
          </w:r>
        </w:sdtContent>
      </w:sdt>
      <w:r w:rsidR="00D22EB4">
        <w:t>.</w:t>
      </w:r>
    </w:p>
    <w:p w14:paraId="1249CDFA" w14:textId="6FB88E1F" w:rsidR="008212E4" w:rsidRDefault="008212E4" w:rsidP="008212E4">
      <w:pPr>
        <w:ind w:firstLine="720"/>
      </w:pPr>
      <w:r>
        <w:t xml:space="preserve">Road accidents ranked 8th as one of the main causes of death around the globe. As World Health Organizations (WHO) stated last 2018 in a global report, there were about 1.34 million deaths yearly from road </w:t>
      </w:r>
      <w:proofErr w:type="gramStart"/>
      <w:r>
        <w:t>accidents</w:t>
      </w:r>
      <w:r w:rsidR="00EC36BA">
        <w:t>,</w:t>
      </w:r>
      <w:r>
        <w:t xml:space="preserve"> and</w:t>
      </w:r>
      <w:proofErr w:type="gramEnd"/>
      <w:r>
        <w:t xml:space="preserve"> is the number 1 cause of deaths of people from ages 5-29 years old </w:t>
      </w:r>
      <w:sdt>
        <w:sdtPr>
          <w:id w:val="1917591777"/>
          <w:citation/>
        </w:sdtPr>
        <w:sdtContent>
          <w:r w:rsidR="00C7083D">
            <w:fldChar w:fldCharType="begin"/>
          </w:r>
          <w:r w:rsidR="00C7083D">
            <w:rPr>
              <w:lang w:val="en-PH"/>
            </w:rPr>
            <w:instrText xml:space="preserve"> CITATION Pin19 \l 13321 </w:instrText>
          </w:r>
          <w:r w:rsidR="00C7083D">
            <w:fldChar w:fldCharType="separate"/>
          </w:r>
          <w:r w:rsidR="00C7083D" w:rsidRPr="00C7083D">
            <w:rPr>
              <w:noProof/>
              <w:lang w:val="en-PH"/>
            </w:rPr>
            <w:t>(Pino, 2019)</w:t>
          </w:r>
          <w:r w:rsidR="00C7083D">
            <w:fldChar w:fldCharType="end"/>
          </w:r>
        </w:sdtContent>
      </w:sdt>
      <w:r>
        <w:t>. The Philippine Statistics Authority (PSA) data, states that there were 194 deaths of young adults from ages 20-29 years old within 11,360 road-crash last 2017</w:t>
      </w:r>
      <w:r w:rsidR="00846BF7">
        <w:t xml:space="preserve"> </w:t>
      </w:r>
      <w:sdt>
        <w:sdtPr>
          <w:id w:val="-2978319"/>
          <w:citation/>
        </w:sdtPr>
        <w:sdtContent>
          <w:r w:rsidR="00846BF7">
            <w:fldChar w:fldCharType="begin"/>
          </w:r>
          <w:r w:rsidR="00846BF7">
            <w:rPr>
              <w:lang w:val="en-PH"/>
            </w:rPr>
            <w:instrText xml:space="preserve"> CITATION Pin19 \l 13321 </w:instrText>
          </w:r>
          <w:r w:rsidR="00846BF7">
            <w:fldChar w:fldCharType="separate"/>
          </w:r>
          <w:r w:rsidR="00846BF7" w:rsidRPr="00846BF7">
            <w:rPr>
              <w:noProof/>
              <w:lang w:val="en-PH"/>
            </w:rPr>
            <w:t>(Pino, 2019)</w:t>
          </w:r>
          <w:r w:rsidR="00846BF7">
            <w:fldChar w:fldCharType="end"/>
          </w:r>
        </w:sdtContent>
      </w:sdt>
      <w:r>
        <w:t>. According to</w:t>
      </w:r>
      <w:r w:rsidR="001E3B51">
        <w:t xml:space="preserve"> </w:t>
      </w:r>
      <w:r w:rsidR="001E3B51" w:rsidRPr="001E3B51">
        <w:rPr>
          <w:noProof/>
          <w:lang w:val="en-PH"/>
        </w:rPr>
        <w:t>Center for Health Development Calabarzon</w:t>
      </w:r>
      <w:r w:rsidR="001E3B51">
        <w:t xml:space="preserve"> </w:t>
      </w:r>
      <w:sdt>
        <w:sdtPr>
          <w:id w:val="327718673"/>
          <w:citation/>
        </w:sdtPr>
        <w:sdtContent>
          <w:r w:rsidR="001E3B51">
            <w:fldChar w:fldCharType="begin"/>
          </w:r>
          <w:r w:rsidR="001E3B51">
            <w:rPr>
              <w:lang w:val="en-PH"/>
            </w:rPr>
            <w:instrText xml:space="preserve">CITATION Cen19 \n  \t  \l 13321 </w:instrText>
          </w:r>
          <w:r w:rsidR="001E3B51">
            <w:fldChar w:fldCharType="separate"/>
          </w:r>
          <w:r w:rsidR="001E3B51" w:rsidRPr="001E3B51">
            <w:rPr>
              <w:noProof/>
              <w:lang w:val="en-PH"/>
            </w:rPr>
            <w:t>(2019)</w:t>
          </w:r>
          <w:r w:rsidR="001E3B51">
            <w:fldChar w:fldCharType="end"/>
          </w:r>
        </w:sdtContent>
      </w:sdt>
      <w:r>
        <w:t>, last October 2019, CALABARZON (Cavite, Laguna, Batangas, Rizal, and Quezon) registered the highest transport vehicle crashes and road injury occurrences in the country with over 2,386 (16.5%) followed by Central Visayas (Region VII) with 2,125 (14.7%) and the National Capital Region (NCR) with 1,556 (10.8%) as reported to the DOH.</w:t>
      </w:r>
    </w:p>
    <w:p w14:paraId="1F8F6F36" w14:textId="5ED70DCC" w:rsidR="00E77BA6" w:rsidRDefault="008212E4" w:rsidP="008212E4">
      <w:pPr>
        <w:ind w:firstLine="720"/>
      </w:pPr>
      <w:r>
        <w:t>According to</w:t>
      </w:r>
      <w:r w:rsidR="005411FB">
        <w:t xml:space="preserve"> </w:t>
      </w:r>
      <w:r w:rsidR="005411FB" w:rsidRPr="005411FB">
        <w:rPr>
          <w:noProof/>
          <w:lang w:val="en-PH"/>
        </w:rPr>
        <w:t>Bacoor Traffic Management Department</w:t>
      </w:r>
      <w:r>
        <w:t xml:space="preserve"> </w:t>
      </w:r>
      <w:sdt>
        <w:sdtPr>
          <w:id w:val="557052926"/>
          <w:citation/>
        </w:sdtPr>
        <w:sdtContent>
          <w:r w:rsidR="005411FB">
            <w:fldChar w:fldCharType="begin"/>
          </w:r>
          <w:r w:rsidR="005411FB">
            <w:rPr>
              <w:lang w:val="en-PH"/>
            </w:rPr>
            <w:instrText xml:space="preserve">CITATION Bac17 \n  \t  \l 13321 </w:instrText>
          </w:r>
          <w:r w:rsidR="005411FB">
            <w:fldChar w:fldCharType="separate"/>
          </w:r>
          <w:r w:rsidR="005411FB" w:rsidRPr="005411FB">
            <w:rPr>
              <w:noProof/>
              <w:lang w:val="en-PH"/>
            </w:rPr>
            <w:t>(2017)</w:t>
          </w:r>
          <w:r w:rsidR="005411FB">
            <w:fldChar w:fldCharType="end"/>
          </w:r>
        </w:sdtContent>
      </w:sdt>
      <w:r>
        <w:t xml:space="preserve">, the main agencies reinforced by the government and is liable for maintaining peace and order </w:t>
      </w:r>
      <w:r w:rsidR="00D86972">
        <w:t>are</w:t>
      </w:r>
      <w:r>
        <w:t xml:space="preserve"> the Bacoor Traffic Management Department (BTMD) and the Bacoor Public and Safety Unit. Whilst BTMD as the highest local bureaucracy (department’s status) has given the authority administer to the citywide implementation of ordinance especially about the implementation of traffic rules and regulations on the road. Additionally, </w:t>
      </w:r>
      <w:r w:rsidR="00D86972">
        <w:t>securing</w:t>
      </w:r>
      <w:r>
        <w:t xml:space="preserve"> a quality service in receiving and releasing Licenses, plate numbers, and traffic ordinance violation receipts are the goals of BTMD. They are also in</w:t>
      </w:r>
      <w:r w:rsidR="00D86972">
        <w:t xml:space="preserve"> </w:t>
      </w:r>
      <w:r>
        <w:t>charge to protect and secure the safety of motorists, pedestrians,</w:t>
      </w:r>
      <w:r w:rsidR="00D86972">
        <w:t xml:space="preserve"> </w:t>
      </w:r>
      <w:r>
        <w:t xml:space="preserve">and the </w:t>
      </w:r>
      <w:proofErr w:type="gramStart"/>
      <w:r>
        <w:t>public as a whole</w:t>
      </w:r>
      <w:proofErr w:type="gramEnd"/>
      <w:r>
        <w:t>. Furthermore, the said department opts to constitute an equal ground of rights and duty with everyone (including Traffic Enforcers,</w:t>
      </w:r>
      <w:r w:rsidR="00D86972">
        <w:t xml:space="preserve"> </w:t>
      </w:r>
      <w:r>
        <w:t xml:space="preserve">Motorists, and Pedestrians) who </w:t>
      </w:r>
      <w:r w:rsidR="00D86972">
        <w:t>are</w:t>
      </w:r>
      <w:r>
        <w:t xml:space="preserve"> involved in the road in terms of rules and regulations implementation.</w:t>
      </w:r>
    </w:p>
    <w:p w14:paraId="389F1A61" w14:textId="77777777" w:rsidR="008212E4" w:rsidRPr="00267D17" w:rsidRDefault="008212E4" w:rsidP="0047604D"/>
    <w:p w14:paraId="0E815BF5" w14:textId="7F544CBE" w:rsidR="00310782" w:rsidRDefault="00310782" w:rsidP="00C35543">
      <w:pPr>
        <w:pStyle w:val="Heading2"/>
      </w:pPr>
      <w:bookmarkStart w:id="5" w:name="_Toc72235164"/>
      <w:r w:rsidRPr="00C35543">
        <w:t>Statement of the Problem</w:t>
      </w:r>
      <w:bookmarkEnd w:id="5"/>
    </w:p>
    <w:p w14:paraId="601101E5" w14:textId="69831D7C" w:rsidR="00FB3EFA" w:rsidRPr="00FB3EFA" w:rsidRDefault="00FB3EFA" w:rsidP="00215EB9">
      <w:pPr>
        <w:pStyle w:val="Heading3"/>
      </w:pPr>
      <w:r>
        <w:tab/>
      </w:r>
      <w:bookmarkStart w:id="6" w:name="_Toc72235165"/>
      <w:r>
        <w:t>General Problem</w:t>
      </w:r>
      <w:bookmarkEnd w:id="6"/>
    </w:p>
    <w:p w14:paraId="76D98871" w14:textId="0607E029"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rsidR="00310D80">
        <w:t>Three</w:t>
      </w:r>
      <w:r>
        <w:t>-</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 xml:space="preserve">of </w:t>
      </w:r>
      <w:fldSimple w:instr=" DOCPROPERTY  Client  \* MERGEFORMAT ">
        <w:r w:rsidR="00CB40FC">
          <w:t>Gear-1 Driving School</w:t>
        </w:r>
      </w:fldSimple>
      <w:r w:rsidR="00512399">
        <w:t>.</w:t>
      </w:r>
    </w:p>
    <w:p w14:paraId="6C3F17F9" w14:textId="06C292E0" w:rsidR="00FB3EFA" w:rsidRDefault="00FB3EFA" w:rsidP="00215EB9">
      <w:pPr>
        <w:pStyle w:val="Heading3"/>
      </w:pPr>
      <w:r>
        <w:tab/>
      </w:r>
      <w:bookmarkStart w:id="7" w:name="_Toc72235166"/>
      <w:r>
        <w:t>Specific Problem</w:t>
      </w:r>
      <w:bookmarkEnd w:id="7"/>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30977E22" w:rsidR="000E3B84" w:rsidRDefault="00164E78" w:rsidP="00512399">
      <w:pPr>
        <w:pStyle w:val="ListParagraph"/>
        <w:numPr>
          <w:ilvl w:val="0"/>
          <w:numId w:val="5"/>
        </w:numPr>
      </w:pPr>
      <w:r w:rsidRPr="00164E78">
        <w:t>Learning in the current generation requires a new approach for the people to focus on, because of this, many people began to lose interest in the traditional way of learning and seeks an innovative platform to use.</w:t>
      </w:r>
    </w:p>
    <w:p w14:paraId="3ECEBA84" w14:textId="4143377A" w:rsidR="00164E78" w:rsidRDefault="00164E78" w:rsidP="00164E78">
      <w:pPr>
        <w:pStyle w:val="ListParagraph"/>
        <w:ind w:left="1800"/>
      </w:pPr>
      <w:r w:rsidRPr="00164E78">
        <w:t>In our current generation, people are learning in a more "techy" and innovative style of learning. They are attracted to things that are appealing to the eyes, in which they find themselves engaged. Learning by reading tons of manuals and scripts might increase the boredom of the reader which can result in their loss of interest in the subject and poor absorption of the lessons.</w:t>
      </w:r>
    </w:p>
    <w:p w14:paraId="14C2CA77" w14:textId="65BE648A" w:rsidR="00512399" w:rsidRDefault="00164E78" w:rsidP="00512399">
      <w:pPr>
        <w:pStyle w:val="ListParagraph"/>
        <w:numPr>
          <w:ilvl w:val="0"/>
          <w:numId w:val="5"/>
        </w:numPr>
      </w:pPr>
      <w:r w:rsidRPr="00164E78">
        <w:t>The way of learning Traffic Rules and Regulations is through reading manuals and because of this, people get easily bored and tend to not absorb what they were reading.</w:t>
      </w:r>
    </w:p>
    <w:p w14:paraId="5423E291" w14:textId="3C5A88CA" w:rsidR="00164E78" w:rsidRDefault="00164E78" w:rsidP="00164E78">
      <w:pPr>
        <w:pStyle w:val="ListParagraph"/>
        <w:ind w:left="1800"/>
      </w:pPr>
      <w:r w:rsidRPr="00164E78">
        <w:t>Nowadays, technology plays a big part in the education of the people. They seek a new approach to educate themselves using different devices or platforms. They prefer an innovative platform that will both educate and entertain them at the same time.</w:t>
      </w:r>
    </w:p>
    <w:p w14:paraId="2F556B38" w14:textId="7A9DFDF7" w:rsidR="00512399" w:rsidRDefault="00164E78" w:rsidP="00512399">
      <w:pPr>
        <w:pStyle w:val="ListParagraph"/>
        <w:numPr>
          <w:ilvl w:val="0"/>
          <w:numId w:val="5"/>
        </w:numPr>
      </w:pPr>
      <w:r w:rsidRPr="00164E78">
        <w:t xml:space="preserve">There is no existing game application in </w:t>
      </w:r>
      <w:fldSimple w:instr=" DOCPROPERTY  Client  \* MERGEFORMAT ">
        <w:r w:rsidR="00C02F94">
          <w:t>Gear-1 Driving School</w:t>
        </w:r>
      </w:fldSimple>
      <w:r w:rsidRPr="00164E78">
        <w:t xml:space="preserve"> that promotes awareness to the people about Road Courtesy and Safety and Driving Fundamentals.</w:t>
      </w:r>
    </w:p>
    <w:p w14:paraId="04B98DEC" w14:textId="7BEEC833" w:rsidR="00164E78" w:rsidRDefault="00164E78" w:rsidP="00164E78">
      <w:pPr>
        <w:pStyle w:val="ListParagraph"/>
        <w:ind w:left="1800"/>
      </w:pPr>
      <w:r w:rsidRPr="00164E78">
        <w:t xml:space="preserve">Currently, </w:t>
      </w:r>
      <w:fldSimple w:instr=" DOCPROPERTY  Client  \* MERGEFORMAT ">
        <w:r w:rsidR="00C02F94">
          <w:t>Gear-1 Driving School</w:t>
        </w:r>
      </w:fldSimple>
      <w:r w:rsidRPr="00164E78">
        <w:t xml:space="preserve"> has no existing platform or a game application that will educate people about Road Courtesy and Safety and Driving Fundamentals, because of this, their means of promoting awareness about Road Safety in a game will be enclosed to a narrow audience hence, people who are in-to-games are being left out the chance to learn in a gaming platform.</w:t>
      </w:r>
    </w:p>
    <w:p w14:paraId="40EF70F9" w14:textId="009D1323" w:rsidR="00512399" w:rsidRDefault="00950B3A" w:rsidP="00512399">
      <w:pPr>
        <w:pStyle w:val="ListParagraph"/>
        <w:numPr>
          <w:ilvl w:val="0"/>
          <w:numId w:val="5"/>
        </w:numPr>
      </w:pPr>
      <w:r w:rsidRPr="00950B3A">
        <w:t>The lack of understanding of both Driver’s and Pedestrian’s Obligation on the Road causes misleading actions that result in unexpected risks or danger to them. Because of this, vehicular crashes happen frequently and endangers both the lives of drivers and pedestrians.</w:t>
      </w:r>
    </w:p>
    <w:p w14:paraId="6990F003" w14:textId="75DC8D96" w:rsidR="00B2615E" w:rsidRDefault="00950B3A" w:rsidP="00950B3A">
      <w:pPr>
        <w:pStyle w:val="ListParagraph"/>
        <w:ind w:left="1800"/>
      </w:pPr>
      <w:r w:rsidRPr="00950B3A">
        <w:t>Lack of understanding about Road Safety for the Drivers and Pedestrians will cause danger in their lives also, unawareness of traffic rules might result in frequent road crashes.</w:t>
      </w:r>
    </w:p>
    <w:p w14:paraId="2930BD4A" w14:textId="77777777" w:rsidR="00950B3A" w:rsidRPr="00C35543" w:rsidRDefault="00950B3A" w:rsidP="00950B3A"/>
    <w:p w14:paraId="10137709" w14:textId="38C9AA37" w:rsidR="00310782" w:rsidRDefault="00310782" w:rsidP="00C35543">
      <w:pPr>
        <w:pStyle w:val="Heading2"/>
      </w:pPr>
      <w:bookmarkStart w:id="8" w:name="_Toc72235167"/>
      <w:r w:rsidRPr="00C35543">
        <w:t>Objective of the Study</w:t>
      </w:r>
      <w:bookmarkEnd w:id="8"/>
    </w:p>
    <w:p w14:paraId="6E66A92E" w14:textId="52DA0C1B" w:rsidR="008155F5" w:rsidRDefault="00E65737" w:rsidP="008155F5">
      <w:pPr>
        <w:ind w:firstLine="720"/>
      </w:pPr>
      <w:r w:rsidRPr="00E65737">
        <w:t xml:space="preserve">The overall objective of the study is to be able to develop a Three-Dimensional Game Application that will educate the citizens about Driving Fundamentals and Road Courtesy and Safety of </w:t>
      </w:r>
      <w:fldSimple w:instr=" DOCPROPERTY  Client  \* MERGEFORMAT ">
        <w:r w:rsidR="00C02F94">
          <w:t>Gear-1 Driving School</w:t>
        </w:r>
      </w:fldSimple>
      <w:r w:rsidRPr="00E65737">
        <w:t>.</w:t>
      </w:r>
    </w:p>
    <w:p w14:paraId="7DC66FDC" w14:textId="73753814" w:rsidR="00B77631" w:rsidRDefault="008155F5" w:rsidP="008155F5">
      <w:pPr>
        <w:ind w:firstLine="720"/>
      </w:pPr>
      <w:r>
        <w:t>The specific objectives of the system are listed as follows:</w:t>
      </w:r>
    </w:p>
    <w:p w14:paraId="0210671D" w14:textId="6451C1E5" w:rsidR="006B64B7" w:rsidRDefault="00B718F1" w:rsidP="003B4DDA">
      <w:pPr>
        <w:pStyle w:val="ListParagraph"/>
        <w:numPr>
          <w:ilvl w:val="0"/>
          <w:numId w:val="4"/>
        </w:numPr>
      </w:pPr>
      <w:r w:rsidRPr="00B718F1">
        <w:t>To develop a game application that will both entertain and educate the people in the current generation.</w:t>
      </w:r>
    </w:p>
    <w:p w14:paraId="2F885837" w14:textId="5888E123" w:rsidR="00B718F1" w:rsidRDefault="00B718F1" w:rsidP="00B718F1">
      <w:pPr>
        <w:pStyle w:val="ListParagraph"/>
        <w:ind w:left="1800"/>
      </w:pPr>
      <w:r w:rsidRPr="00B718F1">
        <w:t>The proponents created a game that is a visually appealing, educational yet entertaining platform that will challenge and gain the user's attention.</w:t>
      </w:r>
    </w:p>
    <w:p w14:paraId="435C2EF3" w14:textId="6B02EFBE" w:rsidR="006B64B7" w:rsidRDefault="001E4BB1" w:rsidP="003B4DDA">
      <w:pPr>
        <w:pStyle w:val="ListParagraph"/>
        <w:numPr>
          <w:ilvl w:val="0"/>
          <w:numId w:val="4"/>
        </w:numPr>
      </w:pPr>
      <w:r w:rsidRPr="001E4BB1">
        <w:t>To develop a game application with Information Module that will convey Traffic Rules and Regulations effectively.</w:t>
      </w:r>
    </w:p>
    <w:p w14:paraId="6AB4499A" w14:textId="14649CE5" w:rsidR="001E4BB1" w:rsidRDefault="001E4BB1" w:rsidP="001E4BB1">
      <w:pPr>
        <w:pStyle w:val="ListParagraph"/>
        <w:ind w:left="1800"/>
      </w:pPr>
      <w:r w:rsidRPr="001E4BB1">
        <w:t>This module will help the users to learn more about basic Traffic Rules and Regulations. The said module contains sets of Information about Rules and Regulations on the road.</w:t>
      </w:r>
    </w:p>
    <w:p w14:paraId="37C92F0A" w14:textId="1FD6A64F" w:rsidR="006B64B7" w:rsidRDefault="001E4BB1" w:rsidP="003B4DDA">
      <w:pPr>
        <w:pStyle w:val="ListParagraph"/>
        <w:numPr>
          <w:ilvl w:val="0"/>
          <w:numId w:val="4"/>
        </w:numPr>
      </w:pPr>
      <w:r w:rsidRPr="001E4BB1">
        <w:t xml:space="preserve">To develop a game application for </w:t>
      </w:r>
      <w:fldSimple w:instr=" DOCPROPERTY  Client  \* MERGEFORMAT ">
        <w:r w:rsidR="00C02F94">
          <w:t>Gear-1 Driving School</w:t>
        </w:r>
      </w:fldSimple>
      <w:r w:rsidRPr="001E4BB1">
        <w:t xml:space="preserve"> that will raise awareness about Road Courtesy and Safety and Driving Fundamentals.</w:t>
      </w:r>
    </w:p>
    <w:p w14:paraId="3372B0E4" w14:textId="5B8FB5C8" w:rsidR="001E4BB1" w:rsidRDefault="001E4BB1" w:rsidP="001E4BB1">
      <w:pPr>
        <w:pStyle w:val="ListParagraph"/>
        <w:ind w:left="1800"/>
      </w:pPr>
      <w:r w:rsidRPr="001E4BB1">
        <w:t xml:space="preserve">The proponents will develop a game application for </w:t>
      </w:r>
      <w:fldSimple w:instr=" DOCPROPERTY  Client  \* MERGEFORMAT ">
        <w:r w:rsidR="00C02F94">
          <w:t>Gear-1 Driving School</w:t>
        </w:r>
      </w:fldSimple>
      <w:r w:rsidRPr="001E4BB1">
        <w:t xml:space="preserve"> that will help them to educate the people about Road Safety and Driving. Also, the application will help to broaden the range of audience for it will be a game application.</w:t>
      </w:r>
    </w:p>
    <w:p w14:paraId="12A4880A" w14:textId="617F12BA"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5D61050A" w14:textId="02597D47" w:rsidR="00740D0A" w:rsidRDefault="00F64060" w:rsidP="00300475">
      <w:pPr>
        <w:pStyle w:val="ListParagraph"/>
        <w:ind w:left="1800"/>
      </w:pPr>
      <w:r w:rsidRPr="00F64060">
        <w:t>This module will help the users to learn Road Safety and Driving and enjoy the application at the same time. The said module contains games that cover lessons about Road Courtesy and Safety and Driving Fundamentals that are both entertaining and educational.</w:t>
      </w:r>
    </w:p>
    <w:p w14:paraId="3E27AB97" w14:textId="77777777" w:rsidR="00300475" w:rsidRPr="003B4DDA" w:rsidRDefault="00300475" w:rsidP="00300475"/>
    <w:p w14:paraId="55CA5156" w14:textId="5D38C660" w:rsidR="00310782" w:rsidRDefault="00310782" w:rsidP="00C35543">
      <w:pPr>
        <w:pStyle w:val="Heading2"/>
      </w:pPr>
      <w:bookmarkStart w:id="9" w:name="_Toc72235168"/>
      <w:r w:rsidRPr="00C35543">
        <w:t>Scope and Limitation</w:t>
      </w:r>
      <w:bookmarkEnd w:id="9"/>
    </w:p>
    <w:p w14:paraId="661F4918" w14:textId="3359B307" w:rsidR="002E57E5" w:rsidRPr="002E57E5" w:rsidRDefault="002E57E5" w:rsidP="002E57E5">
      <w:r>
        <w:tab/>
      </w:r>
      <w:r w:rsidRPr="002E57E5">
        <w:t xml:space="preserve">The </w:t>
      </w:r>
      <w:proofErr w:type="spellStart"/>
      <w:r w:rsidRPr="002E57E5">
        <w:t>Lakbay</w:t>
      </w:r>
      <w:proofErr w:type="spellEnd"/>
      <w:r w:rsidRPr="002E57E5">
        <w:t xml:space="preserve">: A </w:t>
      </w:r>
      <w:r w:rsidR="00310D80">
        <w:t>Three</w:t>
      </w:r>
      <w:r w:rsidR="00FA6075">
        <w:t>-</w:t>
      </w:r>
      <w:r w:rsidRPr="002E57E5">
        <w:t xml:space="preserve">Dimensional Game Application About Driving Fundamentals and Courtesy and Safety of Municipality of </w:t>
      </w:r>
      <w:fldSimple w:instr=" DOCPROPERTY  Client  \* MERGEFORMAT ">
        <w:r w:rsidR="00C02F94">
          <w:t>Gear-1 Driving School</w:t>
        </w:r>
      </w:fldSimple>
      <w:r w:rsidRPr="002E57E5">
        <w:t xml:space="preserve"> aims to provide </w:t>
      </w:r>
      <w:r w:rsidR="005746B6">
        <w:t xml:space="preserve">a </w:t>
      </w:r>
      <w:r w:rsidRPr="002E57E5">
        <w:t>knowledgeable and useful application that can help and guide ordinary people of Bacoor about Road Safety and Driving</w:t>
      </w:r>
      <w:r w:rsidR="00C2011B">
        <w:t>.</w:t>
      </w:r>
    </w:p>
    <w:p w14:paraId="4D9F2B81" w14:textId="08AA66DD" w:rsidR="00B8459A" w:rsidRPr="00B8459A" w:rsidRDefault="00B8459A" w:rsidP="00B8459A">
      <w:pPr>
        <w:pStyle w:val="Heading3"/>
      </w:pPr>
      <w:r>
        <w:tab/>
      </w:r>
      <w:bookmarkStart w:id="10" w:name="_Toc72235169"/>
      <w:r>
        <w:t>Scope</w:t>
      </w:r>
      <w:bookmarkEnd w:id="10"/>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10E9F47" w14:textId="1D432344" w:rsidR="00222F4B" w:rsidRPr="00222F4B" w:rsidRDefault="00222F4B" w:rsidP="00222F4B">
      <w:pPr>
        <w:ind w:firstLine="720"/>
      </w:pPr>
      <w:r w:rsidRPr="00222F4B">
        <w:rPr>
          <w:b/>
        </w:rPr>
        <w:t>Familiarization of Equipment</w:t>
      </w:r>
      <w:r w:rsidRPr="00222F4B">
        <w:t xml:space="preserve">. This refers to the review and familiarization of gears and accessories of the vehicle consisting </w:t>
      </w:r>
      <w:r w:rsidR="00551211">
        <w:t xml:space="preserve">of </w:t>
      </w:r>
      <w:r w:rsidRPr="00222F4B">
        <w:t>images with description</w:t>
      </w:r>
      <w:r w:rsidR="00551211">
        <w:t>s</w:t>
      </w:r>
      <w:r w:rsidRPr="00222F4B">
        <w:t xml:space="preserve"> of certain equipment.</w:t>
      </w:r>
    </w:p>
    <w:p w14:paraId="09014BA6" w14:textId="77777777" w:rsidR="00222F4B" w:rsidRPr="00222F4B" w:rsidRDefault="00222F4B" w:rsidP="00222F4B">
      <w:pPr>
        <w:ind w:firstLine="720"/>
      </w:pPr>
      <w:r w:rsidRPr="00222F4B">
        <w:rPr>
          <w:b/>
        </w:rPr>
        <w:t>Introduction of Essentials</w:t>
      </w:r>
      <w:r w:rsidRPr="00222F4B">
        <w:t xml:space="preserve">. This refers to the presentation of the skills and tips on how to survive the game. Skills are assets possessed by the player that will help him/her in completing the game. </w:t>
      </w:r>
    </w:p>
    <w:p w14:paraId="11BFE584" w14:textId="283D8F45" w:rsidR="00222F4B" w:rsidRPr="00222F4B" w:rsidRDefault="00222F4B" w:rsidP="00222F4B">
      <w:pPr>
        <w:ind w:firstLine="720"/>
      </w:pPr>
      <w:r w:rsidRPr="00222F4B">
        <w:rPr>
          <w:b/>
        </w:rPr>
        <w:t>Tutorial Phase</w:t>
      </w:r>
      <w:r w:rsidRPr="00222F4B">
        <w:t>.</w:t>
      </w:r>
      <w:r w:rsidR="00735709">
        <w:t xml:space="preserve"> </w:t>
      </w:r>
      <w:r w:rsidRPr="00222F4B">
        <w:t>This is intended for the new users of the game for them to be familiar with the flow. It is a simple instructional video tutorial on how to navigate and learn the basics of the game.</w:t>
      </w:r>
    </w:p>
    <w:p w14:paraId="09D4B400" w14:textId="77777777" w:rsidR="00222F4B" w:rsidRPr="00222F4B" w:rsidRDefault="00222F4B" w:rsidP="00222F4B">
      <w:pPr>
        <w:ind w:firstLine="720"/>
      </w:pPr>
      <w:r w:rsidRPr="00222F4B">
        <w:rPr>
          <w:b/>
        </w:rPr>
        <w:t>Scoring and Rating System</w:t>
      </w:r>
      <w:r w:rsidRPr="00222F4B">
        <w:t>. It is the numerical and graphical representation of the player's accomplishments in the game. The player will be rated and scored based on their score's percentage, number of correct answers, and how fast the questions are answered.</w:t>
      </w:r>
    </w:p>
    <w:p w14:paraId="400A1C92" w14:textId="77777777" w:rsidR="00222F4B" w:rsidRPr="00222F4B" w:rsidRDefault="00222F4B" w:rsidP="00222F4B">
      <w:pPr>
        <w:ind w:firstLine="720"/>
      </w:pPr>
      <w:r w:rsidRPr="00222F4B">
        <w:rPr>
          <w:b/>
        </w:rPr>
        <w:t>Leaderboard</w:t>
      </w:r>
      <w:r w:rsidRPr="00222F4B">
        <w:t xml:space="preserve">. This refers to the display of scores and rating of the player in every completion of a level from the late top scores to the recent ones. Each user </w:t>
      </w:r>
      <w:proofErr w:type="gramStart"/>
      <w:r w:rsidRPr="00222F4B">
        <w:t>has the ability to</w:t>
      </w:r>
      <w:proofErr w:type="gramEnd"/>
      <w:r w:rsidRPr="00222F4B">
        <w:t xml:space="preserve"> have their own playthrough in a game. The users' top scores will be displayed on the leaderboard in descending order.</w:t>
      </w:r>
    </w:p>
    <w:p w14:paraId="5EF6EC32" w14:textId="3B618BD0" w:rsidR="00222F4B" w:rsidRPr="00222F4B" w:rsidRDefault="00222F4B" w:rsidP="00222F4B">
      <w:pPr>
        <w:ind w:firstLine="720"/>
      </w:pPr>
      <w:r w:rsidRPr="00222F4B">
        <w:rPr>
          <w:b/>
        </w:rPr>
        <w:t>Timer Per Question</w:t>
      </w:r>
      <w:r w:rsidRPr="00222F4B">
        <w:t>. This is a set timer per question of the game. It is another opportunity for the player to gain a higher score and ratings depending on how fast the question will be answered correctly. Additional coins as a reward will be sponsored to the player in every correct answer within the time limit. Failing to answer within the time frame will affect the score of the player if the questions will be answered correctly but not within the time</w:t>
      </w:r>
      <w:r w:rsidR="00735709">
        <w:t xml:space="preserve"> </w:t>
      </w:r>
      <w:r w:rsidRPr="00222F4B">
        <w:t>frame.</w:t>
      </w:r>
    </w:p>
    <w:p w14:paraId="6A8A4EC5" w14:textId="1928556A" w:rsidR="00222F4B" w:rsidRPr="00222F4B" w:rsidRDefault="00222F4B" w:rsidP="00222F4B">
      <w:pPr>
        <w:ind w:firstLine="720"/>
      </w:pPr>
      <w:r w:rsidRPr="00222F4B">
        <w:rPr>
          <w:b/>
        </w:rPr>
        <w:t>Puzzle Fragments</w:t>
      </w:r>
      <w:r>
        <w:t xml:space="preserve">. </w:t>
      </w:r>
      <w:r w:rsidRPr="00222F4B">
        <w:t xml:space="preserve">This is a puzzle piece that will serve </w:t>
      </w:r>
      <w:r w:rsidR="00735709">
        <w:t xml:space="preserve">as </w:t>
      </w:r>
      <w:r w:rsidRPr="00222F4B">
        <w:t xml:space="preserve">a reward that the player will obtain after completing every mission. At the end part of the game, the collected pieces will assemble and portray a digital representation of </w:t>
      </w:r>
      <w:proofErr w:type="gramStart"/>
      <w:r w:rsidRPr="00222F4B">
        <w:t>a  Driver's</w:t>
      </w:r>
      <w:proofErr w:type="gramEnd"/>
      <w:r w:rsidRPr="00222F4B">
        <w:t xml:space="preserve"> License template.</w:t>
      </w:r>
    </w:p>
    <w:p w14:paraId="56FCC464" w14:textId="77777777" w:rsidR="00222F4B" w:rsidRPr="00222F4B" w:rsidRDefault="00222F4B" w:rsidP="00222F4B">
      <w:pPr>
        <w:ind w:firstLine="720"/>
      </w:pPr>
      <w:r w:rsidRPr="00222F4B">
        <w:rPr>
          <w:b/>
        </w:rPr>
        <w:t>Driver's License</w:t>
      </w:r>
      <w:r w:rsidRPr="00222F4B">
        <w:t>. Upon finishing the phases, a Driver's License will be issued to the player as a prize for completing the game. It is a graphical representation of the player's license and reflects the information based on the user's inputted data at the last part of the game.</w:t>
      </w:r>
    </w:p>
    <w:p w14:paraId="3A070E97" w14:textId="3D415EC2" w:rsidR="00222F4B" w:rsidRPr="00222F4B" w:rsidRDefault="00222F4B" w:rsidP="00222F4B">
      <w:pPr>
        <w:ind w:firstLine="720"/>
      </w:pPr>
      <w:r w:rsidRPr="00222F4B">
        <w:rPr>
          <w:b/>
        </w:rPr>
        <w:t>Linear Play</w:t>
      </w:r>
      <w:r w:rsidRPr="00222F4B">
        <w:t>. This is a standard gameplay phase consisting of levels wherein, the player must drive on the road and will need to answer every question that will pop up along the way.</w:t>
      </w:r>
    </w:p>
    <w:p w14:paraId="3BC77DAA" w14:textId="43A8C95A" w:rsidR="00222F4B" w:rsidRPr="00222F4B" w:rsidRDefault="00222F4B" w:rsidP="00222F4B">
      <w:pPr>
        <w:ind w:firstLine="720"/>
      </w:pPr>
      <w:r w:rsidRPr="00222F4B">
        <w:rPr>
          <w:b/>
        </w:rPr>
        <w:t>Free-Roam Play</w:t>
      </w:r>
      <w:r w:rsidRPr="00222F4B">
        <w:t xml:space="preserve">. Is a new phase that will automatically unlock after finishing all the levels in Linear </w:t>
      </w:r>
      <w:proofErr w:type="gramStart"/>
      <w:r w:rsidRPr="00222F4B">
        <w:t>Play.</w:t>
      </w:r>
      <w:proofErr w:type="gramEnd"/>
      <w:r w:rsidRPr="00222F4B">
        <w:t xml:space="preserve"> In this phase, the player </w:t>
      </w:r>
      <w:proofErr w:type="gramStart"/>
      <w:r w:rsidRPr="00222F4B">
        <w:t>has the ability to</w:t>
      </w:r>
      <w:proofErr w:type="gramEnd"/>
      <w:r w:rsidRPr="00222F4B">
        <w:t xml:space="preserve"> roam on the map. It also includes the implementation of driving and parking simulation.</w:t>
      </w:r>
    </w:p>
    <w:p w14:paraId="74593BF6" w14:textId="6F2CAF2F" w:rsidR="00C235AE" w:rsidRPr="00222F4B" w:rsidRDefault="00222F4B" w:rsidP="00222F4B">
      <w:pPr>
        <w:ind w:firstLine="720"/>
        <w:rPr>
          <w:rFonts w:ascii="ArialMT" w:hAnsi="ArialMT" w:cs="ArialMT"/>
          <w:lang w:val="en-PH"/>
        </w:rPr>
      </w:pPr>
      <w:r w:rsidRPr="00222F4B">
        <w:rPr>
          <w:b/>
        </w:rPr>
        <w:t>Head-Up Display</w:t>
      </w:r>
      <w:r w:rsidRPr="00222F4B">
        <w:t>. The User Interface elements are displayed on the screen. It includes the navigation and control buttons as well as other elements such as icons, indicators, main menu, etc.</w:t>
      </w:r>
    </w:p>
    <w:p w14:paraId="2497EDC4" w14:textId="3A4FBB7F" w:rsidR="00B8459A" w:rsidRDefault="00B8459A" w:rsidP="00B8459A">
      <w:pPr>
        <w:pStyle w:val="Heading3"/>
        <w:ind w:firstLine="720"/>
      </w:pPr>
      <w:bookmarkStart w:id="11" w:name="_Toc72235170"/>
      <w:r>
        <w:t>Limitation</w:t>
      </w:r>
      <w:bookmarkEnd w:id="11"/>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52F6C936"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w:t>
      </w:r>
      <w:fldSimple w:instr=" DOCPROPERTY  Client  \* MERGEFORMAT ">
        <w:r w:rsidR="006D3664">
          <w:t>Gear-1 Driving School</w:t>
        </w:r>
      </w:fldSimple>
      <w:r w:rsidRPr="00016140">
        <w:t xml:space="preserve"> </w:t>
      </w:r>
      <w:proofErr w:type="spellStart"/>
      <w:r w:rsidRPr="00016140">
        <w:t>can</w:t>
      </w:r>
      <w:r w:rsidR="006D3664">
        <w:t xml:space="preserve"> not</w:t>
      </w:r>
      <w:proofErr w:type="spellEnd"/>
      <w:r w:rsidR="006D3664">
        <w:t xml:space="preserve"> send</w:t>
      </w:r>
      <w:r w:rsidRPr="00016140">
        <w:t xml:space="preserve"> notif</w:t>
      </w:r>
      <w:r w:rsidR="006D3664">
        <w:t>ications</w:t>
      </w:r>
      <w:r w:rsidRPr="00016140">
        <w:t xml:space="preserve"> information </w:t>
      </w:r>
      <w:r w:rsidR="006D3664">
        <w:t>to</w:t>
      </w:r>
      <w:r w:rsidRPr="00016140">
        <w:t xml:space="preserve"> android user</w:t>
      </w:r>
      <w:r w:rsidR="006D3664">
        <w:t>s</w:t>
      </w:r>
      <w:r w:rsidRPr="00016140">
        <w:t xml:space="preserve">. Moreover, some part of the application needs an internet connection specifically to the social media accounts and official website of </w:t>
      </w:r>
      <w:fldSimple w:instr=" DOCPROPERTY  Client  \* MERGEFORMAT ">
        <w:r w:rsidR="00222F4B">
          <w:t>Gear-1 Driving School</w:t>
        </w:r>
      </w:fldSimple>
      <w:r w:rsidRPr="00016140">
        <w:t>.</w:t>
      </w:r>
    </w:p>
    <w:p w14:paraId="6091FC99" w14:textId="3F88BF0E" w:rsidR="004D535A" w:rsidRDefault="004D535A" w:rsidP="004D535A">
      <w:pPr>
        <w:pStyle w:val="ListParagraph"/>
        <w:numPr>
          <w:ilvl w:val="0"/>
          <w:numId w:val="3"/>
        </w:numPr>
      </w:pPr>
      <w:r w:rsidRPr="004D535A">
        <w:t xml:space="preserve">The application will only run on phones with an ARMv7 CPU with the minimum requirements: Android 5.1 Lollipop and higher versions, minimum </w:t>
      </w:r>
      <w:proofErr w:type="gramStart"/>
      <w:r w:rsidRPr="004D535A">
        <w:t>memory(</w:t>
      </w:r>
      <w:proofErr w:type="gramEnd"/>
      <w:r w:rsidRPr="004D535A">
        <w:t>RAM) storage of 1GB</w:t>
      </w:r>
      <w:r>
        <w:t>,</w:t>
      </w:r>
      <w:r w:rsidRPr="004D535A">
        <w:t xml:space="preserve"> and storage of 300MB.</w:t>
      </w:r>
    </w:p>
    <w:p w14:paraId="78FD6B1C" w14:textId="77777777" w:rsidR="005B6C8D" w:rsidRPr="00B8459A" w:rsidRDefault="005B6C8D" w:rsidP="005B6C8D"/>
    <w:p w14:paraId="794071B6" w14:textId="2D641F5F" w:rsidR="000E0BCB" w:rsidRDefault="00310782" w:rsidP="00863732">
      <w:pPr>
        <w:pStyle w:val="Heading2"/>
      </w:pPr>
      <w:bookmarkStart w:id="12" w:name="_Toc72235171"/>
      <w:r w:rsidRPr="00C35543">
        <w:t>Methodology of the Study</w:t>
      </w:r>
      <w:bookmarkEnd w:id="12"/>
    </w:p>
    <w:p w14:paraId="3D3C49FB" w14:textId="7F6F4E56" w:rsidR="00863732" w:rsidRDefault="00863732" w:rsidP="006D3664">
      <w:r>
        <w:tab/>
      </w:r>
      <w:r w:rsidRPr="00907B9D">
        <w:t xml:space="preserve">RAD (Rapid Application Development) is a type of Agile software development model published in the 1980s. Its development was prompted by the shortcomings of regressive traditional development models such as the Waterfall Software Development Model. One major flaw in the waterfall model was that once the software entered the testing phase, changing its core functions and features became extremely difficult </w:t>
      </w:r>
      <w:sdt>
        <w:sdtPr>
          <w:id w:val="1660341988"/>
          <w:citation/>
        </w:sdtPr>
        <w:sdtContent>
          <w:r w:rsidR="007752B5">
            <w:fldChar w:fldCharType="begin"/>
          </w:r>
          <w:r w:rsidR="007752B5">
            <w:rPr>
              <w:lang w:val="en-PH"/>
            </w:rPr>
            <w:instrText xml:space="preserve"> CITATION Des18 \l 13321 </w:instrText>
          </w:r>
          <w:r w:rsidR="007752B5">
            <w:fldChar w:fldCharType="separate"/>
          </w:r>
          <w:r w:rsidR="007752B5" w:rsidRPr="007752B5">
            <w:rPr>
              <w:noProof/>
              <w:lang w:val="en-PH"/>
            </w:rPr>
            <w:t>(Deshpande, 2018)</w:t>
          </w:r>
          <w:r w:rsidR="007752B5">
            <w:fldChar w:fldCharType="end"/>
          </w:r>
        </w:sdtContent>
      </w:sdt>
      <w:r w:rsidRPr="00907B9D">
        <w:t>.</w:t>
      </w:r>
    </w:p>
    <w:p w14:paraId="38575E43" w14:textId="77777777" w:rsidR="00BA7F34" w:rsidRDefault="00E30323" w:rsidP="00BA7F34">
      <w:pPr>
        <w:keepNext/>
      </w:pPr>
      <w:r>
        <w:rPr>
          <w:noProof/>
        </w:rPr>
        <w:drawing>
          <wp:inline distT="0" distB="0" distL="0" distR="0" wp14:anchorId="7C8EBDB9" wp14:editId="497007E3">
            <wp:extent cx="5274310" cy="3554083"/>
            <wp:effectExtent l="38100" t="0" r="406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06632280"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C43D0D">
        <w:rPr>
          <w:b/>
          <w:noProof/>
        </w:rPr>
        <w:t>1</w:t>
      </w:r>
      <w:r w:rsidRPr="00BA7F34">
        <w:rPr>
          <w:b/>
        </w:rPr>
        <w:fldChar w:fldCharType="end"/>
      </w:r>
      <w:r w:rsidRPr="00BA7F34">
        <w:rPr>
          <w:b/>
        </w:rPr>
        <w:t>:</w:t>
      </w:r>
      <w:r>
        <w:t xml:space="preserve"> The </w:t>
      </w:r>
      <w:r w:rsidR="00A0166C">
        <w:t>RAD Model</w:t>
      </w:r>
      <w:r w:rsidR="00EB2F22">
        <w:t xml:space="preserve"> </w:t>
      </w:r>
      <w:sdt>
        <w:sdtPr>
          <w:id w:val="1770665183"/>
          <w:citation/>
        </w:sdtPr>
        <w:sdtContent>
          <w:r w:rsidR="00EB2F22">
            <w:fldChar w:fldCharType="begin"/>
          </w:r>
          <w:r w:rsidR="00EB2F22">
            <w:rPr>
              <w:lang w:val="en-PH"/>
            </w:rPr>
            <w:instrText xml:space="preserve"> CITATION Run21 \l 13321 </w:instrText>
          </w:r>
          <w:r w:rsidR="00EB2F22">
            <w:fldChar w:fldCharType="separate"/>
          </w:r>
          <w:r w:rsidR="00EB2F22" w:rsidRPr="00EB2F22">
            <w:rPr>
              <w:noProof/>
              <w:lang w:val="en-PH"/>
            </w:rPr>
            <w:t>(Rungta, 2021)</w:t>
          </w:r>
          <w:r w:rsidR="00EB2F22">
            <w:fldChar w:fldCharType="end"/>
          </w:r>
        </w:sdtContent>
      </w:sdt>
    </w:p>
    <w:p w14:paraId="53C1B89E" w14:textId="24A3E880" w:rsidR="009B49FC" w:rsidRDefault="00586D6A" w:rsidP="009B49FC">
      <w:r>
        <w:tab/>
      </w:r>
      <w:r w:rsidR="009B49FC" w:rsidRPr="009B49FC">
        <w:t>The developers have chosen this methodology considering the evolving requirements of the software being developed. RAD or Rapid Application Development is the best solution to this issue, through rapidly developing prototypes for the testing of functions and features without affecting the result and providing functionalities such as change of design, adding/removing functionality, and cleaning by eliminating</w:t>
      </w:r>
      <w:r w:rsidR="009B49FC">
        <w:t xml:space="preserve"> things you don't want to be included while keeping the result safe. It is an advanced developing model that provides more significance to rapid prototyping and quick feedback despite the length of its developing and testing cycle allowing the developer to create a quick software update and multiple iterations. RAD enables low-code rapid application development and yields a more convenient environment both in the competitive marketplace of technology and the lives of the developers.</w:t>
      </w:r>
    </w:p>
    <w:p w14:paraId="3341C62A" w14:textId="15A3B11F" w:rsidR="00811811" w:rsidRDefault="009B49FC" w:rsidP="00E55B92">
      <w:pPr>
        <w:ind w:firstLine="720"/>
      </w:pPr>
      <w:r>
        <w:t xml:space="preserve">This methodology will aid the developers to identify the possible problems that may arise in the development process of the system. RAD is focused on prototyping and is acting as a substitute to design specifications, this implies that RAD modeling is best at User interface programs because RAD includes </w:t>
      </w:r>
      <w:r w:rsidR="00830C2E">
        <w:t>the A</w:t>
      </w:r>
      <w:r>
        <w:t xml:space="preserve">gile method and </w:t>
      </w:r>
      <w:r w:rsidR="00830C2E">
        <w:t>S</w:t>
      </w:r>
      <w:r>
        <w:t xml:space="preserve">piral model </w:t>
      </w:r>
      <w:sdt>
        <w:sdtPr>
          <w:id w:val="-804774589"/>
          <w:citation/>
        </w:sdtPr>
        <w:sdtContent>
          <w:r>
            <w:fldChar w:fldCharType="begin"/>
          </w:r>
          <w:r>
            <w:rPr>
              <w:lang w:val="en-PH"/>
            </w:rPr>
            <w:instrText xml:space="preserve"> CITATION The \l 13321 </w:instrText>
          </w:r>
          <w:r>
            <w:fldChar w:fldCharType="separate"/>
          </w:r>
          <w:r w:rsidRPr="009B49FC">
            <w:rPr>
              <w:noProof/>
              <w:lang w:val="en-PH"/>
            </w:rPr>
            <w:t>(The Economic Times, n.d.)</w:t>
          </w:r>
          <w:r>
            <w:fldChar w:fldCharType="end"/>
          </w:r>
        </w:sdtContent>
      </w:sdt>
      <w:r>
        <w:t>.</w:t>
      </w:r>
    </w:p>
    <w:p w14:paraId="50394F90" w14:textId="00311B83" w:rsidR="0034010C" w:rsidRDefault="0034010C" w:rsidP="00E55B92">
      <w:pPr>
        <w:ind w:firstLine="720"/>
      </w:pPr>
      <w:r w:rsidRPr="0034010C">
        <w:t xml:space="preserve">Below phases are in </w:t>
      </w:r>
      <w:r w:rsidR="003529DF">
        <w:t>the R</w:t>
      </w:r>
      <w:r w:rsidRPr="0034010C">
        <w:t xml:space="preserve">apid </w:t>
      </w:r>
      <w:r w:rsidR="003529DF">
        <w:t>A</w:t>
      </w:r>
      <w:r w:rsidRPr="0034010C">
        <w:t xml:space="preserve">pplication </w:t>
      </w:r>
      <w:r w:rsidR="003529DF">
        <w:t>D</w:t>
      </w:r>
      <w:r w:rsidRPr="0034010C">
        <w:t>evelopment (RAD) model:</w:t>
      </w:r>
    </w:p>
    <w:p w14:paraId="7D5C13B1" w14:textId="569C0D40" w:rsidR="00586D6A" w:rsidRDefault="00586D6A" w:rsidP="000E0BCB">
      <w:r>
        <w:tab/>
      </w:r>
      <w:r w:rsidR="00C814AC">
        <w:rPr>
          <w:b/>
        </w:rPr>
        <w:t>Business Modeling</w:t>
      </w:r>
      <w:r>
        <w:t xml:space="preserve">. </w:t>
      </w:r>
      <w:r w:rsidR="00C814AC" w:rsidRPr="00C814AC">
        <w:t>The information flow is identified between different business functions</w:t>
      </w:r>
      <w:r w:rsidR="00C814AC">
        <w:t xml:space="preserve">. </w:t>
      </w:r>
      <w:r w:rsidR="00C814AC" w:rsidRPr="00C814AC">
        <w:t>On basis of the flow of information and distribution between various business channels, the product is designed</w:t>
      </w:r>
      <w:r w:rsidR="00C814AC">
        <w:t>.</w:t>
      </w:r>
    </w:p>
    <w:p w14:paraId="506C76B8" w14:textId="7EE5E609" w:rsidR="00FB23CE" w:rsidRDefault="00FB23CE" w:rsidP="000E0BCB">
      <w:r>
        <w:tab/>
      </w:r>
      <w:r w:rsidR="00307575">
        <w:rPr>
          <w:b/>
        </w:rPr>
        <w:t>Data Modeling</w:t>
      </w:r>
      <w:r>
        <w:t xml:space="preserve">. </w:t>
      </w:r>
      <w:r w:rsidR="009D3351" w:rsidRPr="009D3351">
        <w:t>Information collected from business modeling is used to define data objects that are required for the business</w:t>
      </w:r>
      <w:r w:rsidR="009D3351">
        <w:t xml:space="preserve">. </w:t>
      </w:r>
      <w:r w:rsidR="009D3351" w:rsidRPr="009D3351">
        <w:t>The information collected from business modeling is refined into a set of data objects that are significant for the business</w:t>
      </w:r>
      <w:r>
        <w:t>.</w:t>
      </w:r>
    </w:p>
    <w:p w14:paraId="6C134FC7" w14:textId="3397292A" w:rsidR="00E82F6D" w:rsidRDefault="00E82F6D" w:rsidP="000E0BCB">
      <w:r>
        <w:tab/>
      </w:r>
      <w:r w:rsidR="00307575">
        <w:rPr>
          <w:b/>
        </w:rPr>
        <w:t>Process Modeling</w:t>
      </w:r>
      <w:r>
        <w:t>.</w:t>
      </w:r>
      <w:r w:rsidR="001C25BA">
        <w:t xml:space="preserve"> </w:t>
      </w:r>
      <w:r w:rsidR="00307575" w:rsidRPr="00307575">
        <w:t>Data objects defined in data modeling are converted to establish the business information flow to achieve some specific business objective process descriptions for adding, deleting, modifying data objects that are given.</w:t>
      </w:r>
      <w:r w:rsidR="00AD4264">
        <w:t xml:space="preserve"> </w:t>
      </w:r>
      <w:r w:rsidR="00307575" w:rsidRPr="00307575">
        <w:t>The data object that is declared in the data modeling phase is transformed to achieve the information flow necessary to implement a business function</w:t>
      </w:r>
      <w:r>
        <w:t>.</w:t>
      </w:r>
    </w:p>
    <w:p w14:paraId="3BE86474" w14:textId="40415E14" w:rsidR="00E82F6D" w:rsidRDefault="00E82F6D" w:rsidP="000E0BCB">
      <w:r>
        <w:tab/>
      </w:r>
      <w:r w:rsidR="00307575">
        <w:rPr>
          <w:b/>
        </w:rPr>
        <w:t>Application Generation</w:t>
      </w:r>
      <w:r>
        <w:t xml:space="preserve">. </w:t>
      </w:r>
      <w:r w:rsidR="00307575" w:rsidRPr="00307575">
        <w:t xml:space="preserve">The actual system is </w:t>
      </w:r>
      <w:proofErr w:type="gramStart"/>
      <w:r w:rsidR="00307575" w:rsidRPr="00307575">
        <w:t>created</w:t>
      </w:r>
      <w:proofErr w:type="gramEnd"/>
      <w:r w:rsidR="00307575" w:rsidRPr="00307575">
        <w:t xml:space="preserve"> and coding is done by using automation tools. This converts the overall concept, process</w:t>
      </w:r>
      <w:r w:rsidR="00AD4264">
        <w:t>,</w:t>
      </w:r>
      <w:r w:rsidR="00307575" w:rsidRPr="00307575">
        <w:t xml:space="preserve"> and related information into </w:t>
      </w:r>
      <w:r w:rsidR="00AD4264">
        <w:t xml:space="preserve">an </w:t>
      </w:r>
      <w:r w:rsidR="00307575" w:rsidRPr="00307575">
        <w:t>actual desired output. This output is called a prototype as it’s still half-baked.</w:t>
      </w:r>
      <w:r w:rsidR="00AD4264">
        <w:t xml:space="preserve"> </w:t>
      </w:r>
      <w:r w:rsidR="00307575" w:rsidRPr="00307575">
        <w:t>Automated tools are used for the construction of the software, to convert process and data models into prototypes</w:t>
      </w:r>
      <w:r>
        <w:t>.</w:t>
      </w:r>
    </w:p>
    <w:p w14:paraId="276E768D" w14:textId="26C2EEEC" w:rsidR="002B0CBF" w:rsidRDefault="007D1A1A" w:rsidP="0063621D">
      <w:r>
        <w:tab/>
      </w:r>
      <w:r>
        <w:rPr>
          <w:b/>
        </w:rPr>
        <w:t>Testing</w:t>
      </w:r>
      <w:r w:rsidR="00307575">
        <w:rPr>
          <w:b/>
        </w:rPr>
        <w:t xml:space="preserve"> and Turnover</w:t>
      </w:r>
      <w:r>
        <w:t xml:space="preserve">. </w:t>
      </w:r>
      <w:r w:rsidR="00307575" w:rsidRPr="00307575">
        <w:t>The overall testing cycle time is reduced in the RAD model as the prototypes are independently tested during every cycle.</w:t>
      </w:r>
      <w:r w:rsidR="00AD4264">
        <w:t xml:space="preserve"> </w:t>
      </w:r>
      <w:r w:rsidR="00307575" w:rsidRPr="00307575">
        <w:t>As prototypes are individually tested during every iteration, the overall testing time is reduced in RAD</w:t>
      </w:r>
      <w:r w:rsidR="008B35F9">
        <w:t>.</w:t>
      </w:r>
    </w:p>
    <w:p w14:paraId="69F2FC1B" w14:textId="77777777" w:rsidR="006D0614" w:rsidRPr="002B0CBF" w:rsidRDefault="006D0614" w:rsidP="0063621D"/>
    <w:p w14:paraId="53C6B971" w14:textId="4225C5CF" w:rsidR="00310782" w:rsidRDefault="00310782" w:rsidP="00144F29">
      <w:pPr>
        <w:pStyle w:val="Heading2"/>
      </w:pPr>
      <w:bookmarkStart w:id="13" w:name="_Toc72235172"/>
      <w:r w:rsidRPr="00C35543">
        <w:t>Significance of the Study</w:t>
      </w:r>
      <w:bookmarkEnd w:id="13"/>
    </w:p>
    <w:p w14:paraId="7D3EC4F7" w14:textId="4064CEE9" w:rsidR="00A9466E" w:rsidRDefault="00A9466E" w:rsidP="00A9466E">
      <w:pPr>
        <w:ind w:firstLine="720"/>
      </w:pPr>
      <w:r>
        <w:t xml:space="preserve">The development of a </w:t>
      </w:r>
      <w:r w:rsidR="00310D80">
        <w:t>Three</w:t>
      </w:r>
      <w:r>
        <w:t xml:space="preserve">-Dimensional Game Application </w:t>
      </w:r>
      <w:r w:rsidR="008A1ECC">
        <w:t>about</w:t>
      </w:r>
      <w:r>
        <w:t xml:space="preserve"> Driving Fundamentals and Courtesy and Safety of </w:t>
      </w:r>
      <w:fldSimple w:instr=" DOCPROPERTY  Client  \* MERGEFORMAT ">
        <w:r w:rsidR="00421406">
          <w:t>Gear-1 Driving School</w:t>
        </w:r>
      </w:fldSimple>
      <w:r w:rsidR="00421406">
        <w:t xml:space="preserve"> </w:t>
      </w:r>
      <w:r>
        <w:t>is believed to be beneficial to a certain individual, group of individuals, or organizations.</w:t>
      </w:r>
    </w:p>
    <w:p w14:paraId="4F6284C9" w14:textId="2385686B" w:rsidR="00A9466E" w:rsidRDefault="00081C28" w:rsidP="00A9466E">
      <w:pPr>
        <w:ind w:firstLine="720"/>
      </w:pPr>
      <w:r>
        <w:rPr>
          <w:b/>
        </w:rPr>
        <w:fldChar w:fldCharType="begin"/>
      </w:r>
      <w:r>
        <w:rPr>
          <w:b/>
        </w:rPr>
        <w:instrText xml:space="preserve"> DOCPROPERTY  Client  \* MERGEFORMAT </w:instrText>
      </w:r>
      <w:r>
        <w:rPr>
          <w:b/>
        </w:rPr>
        <w:fldChar w:fldCharType="separate"/>
      </w:r>
      <w:r>
        <w:rPr>
          <w:b/>
        </w:rPr>
        <w:t>Gear-1 Driving School</w:t>
      </w:r>
      <w:r>
        <w:rPr>
          <w:b/>
        </w:rPr>
        <w:fldChar w:fldCharType="end"/>
      </w:r>
      <w:r w:rsidR="00A9466E">
        <w:t xml:space="preserve">. This study is significant to </w:t>
      </w:r>
      <w:fldSimple w:instr=" DOCPROPERTY  Client  \* MERGEFORMAT ">
        <w:r>
          <w:t>Gear-1 Driving School</w:t>
        </w:r>
      </w:fldSimple>
      <w:r>
        <w:t xml:space="preserve"> as they are the client of the study and they will be able to utilize the game application in teaching effective road safety practices and protocols to the students of their school that aspires to drive</w:t>
      </w:r>
      <w:r w:rsidR="00A9466E">
        <w:t>.</w:t>
      </w:r>
    </w:p>
    <w:p w14:paraId="118CF1F5" w14:textId="37DEF516" w:rsidR="00A9466E" w:rsidRDefault="00A9466E" w:rsidP="0036279D">
      <w:pPr>
        <w:ind w:firstLine="720"/>
      </w:pPr>
      <w:r w:rsidRPr="00DB6D7E">
        <w:rPr>
          <w:b/>
        </w:rPr>
        <w:t>Drivers</w:t>
      </w:r>
      <w:r>
        <w:t xml:space="preserve">. </w:t>
      </w:r>
      <w:r w:rsidR="0036279D">
        <w:t>This study is significant for aspiring drivers for them to have a portable, useful yet entertaining source of knowledge about Road Safety and Driving. Furthermore, it will help them to familiarize themselves with Traffic Rules and Regulation</w:t>
      </w:r>
      <w:r w:rsidR="00680957">
        <w:t>s</w:t>
      </w:r>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71803EAE" w14:textId="77777777" w:rsidR="00C43D0D" w:rsidRDefault="00A9466E" w:rsidP="00C43D0D">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p>
    <w:p w14:paraId="513E6450" w14:textId="77777777" w:rsidR="00C43D0D" w:rsidRDefault="00C43D0D">
      <w:pPr>
        <w:spacing w:after="160" w:line="259" w:lineRule="auto"/>
        <w:jc w:val="left"/>
      </w:pPr>
      <w:r>
        <w:br w:type="page"/>
      </w:r>
    </w:p>
    <w:p w14:paraId="2ACA999D" w14:textId="4E0BA4B1" w:rsidR="00C43D0D" w:rsidRPr="00C43D0D" w:rsidRDefault="00C43D0D" w:rsidP="00C43D0D">
      <w:pPr>
        <w:jc w:val="center"/>
        <w:rPr>
          <w:b/>
        </w:rPr>
      </w:pPr>
      <w:r>
        <w:rPr>
          <w:b/>
        </w:rPr>
        <w:t>CHAPTER 3</w:t>
      </w:r>
    </w:p>
    <w:p w14:paraId="6652412F" w14:textId="77777777" w:rsidR="00E574E0" w:rsidRDefault="00C43D0D" w:rsidP="00C43D0D">
      <w:pPr>
        <w:pStyle w:val="Heading1"/>
      </w:pPr>
      <w:r>
        <w:t>REVIEW OF RELATED STUDIES</w:t>
      </w:r>
    </w:p>
    <w:p w14:paraId="7A9C1D13" w14:textId="5214555E" w:rsidR="00E574E0" w:rsidRDefault="00E574E0" w:rsidP="00E574E0"/>
    <w:p w14:paraId="711BCD8A" w14:textId="41191C3B" w:rsidR="00E574E0" w:rsidRDefault="00E574E0" w:rsidP="00E574E0">
      <w:pPr>
        <w:pStyle w:val="Heading2"/>
      </w:pPr>
      <w:r>
        <w:t>Foreign Literature</w:t>
      </w:r>
    </w:p>
    <w:p w14:paraId="7B5CE9B5" w14:textId="7F095F91" w:rsidR="00E574E0" w:rsidRDefault="00E574E0" w:rsidP="00E574E0"/>
    <w:p w14:paraId="25A4296D" w14:textId="77777777" w:rsidR="0064539A" w:rsidRPr="00E574E0" w:rsidRDefault="0064539A" w:rsidP="00E574E0"/>
    <w:p w14:paraId="68C2D263" w14:textId="367EC2A2" w:rsidR="00E574E0" w:rsidRDefault="00E574E0" w:rsidP="00E574E0">
      <w:pPr>
        <w:pStyle w:val="Heading2"/>
      </w:pPr>
      <w:r>
        <w:t>Foreign Studies</w:t>
      </w:r>
    </w:p>
    <w:p w14:paraId="37FDA0B0" w14:textId="5BFCCF95" w:rsidR="00E574E0" w:rsidRDefault="00E574E0" w:rsidP="00E574E0"/>
    <w:p w14:paraId="0CB47EDE" w14:textId="77777777" w:rsidR="0064539A" w:rsidRPr="00E574E0" w:rsidRDefault="0064539A" w:rsidP="00E574E0"/>
    <w:p w14:paraId="68BFFAD5" w14:textId="180A3FA1" w:rsidR="00E574E0" w:rsidRDefault="00E574E0" w:rsidP="00E574E0">
      <w:pPr>
        <w:pStyle w:val="Heading2"/>
      </w:pPr>
      <w:r>
        <w:t>Local Literature</w:t>
      </w:r>
    </w:p>
    <w:p w14:paraId="0BD2D1F8" w14:textId="4D44A2C3" w:rsidR="0064539A" w:rsidRDefault="0064539A" w:rsidP="00E574E0"/>
    <w:p w14:paraId="5D2500D5" w14:textId="77777777" w:rsidR="005A5F46" w:rsidRPr="00E574E0" w:rsidRDefault="005A5F46" w:rsidP="00E574E0"/>
    <w:p w14:paraId="168692E7" w14:textId="62B79947" w:rsidR="00E574E0" w:rsidRDefault="00E574E0" w:rsidP="00E574E0">
      <w:pPr>
        <w:pStyle w:val="Heading2"/>
      </w:pPr>
      <w:r>
        <w:t>Local Studies</w:t>
      </w:r>
    </w:p>
    <w:p w14:paraId="6AE53286" w14:textId="5564D17C" w:rsidR="00FA3313" w:rsidRPr="005A5F46" w:rsidRDefault="00FA3313" w:rsidP="005A5F46">
      <w:pPr>
        <w:rPr>
          <w:b/>
        </w:rPr>
      </w:pPr>
      <w:r w:rsidRPr="00FA3313">
        <w:rPr>
          <w:b/>
        </w:rPr>
        <w:t>Road Safety and Traffic Education (</w:t>
      </w:r>
      <w:proofErr w:type="spellStart"/>
      <w:r w:rsidRPr="00FA3313">
        <w:rPr>
          <w:b/>
        </w:rPr>
        <w:t>RoSTed</w:t>
      </w:r>
      <w:proofErr w:type="spellEnd"/>
      <w:r w:rsidRPr="00FA3313">
        <w:rPr>
          <w:b/>
        </w:rPr>
        <w:t>): The Institutionalization, Certification, and Standardization of Road Safety and Traffic Education in the Philippines</w:t>
      </w:r>
    </w:p>
    <w:p w14:paraId="424AED65" w14:textId="65C03E8D" w:rsidR="0064539A" w:rsidRDefault="005A5F46" w:rsidP="00E574E0">
      <w:pPr>
        <w:rPr>
          <w:b/>
        </w:rPr>
      </w:pPr>
      <w:r>
        <w:rPr>
          <w:b/>
        </w:rPr>
        <w:t>Abstract</w:t>
      </w:r>
    </w:p>
    <w:p w14:paraId="3913C9C1" w14:textId="0620E401" w:rsidR="004F4DB4" w:rsidRDefault="005A5F46" w:rsidP="005A5F46">
      <w:r>
        <w:rPr>
          <w:b/>
        </w:rPr>
        <w:tab/>
      </w:r>
      <w:r w:rsidRPr="005A5F46">
        <w:t>This paper is a part of a three-fold system for an orderly regulation of traffic situations in EDSA and is focused on the distribution of the driving laws, road safety, traffic education,</w:t>
      </w:r>
      <w:r>
        <w:t xml:space="preserve"> </w:t>
      </w:r>
      <w:r w:rsidRPr="005A5F46">
        <w:t>institutionalization of Road Safety and Traffic Education (</w:t>
      </w:r>
      <w:proofErr w:type="spellStart"/>
      <w:r w:rsidRPr="005A5F46">
        <w:t>RoSTed</w:t>
      </w:r>
      <w:proofErr w:type="spellEnd"/>
      <w:r w:rsidRPr="005A5F46">
        <w:t>) in Philippine schools and local communities including the professionalization of Public Utility Vehicles driver and issuance of Driver’s license. Ensuring that everyone in EDSA the pedestrians and drivers will be aware of their rights and obligations is the goal of this paper by professionalizing the driving services provided by the drivers a Public Utility Vehicle building institutionalized training centers and driving schools in our country.</w:t>
      </w:r>
    </w:p>
    <w:p w14:paraId="0F3A2368" w14:textId="35D4AD83" w:rsidR="005A5F46" w:rsidRDefault="005A5F46" w:rsidP="005A5F46">
      <w:pPr>
        <w:rPr>
          <w:b/>
        </w:rPr>
      </w:pPr>
      <w:r>
        <w:rPr>
          <w:b/>
        </w:rPr>
        <w:t>Synthesis</w:t>
      </w:r>
    </w:p>
    <w:p w14:paraId="4BB237D8" w14:textId="0424781F" w:rsidR="004F4DB4" w:rsidRDefault="005A5F46" w:rsidP="005A5F46">
      <w:r>
        <w:tab/>
      </w:r>
      <w:r w:rsidRPr="005A5F46">
        <w:t xml:space="preserve">This is related to the study because the objective of the research is to educate the people </w:t>
      </w:r>
      <w:r w:rsidR="001D08D7">
        <w:t>about</w:t>
      </w:r>
      <w:r w:rsidRPr="005A5F46">
        <w:t xml:space="preserve"> traffic laws and regulations and road safety by conducting the study.</w:t>
      </w:r>
    </w:p>
    <w:p w14:paraId="63C18EA5" w14:textId="6E5CDEA2" w:rsidR="00FA3313" w:rsidRDefault="00FA3313" w:rsidP="005A5F46">
      <w:pPr>
        <w:rPr>
          <w:b/>
        </w:rPr>
      </w:pPr>
      <w:r>
        <w:rPr>
          <w:b/>
        </w:rPr>
        <w:t>Reference</w:t>
      </w:r>
    </w:p>
    <w:p w14:paraId="7BD5EC00" w14:textId="09845B97" w:rsidR="00713794" w:rsidRPr="004F4DB4" w:rsidRDefault="004F4DB4"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Quito, B., &amp; </w:t>
      </w:r>
      <w:proofErr w:type="spellStart"/>
      <w:r>
        <w:rPr>
          <w:rFonts w:ascii="Arial" w:hAnsi="Arial" w:cs="Arial"/>
          <w:sz w:val="22"/>
          <w:szCs w:val="22"/>
        </w:rPr>
        <w:t>Quebral</w:t>
      </w:r>
      <w:proofErr w:type="spellEnd"/>
      <w:r>
        <w:rPr>
          <w:rFonts w:ascii="Arial" w:hAnsi="Arial" w:cs="Arial"/>
          <w:sz w:val="22"/>
          <w:szCs w:val="22"/>
        </w:rPr>
        <w:t xml:space="preserve">, V. (2016, March). </w:t>
      </w:r>
      <w:r>
        <w:rPr>
          <w:rFonts w:ascii="Arial" w:hAnsi="Arial" w:cs="Arial"/>
          <w:i/>
          <w:iCs/>
          <w:sz w:val="22"/>
          <w:szCs w:val="22"/>
        </w:rPr>
        <w:t>Road Safety and Traffic Education (</w:t>
      </w:r>
      <w:proofErr w:type="spellStart"/>
      <w:r>
        <w:rPr>
          <w:rFonts w:ascii="Arial" w:hAnsi="Arial" w:cs="Arial"/>
          <w:i/>
          <w:iCs/>
          <w:sz w:val="22"/>
          <w:szCs w:val="22"/>
        </w:rPr>
        <w:t>RoSTed</w:t>
      </w:r>
      <w:proofErr w:type="spellEnd"/>
      <w:r>
        <w:rPr>
          <w:rFonts w:ascii="Arial" w:hAnsi="Arial" w:cs="Arial"/>
          <w:i/>
          <w:iCs/>
          <w:sz w:val="22"/>
          <w:szCs w:val="22"/>
        </w:rPr>
        <w:t>): The Institutionalization, Certification, and Standardization of Road Safety and Traffic Education in the Philippines</w:t>
      </w:r>
      <w:r>
        <w:rPr>
          <w:rFonts w:ascii="Arial" w:hAnsi="Arial" w:cs="Arial"/>
          <w:sz w:val="22"/>
          <w:szCs w:val="22"/>
        </w:rPr>
        <w:t>. Retrieved from https://www.researchgate.net/profile/Benjamin-Quito/publication/297715282_Road_Safety_and_Traffic_Education_RoSTed_The_Institutionalization_Certification_and_Standardization_of_Road_Safety_and_Traffic_Education_in_the_Philippines/links/56e1349108ae9b93f79c46d1/Road-Safety-and-Traffic-Education-RoSTed-The-Institutionalization-Certification-and-Standardization-of-Road-Safety-and-Traffic-Education-in-the-Philippines.pdf</w:t>
      </w:r>
    </w:p>
    <w:p w14:paraId="1EAC44D6" w14:textId="2A235EFB" w:rsidR="00FA3313" w:rsidRDefault="00FA3313" w:rsidP="005A5F46">
      <w:pPr>
        <w:rPr>
          <w:b/>
        </w:rPr>
      </w:pPr>
    </w:p>
    <w:p w14:paraId="2FE5B22B" w14:textId="094868A8" w:rsidR="00762E8A" w:rsidRPr="005A5F46" w:rsidRDefault="00762E8A" w:rsidP="00B04901">
      <w:pPr>
        <w:rPr>
          <w:b/>
        </w:rPr>
      </w:pPr>
      <w:r w:rsidRPr="00762E8A">
        <w:rPr>
          <w:b/>
        </w:rPr>
        <w:t>The State of Road Safety in the Philippines</w:t>
      </w:r>
    </w:p>
    <w:p w14:paraId="21536E1F" w14:textId="77777777" w:rsidR="00B04901" w:rsidRDefault="00B04901" w:rsidP="00B04901">
      <w:pPr>
        <w:rPr>
          <w:b/>
        </w:rPr>
      </w:pPr>
      <w:r>
        <w:rPr>
          <w:b/>
        </w:rPr>
        <w:t>Abstract</w:t>
      </w:r>
    </w:p>
    <w:p w14:paraId="541F1CE1" w14:textId="6E785CE6" w:rsidR="00B04901" w:rsidRDefault="00B04901" w:rsidP="00B04901">
      <w:r>
        <w:rPr>
          <w:b/>
        </w:rPr>
        <w:tab/>
      </w:r>
      <w:r>
        <w:t>The major causes of road crashes are human error (the drivers themselves and their vehicles), the road itself may also be the cause of the crashes</w:t>
      </w:r>
      <w:r w:rsidR="00623638">
        <w:t xml:space="preserve">. </w:t>
      </w:r>
      <w:r>
        <w:t xml:space="preserve">While high-income countries' road accident statistics are improving, </w:t>
      </w:r>
      <w:proofErr w:type="gramStart"/>
      <w:r>
        <w:t>the majority of</w:t>
      </w:r>
      <w:proofErr w:type="gramEnd"/>
      <w:r>
        <w:t xml:space="preserve"> developing countries' statistics are deteriorating. Most countries</w:t>
      </w:r>
      <w:r w:rsidR="00623638">
        <w:t xml:space="preserve"> </w:t>
      </w:r>
      <w:r>
        <w:t xml:space="preserve">face the same transportation and traffic issues in terms of mobility, environment, safety, public transportation, and energy while developing countries suffer the most. Accident rates remain untreated in developing countries. In these countries, the focus on safety is overshadowed by other objectives </w:t>
      </w:r>
    </w:p>
    <w:p w14:paraId="59A1EA4B" w14:textId="3F510B55" w:rsidR="00B04901" w:rsidRDefault="00B04901" w:rsidP="00B04901">
      <w:r>
        <w:t>such as infrastructure development for improved efficiency and acknowledging the need for a higher quality public transportation system. The recurrence of accidents is commonly used to assess a country's or region's level of road safety. The number of accidents (fatal, injured, or property damage) and accident rates are key aspects. The majority of accidents (72.44</w:t>
      </w:r>
      <w:proofErr w:type="gramStart"/>
      <w:r>
        <w:t>% )</w:t>
      </w:r>
      <w:proofErr w:type="gramEnd"/>
      <w:r>
        <w:t xml:space="preserve"> took place in the National Capital Region (NCR) or Metro Manila. In terms of rates per population, Metro Manila continues to have the highest rates, followed by Region 10. (Northern Mindanao). In terms of rates per registered vehicle, however, Region 10 ranks first, followed by Metro Manila. Traffic safety</w:t>
      </w:r>
      <w:r w:rsidR="00623638">
        <w:t xml:space="preserve"> </w:t>
      </w:r>
      <w:r>
        <w:t>is a measure of how the road system is performing, given in terms of deaths per unit of travel, per registered vehicle, or unit of length of the road system. Because summaries and totals do not develop the relative degree for different sets of conditions, these rates are used.</w:t>
      </w:r>
    </w:p>
    <w:p w14:paraId="33A632B6" w14:textId="77777777" w:rsidR="00B04901" w:rsidRDefault="00B04901" w:rsidP="00B04901">
      <w:pPr>
        <w:rPr>
          <w:b/>
        </w:rPr>
      </w:pPr>
      <w:r>
        <w:rPr>
          <w:b/>
        </w:rPr>
        <w:t>Synthesis</w:t>
      </w:r>
    </w:p>
    <w:p w14:paraId="7B3EF3C0" w14:textId="4CA4109D" w:rsidR="00B04901" w:rsidRDefault="00B04901" w:rsidP="00B04901">
      <w:r>
        <w:tab/>
      </w:r>
      <w:r w:rsidR="001279CC" w:rsidRPr="001279CC">
        <w:t xml:space="preserve">This is related to the study because it is </w:t>
      </w:r>
      <w:proofErr w:type="gramStart"/>
      <w:r w:rsidR="001279CC" w:rsidRPr="001279CC">
        <w:t>educational</w:t>
      </w:r>
      <w:proofErr w:type="gramEnd"/>
      <w:r w:rsidR="001279CC" w:rsidRPr="001279CC">
        <w:t xml:space="preserve"> and it promotes awareness about road safety and its consequences if not observed.</w:t>
      </w:r>
    </w:p>
    <w:p w14:paraId="391A0E60" w14:textId="77777777" w:rsidR="00B04901" w:rsidRDefault="00B04901" w:rsidP="00B04901">
      <w:pPr>
        <w:rPr>
          <w:b/>
        </w:rPr>
      </w:pPr>
      <w:r>
        <w:rPr>
          <w:b/>
        </w:rPr>
        <w:t>Reference</w:t>
      </w:r>
    </w:p>
    <w:p w14:paraId="29FF97A1" w14:textId="6E7B9744" w:rsidR="00B04901" w:rsidRPr="00B04901" w:rsidRDefault="00B04901"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Sigua</w:t>
      </w:r>
      <w:proofErr w:type="spellEnd"/>
      <w:r>
        <w:rPr>
          <w:rFonts w:ascii="Arial" w:hAnsi="Arial" w:cs="Arial"/>
          <w:sz w:val="22"/>
          <w:szCs w:val="22"/>
        </w:rPr>
        <w:t xml:space="preserve">, R. (2000, December). </w:t>
      </w:r>
      <w:r>
        <w:rPr>
          <w:rFonts w:ascii="Arial" w:hAnsi="Arial" w:cs="Arial"/>
          <w:i/>
          <w:iCs/>
          <w:sz w:val="22"/>
          <w:szCs w:val="22"/>
        </w:rPr>
        <w:t>The State of Road Safety in the Philippines</w:t>
      </w:r>
      <w:r>
        <w:rPr>
          <w:rFonts w:ascii="Arial" w:hAnsi="Arial" w:cs="Arial"/>
          <w:sz w:val="22"/>
          <w:szCs w:val="22"/>
        </w:rPr>
        <w:t>. Retrieved from https://cids.up.edu.ph/wp-content/uploads/The-State-of-Road-Safety-in-the-Philippines-vol.4-no.2-July-Dec-2000-5.pdf</w:t>
      </w:r>
    </w:p>
    <w:p w14:paraId="408E9ABB" w14:textId="77777777" w:rsidR="002442C6" w:rsidRDefault="002442C6" w:rsidP="00E574E0"/>
    <w:p w14:paraId="39D2BBF8" w14:textId="3D4A5F7A" w:rsidR="002442C6" w:rsidRPr="005A5F46" w:rsidRDefault="002442C6" w:rsidP="002442C6">
      <w:pPr>
        <w:rPr>
          <w:b/>
        </w:rPr>
      </w:pPr>
      <w:r w:rsidRPr="002442C6">
        <w:rPr>
          <w:b/>
        </w:rPr>
        <w:t>LOGIT MODEL OF MOTORCYCLE ACCIDENTS IN THE PHILIPPINES CONSIDERING PERSONAL AND ENVIRONMENTAL FACTORS</w:t>
      </w:r>
    </w:p>
    <w:p w14:paraId="6481F03C" w14:textId="77777777" w:rsidR="002442C6" w:rsidRDefault="002442C6" w:rsidP="002442C6">
      <w:pPr>
        <w:rPr>
          <w:b/>
        </w:rPr>
      </w:pPr>
      <w:r>
        <w:rPr>
          <w:b/>
        </w:rPr>
        <w:t>Abstract</w:t>
      </w:r>
    </w:p>
    <w:p w14:paraId="2BD621D1" w14:textId="762BDCCF" w:rsidR="00FA4143" w:rsidRDefault="002442C6" w:rsidP="00FA4143">
      <w:r>
        <w:rPr>
          <w:b/>
        </w:rPr>
        <w:tab/>
      </w:r>
      <w:r w:rsidR="00FA4143">
        <w:t xml:space="preserve">The aim of the study is to identify key personal and environmental variables in detecting motorcycle accidents in the Philippines, discuss the results to those in other countries, and suggest potential government interference. A total of 177 people </w:t>
      </w:r>
      <w:proofErr w:type="gramStart"/>
      <w:r w:rsidR="00FA4143">
        <w:t>were</w:t>
      </w:r>
      <w:proofErr w:type="gramEnd"/>
      <w:r w:rsidR="00FA4143">
        <w:t xml:space="preserve"> polled for information by the use of a survey in a licensing center in Metro Manila's largest city</w:t>
      </w:r>
    </w:p>
    <w:p w14:paraId="19A0D977" w14:textId="15CD0B01" w:rsidR="002442C6" w:rsidRDefault="00FA4143" w:rsidP="00FA4143">
      <w:pPr>
        <w:ind w:firstLine="720"/>
      </w:pPr>
      <w:r>
        <w:t xml:space="preserve">The model's variables were used to estimate the probability of an accident using logistic regression. </w:t>
      </w:r>
      <w:proofErr w:type="gramStart"/>
      <w:r>
        <w:t>Age</w:t>
      </w:r>
      <w:proofErr w:type="gramEnd"/>
      <w:r>
        <w:t>, driving activity, and gender were found to be major determinants of motorcycle accidents. and the form of intersection.  Accidents are more likely to occur in younger motorists. The Relevance of Age Similar models considered this to be trivial, which was surprising. The probability of an accident is predicted by driving conduct, specifically undertaking violations. Motorcycle accidents are also predicted by driving at t- and y-intersections. A special set of variables was discovered in the Philippines to determine motorcycle accidents. While previous research had demonstrated the impact of these variables on the risk of an accident, the combination was unexpected. Interventions aimed at these three factors may be prioritized by government agencies.</w:t>
      </w:r>
    </w:p>
    <w:p w14:paraId="4AC36AF8" w14:textId="77777777" w:rsidR="002442C6" w:rsidRDefault="002442C6" w:rsidP="002442C6">
      <w:pPr>
        <w:rPr>
          <w:b/>
        </w:rPr>
      </w:pPr>
      <w:r>
        <w:rPr>
          <w:b/>
        </w:rPr>
        <w:t>Synthesis</w:t>
      </w:r>
    </w:p>
    <w:p w14:paraId="45EB8389" w14:textId="71267938" w:rsidR="002442C6" w:rsidRDefault="002442C6" w:rsidP="002442C6">
      <w:r>
        <w:tab/>
      </w:r>
      <w:r w:rsidR="008F2C85" w:rsidRPr="008F2C85">
        <w:t xml:space="preserve">This is related to the study because the research discusses the road signs its functions and the road crashes </w:t>
      </w:r>
      <w:r w:rsidR="00AE7B03">
        <w:t>themselves</w:t>
      </w:r>
      <w:r w:rsidR="008F2C85" w:rsidRPr="008F2C85">
        <w:t xml:space="preserve">, this is also educating the people of the pros and cons </w:t>
      </w:r>
      <w:r w:rsidR="006B38D5">
        <w:t xml:space="preserve">of </w:t>
      </w:r>
      <w:r w:rsidR="008F2C85" w:rsidRPr="008F2C85">
        <w:t xml:space="preserve">our actions </w:t>
      </w:r>
      <w:r w:rsidR="00AE7B03">
        <w:t>o</w:t>
      </w:r>
      <w:r w:rsidR="008F2C85" w:rsidRPr="008F2C85">
        <w:t>n the road.</w:t>
      </w:r>
    </w:p>
    <w:p w14:paraId="7721F7A2" w14:textId="77777777" w:rsidR="002442C6" w:rsidRDefault="002442C6" w:rsidP="002442C6">
      <w:pPr>
        <w:rPr>
          <w:b/>
        </w:rPr>
      </w:pPr>
      <w:r>
        <w:rPr>
          <w:b/>
        </w:rPr>
        <w:t>Reference</w:t>
      </w:r>
    </w:p>
    <w:p w14:paraId="397E5653" w14:textId="77777777" w:rsidR="002442C6" w:rsidRDefault="002442C6"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R. </w:t>
      </w:r>
      <w:proofErr w:type="spellStart"/>
      <w:r>
        <w:rPr>
          <w:rFonts w:ascii="Arial" w:hAnsi="Arial" w:cs="Arial"/>
          <w:sz w:val="22"/>
          <w:szCs w:val="22"/>
        </w:rPr>
        <w:t>Seva</w:t>
      </w:r>
      <w:proofErr w:type="spellEnd"/>
      <w:r>
        <w:rPr>
          <w:rFonts w:ascii="Arial" w:hAnsi="Arial" w:cs="Arial"/>
          <w:sz w:val="22"/>
          <w:szCs w:val="22"/>
        </w:rPr>
        <w:t xml:space="preserve">, R., T. Flores, G. M., T. </w:t>
      </w:r>
      <w:proofErr w:type="spellStart"/>
      <w:r>
        <w:rPr>
          <w:rFonts w:ascii="Arial" w:hAnsi="Arial" w:cs="Arial"/>
          <w:sz w:val="22"/>
          <w:szCs w:val="22"/>
        </w:rPr>
        <w:t>Gotohio</w:t>
      </w:r>
      <w:proofErr w:type="spellEnd"/>
      <w:r>
        <w:rPr>
          <w:rFonts w:ascii="Arial" w:hAnsi="Arial" w:cs="Arial"/>
          <w:sz w:val="22"/>
          <w:szCs w:val="22"/>
        </w:rPr>
        <w:t xml:space="preserve">, M. P., &amp; C. Paras, N. G. (2013). LOGIT MODEL OF MOTORCYCLE ACCIDENTS IN THE PHILIPPINES CONSIDERING PERSONAL AND ENVIRONMENTAL FACTORS. </w:t>
      </w:r>
      <w:r>
        <w:rPr>
          <w:rFonts w:ascii="Arial" w:hAnsi="Arial" w:cs="Arial"/>
          <w:i/>
          <w:iCs/>
          <w:sz w:val="22"/>
          <w:szCs w:val="22"/>
        </w:rPr>
        <w:t>International Journal for Traffic and Transport Engineering</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2), 173–184. https://doi.org/10.7708/ijtte.2013.3(2).06</w:t>
      </w:r>
    </w:p>
    <w:p w14:paraId="6D25EC06" w14:textId="259E004D" w:rsidR="002442C6" w:rsidRPr="00B04901" w:rsidRDefault="002442C6" w:rsidP="002442C6">
      <w:pPr>
        <w:pStyle w:val="NormalWeb"/>
        <w:spacing w:before="0" w:beforeAutospacing="0" w:after="0" w:afterAutospacing="0" w:line="480" w:lineRule="auto"/>
        <w:ind w:left="720" w:hanging="720"/>
        <w:rPr>
          <w:rFonts w:ascii="Arial" w:hAnsi="Arial" w:cs="Arial"/>
          <w:sz w:val="22"/>
          <w:szCs w:val="22"/>
        </w:rPr>
      </w:pPr>
    </w:p>
    <w:p w14:paraId="36AACF7D" w14:textId="77777777" w:rsidR="00940047" w:rsidRDefault="00940047" w:rsidP="00162E78">
      <w:pPr>
        <w:rPr>
          <w:b/>
        </w:rPr>
      </w:pPr>
      <w:r w:rsidRPr="00940047">
        <w:rPr>
          <w:b/>
        </w:rPr>
        <w:t xml:space="preserve">A study on the road accidents using data investigation and visualization in Los </w:t>
      </w:r>
      <w:proofErr w:type="spellStart"/>
      <w:r w:rsidRPr="00940047">
        <w:rPr>
          <w:b/>
        </w:rPr>
        <w:t>Baños</w:t>
      </w:r>
      <w:proofErr w:type="spellEnd"/>
      <w:r w:rsidRPr="00940047">
        <w:rPr>
          <w:b/>
        </w:rPr>
        <w:t>, Laguna, Philippines</w:t>
      </w:r>
    </w:p>
    <w:p w14:paraId="6D5A3043" w14:textId="288FFB5C" w:rsidR="00162E78" w:rsidRDefault="00162E78" w:rsidP="00162E78">
      <w:pPr>
        <w:rPr>
          <w:b/>
        </w:rPr>
      </w:pPr>
      <w:r>
        <w:rPr>
          <w:b/>
        </w:rPr>
        <w:t>Abstract</w:t>
      </w:r>
    </w:p>
    <w:p w14:paraId="1C5099DF" w14:textId="17EEB62C" w:rsidR="00162E78" w:rsidRDefault="00162E78" w:rsidP="00C9647B">
      <w:r>
        <w:rPr>
          <w:b/>
        </w:rPr>
        <w:tab/>
      </w:r>
      <w:r w:rsidR="00C9647B" w:rsidRPr="00C9647B">
        <w:t xml:space="preserve">Road safety is one of the most important aspects of any country's daily economic development. It has a significant impact on public health, particularly in the Philippines. Safeguarding its protection would be extremely beneficial to a country's economic development. In Los </w:t>
      </w:r>
      <w:proofErr w:type="spellStart"/>
      <w:r w:rsidR="00C9647B" w:rsidRPr="00C9647B">
        <w:t>Ba</w:t>
      </w:r>
      <w:r w:rsidR="007447D1" w:rsidRPr="00940047">
        <w:rPr>
          <w:b/>
        </w:rPr>
        <w:t>ñ</w:t>
      </w:r>
      <w:r w:rsidR="00C9647B" w:rsidRPr="00C9647B">
        <w:t>os</w:t>
      </w:r>
      <w:proofErr w:type="spellEnd"/>
      <w:r w:rsidR="00C9647B" w:rsidRPr="00C9647B">
        <w:t>, Laguna, predictive algorithms such as Decision Tree, Nave Bayes, and Rule induction have been used to recognize factors causing accidents. The proponents acquired significant findings using these three classifiers: Decision Tree achieved 92.84 percent accuracy with 0.797 kappa, Nave Bayes achieved 91.50 percent accuracy with 0.741 kappa, and Rule Induction achieved 92.50 percent accuracy with 0.783 kappa. The researchers found that the accident's location has no bearing on the victim's casualty. Contrastingly, researchers discovered that the time and day of a road accident, especially a car crash, has a significant impact on the casualty and extremity of the accident.</w:t>
      </w:r>
    </w:p>
    <w:p w14:paraId="5B2BB74F" w14:textId="77777777" w:rsidR="00162E78" w:rsidRDefault="00162E78" w:rsidP="00162E78">
      <w:pPr>
        <w:rPr>
          <w:b/>
        </w:rPr>
      </w:pPr>
      <w:r>
        <w:rPr>
          <w:b/>
        </w:rPr>
        <w:t>Synthesis</w:t>
      </w:r>
    </w:p>
    <w:p w14:paraId="37242D7D" w14:textId="62B47109" w:rsidR="00162E78" w:rsidRDefault="00162E78" w:rsidP="00162E78">
      <w:r>
        <w:tab/>
      </w:r>
      <w:r w:rsidR="00C9647B" w:rsidRPr="00C9647B">
        <w:t>This is related to the study because this research tackles about the road crashes, the time when crashes frequently happens, and the liability of everyone involved in the scene also it is promoting awareness for road safety and safe driving</w:t>
      </w:r>
      <w:r w:rsidRPr="001279CC">
        <w:t>.</w:t>
      </w:r>
    </w:p>
    <w:p w14:paraId="01F1DB72" w14:textId="77777777" w:rsidR="00162E78" w:rsidRDefault="00162E78" w:rsidP="00940047">
      <w:pPr>
        <w:rPr>
          <w:b/>
        </w:rPr>
      </w:pPr>
      <w:r>
        <w:rPr>
          <w:b/>
        </w:rPr>
        <w:t>Reference</w:t>
      </w:r>
    </w:p>
    <w:p w14:paraId="196F9367" w14:textId="7EB4F34F" w:rsidR="00940047" w:rsidRDefault="00940047"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sor</w:t>
      </w:r>
      <w:proofErr w:type="spellEnd"/>
      <w:r>
        <w:rPr>
          <w:rFonts w:ascii="Arial" w:hAnsi="Arial" w:cs="Arial"/>
          <w:sz w:val="22"/>
          <w:szCs w:val="22"/>
        </w:rPr>
        <w:t xml:space="preserve">, J. R., </w:t>
      </w:r>
      <w:proofErr w:type="spellStart"/>
      <w:r>
        <w:rPr>
          <w:rFonts w:ascii="Arial" w:hAnsi="Arial" w:cs="Arial"/>
          <w:sz w:val="22"/>
          <w:szCs w:val="22"/>
        </w:rPr>
        <w:t>Catedrilla</w:t>
      </w:r>
      <w:proofErr w:type="spellEnd"/>
      <w:r>
        <w:rPr>
          <w:rFonts w:ascii="Arial" w:hAnsi="Arial" w:cs="Arial"/>
          <w:sz w:val="22"/>
          <w:szCs w:val="22"/>
        </w:rPr>
        <w:t xml:space="preserve">, G. M. B., &amp; Estrada, J. E. (2018). A study on the road accidents using data investigation and visualization in Los </w:t>
      </w:r>
      <w:proofErr w:type="spellStart"/>
      <w:r>
        <w:rPr>
          <w:rFonts w:ascii="Arial" w:hAnsi="Arial" w:cs="Arial"/>
          <w:sz w:val="22"/>
          <w:szCs w:val="22"/>
        </w:rPr>
        <w:t>Baños</w:t>
      </w:r>
      <w:proofErr w:type="spellEnd"/>
      <w:r>
        <w:rPr>
          <w:rFonts w:ascii="Arial" w:hAnsi="Arial" w:cs="Arial"/>
          <w:sz w:val="22"/>
          <w:szCs w:val="22"/>
        </w:rPr>
        <w:t xml:space="preserve">, Laguna, Philippines. </w:t>
      </w:r>
      <w:r>
        <w:rPr>
          <w:rFonts w:ascii="Arial" w:hAnsi="Arial" w:cs="Arial"/>
          <w:i/>
          <w:iCs/>
          <w:sz w:val="22"/>
          <w:szCs w:val="22"/>
        </w:rPr>
        <w:t>2018 International Conference on Information and Communications Technology (ICOIACT)</w:t>
      </w:r>
      <w:r>
        <w:rPr>
          <w:rFonts w:ascii="Arial" w:hAnsi="Arial" w:cs="Arial"/>
          <w:sz w:val="22"/>
          <w:szCs w:val="22"/>
        </w:rPr>
        <w:t>. Published. https://doi.org/10.1109/icoiact.2018.8350662</w:t>
      </w:r>
    </w:p>
    <w:p w14:paraId="7EE71176" w14:textId="452F9ABD"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109C05A6" w14:textId="77777777" w:rsidR="009847DF" w:rsidRDefault="009847DF" w:rsidP="009847DF">
      <w:pPr>
        <w:rPr>
          <w:b/>
        </w:rPr>
      </w:pPr>
      <w:r w:rsidRPr="009847DF">
        <w:rPr>
          <w:b/>
        </w:rPr>
        <w:t>Occurrence of Traffic Accidents in the Philippines: An Application of Poisson Regression Analysis</w:t>
      </w:r>
    </w:p>
    <w:p w14:paraId="7022454C" w14:textId="6D3475E7" w:rsidR="009847DF" w:rsidRDefault="009847DF" w:rsidP="009847DF">
      <w:pPr>
        <w:rPr>
          <w:b/>
        </w:rPr>
      </w:pPr>
      <w:r>
        <w:rPr>
          <w:b/>
        </w:rPr>
        <w:t>Abstract</w:t>
      </w:r>
    </w:p>
    <w:p w14:paraId="5DD6B556" w14:textId="77777777" w:rsidR="00FE336C" w:rsidRDefault="009847DF" w:rsidP="00FE336C">
      <w:r>
        <w:rPr>
          <w:b/>
        </w:rPr>
        <w:tab/>
      </w:r>
      <w:r w:rsidR="00FE336C">
        <w:t xml:space="preserve">A road accident is described as a collision between vehicles, pedestrians, or an object that results in death, injury, or property damage. Driver error (26%) was the leading cause of road accidents, followed by mechanical failure (12%), </w:t>
      </w:r>
      <w:proofErr w:type="spellStart"/>
      <w:r w:rsidR="00FE336C">
        <w:t>overspeeding</w:t>
      </w:r>
      <w:proofErr w:type="spellEnd"/>
      <w:r w:rsidR="00FE336C">
        <w:t xml:space="preserve"> (18%), a drunken binge before driving (1%), and damaged roads (5 </w:t>
      </w:r>
      <w:proofErr w:type="gramStart"/>
      <w:r w:rsidR="00FE336C">
        <w:t>percent )</w:t>
      </w:r>
      <w:proofErr w:type="gramEnd"/>
      <w:r w:rsidR="00FE336C">
        <w:t>. The number of traffic incidents during the day was found to be higher than at night.</w:t>
      </w:r>
    </w:p>
    <w:p w14:paraId="10F79C48" w14:textId="77777777" w:rsidR="00FE336C" w:rsidRDefault="00FE336C" w:rsidP="00FE336C">
      <w:r>
        <w:t xml:space="preserve">The research looked at the number of traffic incidents from 2001 to 2006, and events were analyzed using the causes that predispose accidents. Using the factors of accidents and the time span of occurrence, an analytical model was developed to predict the number of accidents. Since a road accident is a rare incident with a positive integer number of occurrences, </w:t>
      </w:r>
      <w:proofErr w:type="gramStart"/>
      <w:r>
        <w:t>using  Poisson</w:t>
      </w:r>
      <w:proofErr w:type="gramEnd"/>
      <w:r>
        <w:t xml:space="preserve"> Regression analysis  to analyze the </w:t>
      </w:r>
    </w:p>
    <w:p w14:paraId="62E6D4A7" w14:textId="06332930" w:rsidR="009847DF" w:rsidRDefault="00FE336C" w:rsidP="00FE336C">
      <w:proofErr w:type="gramStart"/>
      <w:r>
        <w:t>amount</w:t>
      </w:r>
      <w:proofErr w:type="gramEnd"/>
      <w:r>
        <w:t xml:space="preserve"> of incidents with the factors of traffic accidents and the time of incident.</w:t>
      </w:r>
    </w:p>
    <w:p w14:paraId="4C78F24B" w14:textId="77777777" w:rsidR="009847DF" w:rsidRDefault="009847DF" w:rsidP="009847DF">
      <w:pPr>
        <w:rPr>
          <w:b/>
        </w:rPr>
      </w:pPr>
      <w:r>
        <w:rPr>
          <w:b/>
        </w:rPr>
        <w:t>Synthesis</w:t>
      </w:r>
    </w:p>
    <w:p w14:paraId="56F4091A" w14:textId="76E4F044" w:rsidR="009847DF" w:rsidRDefault="009847DF" w:rsidP="009847DF">
      <w:r>
        <w:tab/>
      </w:r>
      <w:r w:rsidR="00D53B13" w:rsidRPr="00D53B13">
        <w:t xml:space="preserve">This is related to the study because the it is </w:t>
      </w:r>
      <w:proofErr w:type="gramStart"/>
      <w:r w:rsidR="00D53B13" w:rsidRPr="00D53B13">
        <w:t>educational</w:t>
      </w:r>
      <w:proofErr w:type="gramEnd"/>
      <w:r w:rsidR="00D53B13" w:rsidRPr="00D53B13">
        <w:t xml:space="preserve"> and it promotes awareness of road accidents and the most common factors of its occurrence.</w:t>
      </w:r>
    </w:p>
    <w:p w14:paraId="6B0E0CD3" w14:textId="77777777" w:rsidR="009847DF" w:rsidRDefault="009847DF" w:rsidP="00666EDF">
      <w:pPr>
        <w:rPr>
          <w:b/>
        </w:rPr>
      </w:pPr>
      <w:r>
        <w:rPr>
          <w:b/>
        </w:rPr>
        <w:t>Reference</w:t>
      </w:r>
    </w:p>
    <w:p w14:paraId="7799799D" w14:textId="3B191413" w:rsidR="00666EDF" w:rsidRDefault="00666EDF" w:rsidP="00666ED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mayo, A. M. (2009). Occurrence of Traffic Accidents in the Philippines: An Application of Poisson Regression Analysis. </w:t>
      </w:r>
      <w:r>
        <w:rPr>
          <w:rFonts w:ascii="Arial" w:hAnsi="Arial" w:cs="Arial"/>
          <w:i/>
          <w:iCs/>
          <w:sz w:val="22"/>
          <w:szCs w:val="22"/>
        </w:rPr>
        <w:t>SSRN Electronic Journal</w:t>
      </w:r>
      <w:r>
        <w:rPr>
          <w:rFonts w:ascii="Arial" w:hAnsi="Arial" w:cs="Arial"/>
          <w:sz w:val="22"/>
          <w:szCs w:val="22"/>
        </w:rPr>
        <w:t>. Published. https://doi.org/10.2139/ssrn.1438478</w:t>
      </w:r>
    </w:p>
    <w:p w14:paraId="4C23F88A" w14:textId="08B638E7" w:rsidR="006C7E54" w:rsidRDefault="006C7E54" w:rsidP="00666EDF">
      <w:pPr>
        <w:pStyle w:val="NormalWeb"/>
        <w:spacing w:before="0" w:beforeAutospacing="0" w:after="0" w:afterAutospacing="0" w:line="480" w:lineRule="auto"/>
        <w:ind w:left="720" w:hanging="720"/>
        <w:jc w:val="both"/>
        <w:rPr>
          <w:rFonts w:ascii="Arial" w:hAnsi="Arial" w:cs="Arial"/>
          <w:sz w:val="22"/>
          <w:szCs w:val="22"/>
        </w:rPr>
      </w:pPr>
    </w:p>
    <w:p w14:paraId="20344F4B" w14:textId="60919D6A" w:rsidR="006C7E54" w:rsidRPr="005A5F46" w:rsidRDefault="00F81700" w:rsidP="006C7E54">
      <w:pPr>
        <w:rPr>
          <w:b/>
        </w:rPr>
      </w:pPr>
      <w:r w:rsidRPr="00F81700">
        <w:rPr>
          <w:b/>
        </w:rPr>
        <w:t>Understanding of traffic signs by drivers in the city of Manila, Philippines</w:t>
      </w:r>
    </w:p>
    <w:p w14:paraId="11D2C67E" w14:textId="77777777" w:rsidR="006C7E54" w:rsidRDefault="006C7E54" w:rsidP="006C7E54">
      <w:pPr>
        <w:rPr>
          <w:b/>
        </w:rPr>
      </w:pPr>
      <w:r>
        <w:rPr>
          <w:b/>
        </w:rPr>
        <w:t>Abstract</w:t>
      </w:r>
    </w:p>
    <w:p w14:paraId="7ABD9B64" w14:textId="18B32583" w:rsidR="006C7E54" w:rsidRDefault="006C7E54" w:rsidP="00B84445">
      <w:r>
        <w:rPr>
          <w:b/>
        </w:rPr>
        <w:tab/>
      </w:r>
      <w:r w:rsidR="00B84445" w:rsidRPr="00B84445">
        <w:t xml:space="preserve">One of the most reliable control systems for guiding the safe and orderly movement of vehicles and pedestrians is by </w:t>
      </w:r>
      <w:proofErr w:type="gramStart"/>
      <w:r w:rsidR="00B84445" w:rsidRPr="00B84445">
        <w:t>using  traffic</w:t>
      </w:r>
      <w:proofErr w:type="gramEnd"/>
      <w:r w:rsidR="00B84445" w:rsidRPr="00B84445">
        <w:t xml:space="preserve"> signs. These are required to provide drivers with route information, directions, and warnings. To express the intended message, these should be explicit. This is a warning that all road users should be aware of. Road signals are often disregarded by drivers, and officials choose not to administer them.  </w:t>
      </w:r>
      <w:proofErr w:type="gramStart"/>
      <w:r w:rsidR="00B84445" w:rsidRPr="00B84445">
        <w:t>Correspondingly ,</w:t>
      </w:r>
      <w:proofErr w:type="gramEnd"/>
      <w:r w:rsidR="00B84445" w:rsidRPr="00B84445">
        <w:t xml:space="preserve"> the majority of Filipino drivers lack discipline, and traffic signs are given less weight. Furthermore, </w:t>
      </w:r>
      <w:proofErr w:type="gramStart"/>
      <w:r w:rsidR="00B84445" w:rsidRPr="00B84445">
        <w:t>a large number of</w:t>
      </w:r>
      <w:proofErr w:type="gramEnd"/>
      <w:r w:rsidR="00B84445" w:rsidRPr="00B84445">
        <w:t xml:space="preserve"> Filipino motorists were not able to receive adequate instruction, with a lack of understanding of various road signs as a result. Thereafter, a survey was conducted to determine drivers' awareness of such traffic signals. The objective of this </w:t>
      </w:r>
      <w:proofErr w:type="gramStart"/>
      <w:r w:rsidR="00B84445" w:rsidRPr="00B84445">
        <w:t>study  is</w:t>
      </w:r>
      <w:proofErr w:type="gramEnd"/>
      <w:r w:rsidR="00B84445" w:rsidRPr="00B84445">
        <w:t xml:space="preserve"> to figure out what makes drivers different when it comes to reading traffic signs. The role of drivers' characteristics in understanding traffic signs in Manila is crucial to preventing the rising accidents in the city. 535 Manila city drivers were polled for the study. The findings revealed that there are a lot </w:t>
      </w:r>
      <w:proofErr w:type="gramStart"/>
      <w:r w:rsidR="00B84445" w:rsidRPr="00B84445">
        <w:t>of  drivers</w:t>
      </w:r>
      <w:proofErr w:type="gramEnd"/>
      <w:r w:rsidR="00B84445" w:rsidRPr="00B84445">
        <w:t xml:space="preserve"> having  poor understanding of what traffic signals meant. 76.25 percent is the </w:t>
      </w:r>
      <w:proofErr w:type="spellStart"/>
      <w:r w:rsidR="00B84445" w:rsidRPr="00B84445">
        <w:t>the</w:t>
      </w:r>
      <w:proofErr w:type="spellEnd"/>
      <w:r w:rsidR="00B84445" w:rsidRPr="00B84445">
        <w:t xml:space="preserve"> average comprehension of degree in terms of percentage right </w:t>
      </w:r>
      <w:proofErr w:type="gramStart"/>
      <w:r w:rsidR="00B84445" w:rsidRPr="00B84445">
        <w:t xml:space="preserve">answers,   </w:t>
      </w:r>
      <w:proofErr w:type="gramEnd"/>
      <w:r w:rsidR="00B84445" w:rsidRPr="00B84445">
        <w:t xml:space="preserve">The respondent's familiarity with traffic signs is largely determined by its abundance in the area where the respondent often travels and the simplicity of its nature, which allows the road user to quickly evaluate its purpose. The analysis also establishes the impact of </w:t>
      </w:r>
      <w:proofErr w:type="spellStart"/>
      <w:r w:rsidR="00B84445" w:rsidRPr="00B84445">
        <w:t>socioe-conomic</w:t>
      </w:r>
      <w:proofErr w:type="spellEnd"/>
      <w:r w:rsidR="00B84445" w:rsidRPr="00B84445">
        <w:t xml:space="preserve"> status and driving behaviors.</w:t>
      </w:r>
    </w:p>
    <w:p w14:paraId="56FF544C" w14:textId="77777777" w:rsidR="006C7E54" w:rsidRDefault="006C7E54" w:rsidP="006C7E54">
      <w:pPr>
        <w:rPr>
          <w:b/>
        </w:rPr>
      </w:pPr>
      <w:r>
        <w:rPr>
          <w:b/>
        </w:rPr>
        <w:t>Synthesis</w:t>
      </w:r>
    </w:p>
    <w:p w14:paraId="1C51C2F3" w14:textId="55EB2432" w:rsidR="006C7E54" w:rsidRDefault="006C7E54" w:rsidP="006C7E54">
      <w:r>
        <w:tab/>
      </w:r>
      <w:r w:rsidR="00B84445" w:rsidRPr="00B84445">
        <w:t xml:space="preserve">This is related to the study because this research is educational and is promoting awareness of road safety, the factors of road </w:t>
      </w:r>
      <w:proofErr w:type="gramStart"/>
      <w:r w:rsidR="00B84445" w:rsidRPr="00B84445">
        <w:t>crashes,  the</w:t>
      </w:r>
      <w:proofErr w:type="gramEnd"/>
      <w:r w:rsidR="00B84445" w:rsidRPr="00B84445">
        <w:t xml:space="preserve"> importance of road knowledge, and the application of the road laws and regulations.</w:t>
      </w:r>
    </w:p>
    <w:p w14:paraId="07B0A7DE" w14:textId="77777777" w:rsidR="006C7E54" w:rsidRDefault="006C7E54" w:rsidP="00F37891">
      <w:pPr>
        <w:rPr>
          <w:b/>
        </w:rPr>
      </w:pPr>
      <w:r>
        <w:rPr>
          <w:b/>
        </w:rPr>
        <w:t>Reference</w:t>
      </w:r>
    </w:p>
    <w:p w14:paraId="6CEECD3F" w14:textId="77777777" w:rsidR="00684BFB" w:rsidRDefault="00684BFB" w:rsidP="00F37891">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Fernandez, J. J., </w:t>
      </w:r>
      <w:proofErr w:type="spellStart"/>
      <w:r>
        <w:rPr>
          <w:rFonts w:ascii="Arial" w:hAnsi="Arial" w:cs="Arial"/>
          <w:sz w:val="22"/>
          <w:szCs w:val="22"/>
        </w:rPr>
        <w:t>Paringit</w:t>
      </w:r>
      <w:proofErr w:type="spellEnd"/>
      <w:r>
        <w:rPr>
          <w:rFonts w:ascii="Arial" w:hAnsi="Arial" w:cs="Arial"/>
          <w:sz w:val="22"/>
          <w:szCs w:val="22"/>
        </w:rPr>
        <w:t xml:space="preserve">, M. C., Salvador, J. R., Lucero, P. I., &amp; </w:t>
      </w:r>
      <w:proofErr w:type="spellStart"/>
      <w:r>
        <w:rPr>
          <w:rFonts w:ascii="Arial" w:hAnsi="Arial" w:cs="Arial"/>
          <w:sz w:val="22"/>
          <w:szCs w:val="22"/>
        </w:rPr>
        <w:t>Galupino</w:t>
      </w:r>
      <w:proofErr w:type="spellEnd"/>
      <w:r>
        <w:rPr>
          <w:rFonts w:ascii="Arial" w:hAnsi="Arial" w:cs="Arial"/>
          <w:sz w:val="22"/>
          <w:szCs w:val="22"/>
        </w:rPr>
        <w:t xml:space="preserve">, J. G. (2020). Understanding of traffic signs by drivers in the city of Manila, Philippines. </w:t>
      </w:r>
      <w:r>
        <w:rPr>
          <w:rFonts w:ascii="Arial" w:hAnsi="Arial" w:cs="Arial"/>
          <w:i/>
          <w:iCs/>
          <w:sz w:val="22"/>
          <w:szCs w:val="22"/>
        </w:rPr>
        <w:t>Transportation Research Procedia</w:t>
      </w:r>
      <w:r>
        <w:rPr>
          <w:rFonts w:ascii="Arial" w:hAnsi="Arial" w:cs="Arial"/>
          <w:sz w:val="22"/>
          <w:szCs w:val="22"/>
        </w:rPr>
        <w:t xml:space="preserve">, </w:t>
      </w:r>
      <w:r>
        <w:rPr>
          <w:rFonts w:ascii="Arial" w:hAnsi="Arial" w:cs="Arial"/>
          <w:i/>
          <w:iCs/>
          <w:sz w:val="22"/>
          <w:szCs w:val="22"/>
        </w:rPr>
        <w:t>48</w:t>
      </w:r>
      <w:r>
        <w:rPr>
          <w:rFonts w:ascii="Arial" w:hAnsi="Arial" w:cs="Arial"/>
          <w:sz w:val="22"/>
          <w:szCs w:val="22"/>
        </w:rPr>
        <w:t>, 3037–3048. https://doi.org/10.1016/j.trpro.2020.08.183</w:t>
      </w:r>
    </w:p>
    <w:p w14:paraId="51B19C95" w14:textId="77777777" w:rsidR="006C7E54" w:rsidRDefault="006C7E54" w:rsidP="00F37891">
      <w:pPr>
        <w:pStyle w:val="NormalWeb"/>
        <w:spacing w:before="0" w:beforeAutospacing="0" w:after="0" w:afterAutospacing="0" w:line="480" w:lineRule="auto"/>
        <w:ind w:left="720" w:hanging="720"/>
        <w:jc w:val="both"/>
        <w:rPr>
          <w:rFonts w:ascii="Arial" w:hAnsi="Arial" w:cs="Arial"/>
          <w:sz w:val="22"/>
          <w:szCs w:val="22"/>
        </w:rPr>
      </w:pPr>
    </w:p>
    <w:p w14:paraId="50FDB157" w14:textId="5C0735E0" w:rsidR="00F37891" w:rsidRPr="005A5F46" w:rsidRDefault="00F37891" w:rsidP="00F37891">
      <w:pPr>
        <w:rPr>
          <w:b/>
        </w:rPr>
      </w:pPr>
      <w:proofErr w:type="spellStart"/>
      <w:r w:rsidRPr="00F37891">
        <w:rPr>
          <w:b/>
        </w:rPr>
        <w:t>Larong</w:t>
      </w:r>
      <w:proofErr w:type="spellEnd"/>
      <w:r w:rsidRPr="00F37891">
        <w:rPr>
          <w:b/>
        </w:rPr>
        <w:t xml:space="preserve"> </w:t>
      </w:r>
      <w:proofErr w:type="spellStart"/>
      <w:r w:rsidRPr="00F37891">
        <w:rPr>
          <w:b/>
        </w:rPr>
        <w:t>Pinoy</w:t>
      </w:r>
      <w:proofErr w:type="spellEnd"/>
      <w:r w:rsidRPr="00F37891">
        <w:rPr>
          <w:b/>
        </w:rPr>
        <w:t>: An Android Game Application</w:t>
      </w:r>
    </w:p>
    <w:p w14:paraId="2F89262E" w14:textId="77777777" w:rsidR="00F37891" w:rsidRDefault="00F37891" w:rsidP="00F37891">
      <w:pPr>
        <w:rPr>
          <w:b/>
        </w:rPr>
      </w:pPr>
      <w:r>
        <w:rPr>
          <w:b/>
        </w:rPr>
        <w:t>Abstract</w:t>
      </w:r>
    </w:p>
    <w:p w14:paraId="38F25B1F" w14:textId="77777777" w:rsidR="00F37891" w:rsidRDefault="00F37891" w:rsidP="00F37891">
      <w:r>
        <w:rPr>
          <w:b/>
        </w:rPr>
        <w:tab/>
      </w:r>
      <w:r>
        <w:t>“</w:t>
      </w:r>
      <w:proofErr w:type="spellStart"/>
      <w:r>
        <w:t>Larong</w:t>
      </w:r>
      <w:proofErr w:type="spellEnd"/>
      <w:r>
        <w:t xml:space="preserve"> </w:t>
      </w:r>
      <w:proofErr w:type="spellStart"/>
      <w:r>
        <w:t>Pinoy</w:t>
      </w:r>
      <w:proofErr w:type="spellEnd"/>
      <w:r>
        <w:t xml:space="preserve">: An Android Game Application” is a game developed in Unity 3D, designed in Adobe Photoshop and </w:t>
      </w:r>
      <w:proofErr w:type="spellStart"/>
      <w:r>
        <w:t>CrazyTalk</w:t>
      </w:r>
      <w:proofErr w:type="spellEnd"/>
      <w:r>
        <w:t xml:space="preserve"> Animator 2 for creating the characters. This game was intended to teach the younger generations of the different Filipino Traditional Games which is slowly fading in our era. The game was tested and evaluated by ten (10) IT Experts and Thirty (30) mobile users while the improvement and performance of the application was tested in conformance and compatibility test and was evaluated in Android Core App Quality (developer.android.com) with the criteria of functionality, performance and stability, and Google Play. The result of the evaluation was fair enough to tell that the applied mechanics and guidelines was </w:t>
      </w:r>
      <w:proofErr w:type="gramStart"/>
      <w:r>
        <w:t>met</w:t>
      </w:r>
      <w:proofErr w:type="gramEnd"/>
      <w:r>
        <w:t xml:space="preserve"> and it proved the game's purpose and capacity. The game was able to be recognized as </w:t>
      </w:r>
      <w:proofErr w:type="gramStart"/>
      <w:r>
        <w:t>fairly acceptable</w:t>
      </w:r>
      <w:proofErr w:type="gramEnd"/>
      <w:r>
        <w:t xml:space="preserve"> garnering the average score of 2.87 with a Standard Deviation of 0.09 and what's good in this game is that it can be played offline.</w:t>
      </w:r>
    </w:p>
    <w:p w14:paraId="4CAF155C" w14:textId="449E9106" w:rsidR="00F37891" w:rsidRDefault="00F37891" w:rsidP="00F37891">
      <w:pPr>
        <w:ind w:firstLine="720"/>
      </w:pPr>
      <w:r>
        <w:t xml:space="preserve">The project is a 3D game application developed in Unity Game Engine for the functions, Adobe Photoshop for the logos and designs, and </w:t>
      </w:r>
      <w:proofErr w:type="spellStart"/>
      <w:r>
        <w:t>CrazyTalkAnimator</w:t>
      </w:r>
      <w:proofErr w:type="spellEnd"/>
      <w:r>
        <w:t xml:space="preserve"> 2 for the creation of the characters and animations. The game was created to give information about the different Filipino Traditional games and can be played on android phones, also, this game contains history and mechanics on how to play and it make things easier for the players.</w:t>
      </w:r>
    </w:p>
    <w:p w14:paraId="73D3520B" w14:textId="77777777" w:rsidR="00F37891" w:rsidRDefault="00F37891" w:rsidP="00F37891">
      <w:pPr>
        <w:rPr>
          <w:b/>
        </w:rPr>
      </w:pPr>
      <w:r>
        <w:rPr>
          <w:b/>
        </w:rPr>
        <w:t>Synthesis</w:t>
      </w:r>
    </w:p>
    <w:p w14:paraId="0CFF7838" w14:textId="67BB6080" w:rsidR="00F37891" w:rsidRDefault="00F37891" w:rsidP="00F37891">
      <w:r>
        <w:tab/>
      </w:r>
      <w:r w:rsidR="009C3B41" w:rsidRPr="009C3B41">
        <w:t>This study is related to the game because it has the same objectives which are to provide information and leisure to the users. It also used Unity 3D for game development and Adobe Photoshop for the design.</w:t>
      </w:r>
    </w:p>
    <w:p w14:paraId="3FB3B883" w14:textId="77777777" w:rsidR="00F37891" w:rsidRDefault="00F37891" w:rsidP="00943152">
      <w:pPr>
        <w:rPr>
          <w:b/>
        </w:rPr>
      </w:pPr>
      <w:r>
        <w:rPr>
          <w:b/>
        </w:rPr>
        <w:t>Reference</w:t>
      </w:r>
    </w:p>
    <w:p w14:paraId="0BB53415" w14:textId="77777777" w:rsidR="00943152" w:rsidRDefault="00943152" w:rsidP="00943152">
      <w:pPr>
        <w:pStyle w:val="NormalWeb"/>
        <w:spacing w:before="0" w:beforeAutospacing="0" w:after="0" w:afterAutospacing="0" w:line="480" w:lineRule="auto"/>
        <w:ind w:left="720" w:hanging="720"/>
        <w:rPr>
          <w:rFonts w:ascii="Arial" w:hAnsi="Arial" w:cs="Arial"/>
          <w:sz w:val="22"/>
          <w:szCs w:val="22"/>
        </w:rPr>
      </w:pPr>
      <w:proofErr w:type="spellStart"/>
      <w:r>
        <w:rPr>
          <w:rFonts w:ascii="Arial" w:hAnsi="Arial" w:cs="Arial"/>
          <w:sz w:val="22"/>
          <w:szCs w:val="22"/>
        </w:rPr>
        <w:t>Autriz</w:t>
      </w:r>
      <w:proofErr w:type="spellEnd"/>
      <w:r>
        <w:rPr>
          <w:rFonts w:ascii="Arial" w:hAnsi="Arial" w:cs="Arial"/>
          <w:sz w:val="22"/>
          <w:szCs w:val="22"/>
        </w:rPr>
        <w:t xml:space="preserve">, R. J., Casitas, M., Enriquez, G., &amp; </w:t>
      </w:r>
      <w:proofErr w:type="spellStart"/>
      <w:r>
        <w:rPr>
          <w:rFonts w:ascii="Arial" w:hAnsi="Arial" w:cs="Arial"/>
          <w:sz w:val="22"/>
          <w:szCs w:val="22"/>
        </w:rPr>
        <w:t>Nocon</w:t>
      </w:r>
      <w:proofErr w:type="spellEnd"/>
      <w:r>
        <w:rPr>
          <w:rFonts w:ascii="Arial" w:hAnsi="Arial" w:cs="Arial"/>
          <w:sz w:val="22"/>
          <w:szCs w:val="22"/>
        </w:rPr>
        <w:t xml:space="preserve">, K. N. (2016). </w:t>
      </w:r>
      <w:proofErr w:type="spellStart"/>
      <w:r>
        <w:rPr>
          <w:rFonts w:ascii="Arial" w:hAnsi="Arial" w:cs="Arial"/>
          <w:sz w:val="22"/>
          <w:szCs w:val="22"/>
        </w:rPr>
        <w:t>Larong</w:t>
      </w:r>
      <w:proofErr w:type="spellEnd"/>
      <w:r>
        <w:rPr>
          <w:rFonts w:ascii="Arial" w:hAnsi="Arial" w:cs="Arial"/>
          <w:sz w:val="22"/>
          <w:szCs w:val="22"/>
        </w:rPr>
        <w:t xml:space="preserve"> </w:t>
      </w:r>
      <w:proofErr w:type="spellStart"/>
      <w:r>
        <w:rPr>
          <w:rFonts w:ascii="Arial" w:hAnsi="Arial" w:cs="Arial"/>
          <w:sz w:val="22"/>
          <w:szCs w:val="22"/>
        </w:rPr>
        <w:t>Pinoy</w:t>
      </w:r>
      <w:proofErr w:type="spellEnd"/>
      <w:r>
        <w:rPr>
          <w:rFonts w:ascii="Arial" w:hAnsi="Arial" w:cs="Arial"/>
          <w:sz w:val="22"/>
          <w:szCs w:val="22"/>
        </w:rPr>
        <w:t xml:space="preserve">: An Android Game Application. </w:t>
      </w:r>
      <w:r>
        <w:rPr>
          <w:rFonts w:ascii="Arial" w:hAnsi="Arial" w:cs="Arial"/>
          <w:i/>
          <w:iCs/>
          <w:sz w:val="22"/>
          <w:szCs w:val="22"/>
        </w:rPr>
        <w:t>International Journal of Computer Science and Information Technology Research</w:t>
      </w:r>
      <w:r>
        <w:rPr>
          <w:rFonts w:ascii="Arial" w:hAnsi="Arial" w:cs="Arial"/>
          <w:sz w:val="22"/>
          <w:szCs w:val="22"/>
        </w:rPr>
        <w:t xml:space="preserve">, </w:t>
      </w:r>
      <w:r>
        <w:rPr>
          <w:rFonts w:ascii="Arial" w:hAnsi="Arial" w:cs="Arial"/>
          <w:i/>
          <w:iCs/>
          <w:sz w:val="22"/>
          <w:szCs w:val="22"/>
        </w:rPr>
        <w:t>4</w:t>
      </w:r>
      <w:r>
        <w:rPr>
          <w:rFonts w:ascii="Arial" w:hAnsi="Arial" w:cs="Arial"/>
          <w:sz w:val="22"/>
          <w:szCs w:val="22"/>
        </w:rPr>
        <w:t>(2), 127–141. Retrieved from https://researchpublish.com//upload/book/Larong%20Pinoy-3123.pdf</w:t>
      </w:r>
    </w:p>
    <w:p w14:paraId="150EE773" w14:textId="549684D2" w:rsidR="009847DF" w:rsidRDefault="009847DF" w:rsidP="00F37891">
      <w:pPr>
        <w:pStyle w:val="NormalWeb"/>
        <w:spacing w:before="0" w:beforeAutospacing="0" w:after="0" w:afterAutospacing="0" w:line="480" w:lineRule="auto"/>
        <w:ind w:left="720" w:hanging="720"/>
        <w:jc w:val="both"/>
        <w:rPr>
          <w:rFonts w:ascii="Arial" w:hAnsi="Arial" w:cs="Arial"/>
          <w:sz w:val="22"/>
          <w:szCs w:val="22"/>
        </w:rPr>
      </w:pPr>
      <w:bookmarkStart w:id="14" w:name="_GoBack"/>
      <w:bookmarkEnd w:id="14"/>
    </w:p>
    <w:p w14:paraId="2D726081" w14:textId="77777777" w:rsidR="00666EDF" w:rsidRPr="00B04901" w:rsidRDefault="00666EDF" w:rsidP="009847DF">
      <w:pPr>
        <w:pStyle w:val="NormalWeb"/>
        <w:spacing w:before="0" w:beforeAutospacing="0" w:after="0" w:afterAutospacing="0" w:line="480" w:lineRule="auto"/>
        <w:ind w:left="720" w:hanging="720"/>
        <w:jc w:val="both"/>
        <w:rPr>
          <w:rFonts w:ascii="Arial" w:hAnsi="Arial" w:cs="Arial"/>
          <w:sz w:val="22"/>
          <w:szCs w:val="22"/>
        </w:rPr>
      </w:pPr>
    </w:p>
    <w:p w14:paraId="4E502937" w14:textId="77777777"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02F049E6" w14:textId="5D45244E" w:rsidR="00A71474" w:rsidRDefault="00A71474" w:rsidP="00E574E0">
      <w:r>
        <w:br w:type="page"/>
      </w:r>
    </w:p>
    <w:p w14:paraId="4585E35E" w14:textId="77777777" w:rsidR="00A71474" w:rsidRPr="00A71474" w:rsidRDefault="00A71474" w:rsidP="00A71474">
      <w:pPr>
        <w:jc w:val="center"/>
        <w:rPr>
          <w:b/>
        </w:rPr>
      </w:pPr>
      <w:r w:rsidRPr="00A71474">
        <w:rPr>
          <w:b/>
        </w:rPr>
        <w:t>CHAPTER 3</w:t>
      </w:r>
    </w:p>
    <w:p w14:paraId="2ADE54A2" w14:textId="77777777" w:rsidR="00A71474" w:rsidRDefault="00A71474" w:rsidP="00A71474">
      <w:pPr>
        <w:pStyle w:val="Heading1"/>
      </w:pPr>
      <w:bookmarkStart w:id="15" w:name="_Toc72235173"/>
      <w:r>
        <w:t>THEORETICAL FRAMEWORK</w:t>
      </w:r>
      <w:bookmarkEnd w:id="15"/>
    </w:p>
    <w:p w14:paraId="724B73BB" w14:textId="77777777" w:rsidR="00A71474" w:rsidRDefault="00A71474" w:rsidP="00A71474"/>
    <w:p w14:paraId="6439FF92" w14:textId="6DC6F484" w:rsidR="00EC5508" w:rsidRDefault="00EC5508" w:rsidP="00A71474">
      <w:r>
        <w:tab/>
        <w:t>The theoretical framework of the study contains information about the</w:t>
      </w:r>
      <w:r w:rsidR="00EE40C6">
        <w:t xml:space="preserve"> existing theories and ideas that are used within the development of the study. It explains and gives elaboration to these concepts </w:t>
      </w:r>
      <w:proofErr w:type="gramStart"/>
      <w:r w:rsidR="00EE40C6">
        <w:t>in order to</w:t>
      </w:r>
      <w:proofErr w:type="gramEnd"/>
      <w:r w:rsidR="00EE40C6">
        <w:t xml:space="preserve"> facilitate a better understanding of the core concepts that build the game application.</w:t>
      </w:r>
    </w:p>
    <w:p w14:paraId="049F4F3D" w14:textId="6EAF7E32" w:rsidR="00EE40C6" w:rsidRDefault="00EE40C6" w:rsidP="00A71474"/>
    <w:p w14:paraId="5D89365A" w14:textId="4471E49B" w:rsidR="00EE40C6" w:rsidRDefault="001662B1" w:rsidP="001662B1">
      <w:pPr>
        <w:pStyle w:val="Heading2"/>
      </w:pPr>
      <w:bookmarkStart w:id="16" w:name="_Toc72235174"/>
      <w:r>
        <w:t>Road Safety</w:t>
      </w:r>
      <w:bookmarkEnd w:id="16"/>
    </w:p>
    <w:p w14:paraId="248DD58A" w14:textId="43BDB5BF" w:rsidR="001D2554" w:rsidRDefault="001662B1" w:rsidP="001662B1">
      <w:r>
        <w:tab/>
      </w:r>
      <w:r w:rsidR="001D2554">
        <w:t>Road crashes play a quite large percentage in injury and death tolls globally. For injuries, road crashes cause 20 to 50 million injuries every year. While the fatality that it inflicts reaches up to 1.3 million per year. These numbers alone are already daunting on many levels, but to simplify things, road crashes are the major cause of death among all age groups and are said to be the leading cause for the death of children and young adults from age brackets of 5 to 29 years old.</w:t>
      </w:r>
      <w:r w:rsidR="00023C3E">
        <w:t xml:space="preserve"> Additionally, when it comes to economic status, countries with low</w:t>
      </w:r>
      <w:r w:rsidR="00B56153">
        <w:t>-</w:t>
      </w:r>
      <w:r w:rsidR="00023C3E">
        <w:t>income have a higher risk of death rate when it comes to road crashes. Almost three times larger than high</w:t>
      </w:r>
      <w:r w:rsidR="00B56153">
        <w:t>-</w:t>
      </w:r>
      <w:r w:rsidR="00023C3E">
        <w:t>income countries.</w:t>
      </w:r>
    </w:p>
    <w:p w14:paraId="5FF24397" w14:textId="03BD546F" w:rsidR="006A4257" w:rsidRDefault="006A4257" w:rsidP="001662B1">
      <w:r>
        <w:tab/>
      </w:r>
      <w:r w:rsidR="00A064BF">
        <w:t xml:space="preserve">The number of people that </w:t>
      </w:r>
      <w:r>
        <w:t xml:space="preserve">can be </w:t>
      </w:r>
      <w:r w:rsidR="00A064BF">
        <w:t xml:space="preserve">affected by road crashes can be </w:t>
      </w:r>
      <w:r>
        <w:t xml:space="preserve">greatly alleviated by implementing road safety protocols and guidelines. </w:t>
      </w:r>
      <w:r w:rsidR="00A064BF">
        <w:t xml:space="preserve">Protocols that will mostly focus on aspects that are vital in roads such as drinking, driving, use of seatbelts, child restraints, and motorcycle helmets. On the other hand, for </w:t>
      </w:r>
      <w:r w:rsidR="00B72E99">
        <w:t>the government, plo</w:t>
      </w:r>
      <w:r w:rsidR="00116DFB">
        <w:t>tting</w:t>
      </w:r>
      <w:r w:rsidR="00B72E99">
        <w:t xml:space="preserve"> of right road signs, impro</w:t>
      </w:r>
      <w:r w:rsidR="00116DFB">
        <w:t>vement in vehicle standards, as well as serving better emergency response can also save many lives</w:t>
      </w:r>
      <w:r w:rsidR="004206BC">
        <w:t xml:space="preserve"> </w:t>
      </w:r>
      <w:sdt>
        <w:sdtPr>
          <w:id w:val="-1303300365"/>
          <w:citation/>
        </w:sdtPr>
        <w:sdtContent>
          <w:r w:rsidR="004206BC">
            <w:fldChar w:fldCharType="begin"/>
          </w:r>
          <w:r w:rsidR="004206BC">
            <w:rPr>
              <w:lang w:val="en-PH"/>
            </w:rPr>
            <w:instrText xml:space="preserve"> CITATION Wor18 \l 13321 </w:instrText>
          </w:r>
          <w:r w:rsidR="004206BC">
            <w:fldChar w:fldCharType="separate"/>
          </w:r>
          <w:r w:rsidR="004206BC" w:rsidRPr="004206BC">
            <w:rPr>
              <w:noProof/>
              <w:lang w:val="en-PH"/>
            </w:rPr>
            <w:t>(World Health Organization, 2018)</w:t>
          </w:r>
          <w:r w:rsidR="004206BC">
            <w:fldChar w:fldCharType="end"/>
          </w:r>
        </w:sdtContent>
      </w:sdt>
      <w:r w:rsidR="00F52104">
        <w:t>.</w:t>
      </w:r>
    </w:p>
    <w:p w14:paraId="115CDA1A" w14:textId="3227DEA1" w:rsidR="006A2AC4" w:rsidRDefault="006A2AC4" w:rsidP="001662B1"/>
    <w:p w14:paraId="3E948F65" w14:textId="07581B92" w:rsidR="006A2AC4" w:rsidRPr="001662B1" w:rsidRDefault="006A2AC4" w:rsidP="006A2AC4">
      <w:pPr>
        <w:pStyle w:val="Heading2"/>
      </w:pPr>
      <w:bookmarkStart w:id="17" w:name="_Toc72235175"/>
      <w:r>
        <w:t>Driving Simulation</w:t>
      </w:r>
      <w:bookmarkEnd w:id="17"/>
    </w:p>
    <w:p w14:paraId="080404DB" w14:textId="77777777" w:rsidR="00232BA6" w:rsidRDefault="00FB2B6E" w:rsidP="00A71474">
      <w:r>
        <w:tab/>
        <w:t xml:space="preserve">The prevailing technologies nowadays help in different endeavors and researches. One thing to consider as part of this is the advent of the development of driving simulators. Driving simulators can be considered a sophisticated application since they can be used in different disciplines. Advanced driving simulators are used by engineers and experts in improving vehicle design. </w:t>
      </w:r>
      <w:r w:rsidR="00AB4BDB">
        <w:t xml:space="preserve">One of the other perks that a driving simulation can give is the ability to provide a safe testing environment that the user can interact. This prepares the drivers themselves </w:t>
      </w:r>
      <w:r w:rsidR="00497076">
        <w:t xml:space="preserve">before engaging in </w:t>
      </w:r>
      <w:r w:rsidR="00AB4BDB">
        <w:t>real-life driving.</w:t>
      </w:r>
      <w:r w:rsidR="00497076">
        <w:t xml:space="preserve"> Thus, reducing the chance of causing accidents and road violations</w:t>
      </w:r>
      <w:r w:rsidR="0090042A">
        <w:t xml:space="preserve"> </w:t>
      </w:r>
      <w:sdt>
        <w:sdtPr>
          <w:id w:val="1825304981"/>
          <w:citation/>
        </w:sdtPr>
        <w:sdtContent>
          <w:r w:rsidR="0090042A">
            <w:fldChar w:fldCharType="begin"/>
          </w:r>
          <w:r w:rsidR="0090042A">
            <w:rPr>
              <w:lang w:val="en-PH"/>
            </w:rPr>
            <w:instrText xml:space="preserve"> CITATION Cha15 \l 13321 </w:instrText>
          </w:r>
          <w:r w:rsidR="0090042A">
            <w:fldChar w:fldCharType="separate"/>
          </w:r>
          <w:r w:rsidR="0090042A" w:rsidRPr="0090042A">
            <w:rPr>
              <w:noProof/>
              <w:lang w:val="en-PH"/>
            </w:rPr>
            <w:t>(Chang, 2015)</w:t>
          </w:r>
          <w:r w:rsidR="0090042A">
            <w:fldChar w:fldCharType="end"/>
          </w:r>
        </w:sdtContent>
      </w:sdt>
      <w:r w:rsidR="00497076">
        <w:t>.</w:t>
      </w:r>
    </w:p>
    <w:p w14:paraId="797C4AEE" w14:textId="3053913C" w:rsidR="00232BA6" w:rsidRDefault="00232BA6" w:rsidP="00A71474"/>
    <w:p w14:paraId="10F77F8B" w14:textId="1D420850" w:rsidR="00232BA6" w:rsidRDefault="00232BA6" w:rsidP="00232BA6">
      <w:pPr>
        <w:pStyle w:val="Heading2"/>
      </w:pPr>
      <w:bookmarkStart w:id="18" w:name="_Toc72235176"/>
      <w:r>
        <w:t>C# Programming Language</w:t>
      </w:r>
      <w:bookmarkEnd w:id="18"/>
    </w:p>
    <w:p w14:paraId="09459AA4" w14:textId="05F70C94" w:rsidR="00232BA6" w:rsidRDefault="00B34D41" w:rsidP="00232BA6">
      <w:r>
        <w:tab/>
        <w:t xml:space="preserve">The C# programming language is what powers the development of the game. C# is a modern, type-safe, and object-oriented programming language. Modern because even though its roots came from the C language itself, the syntaxes that it incorporates are comparable to the known and popular programming languages nowadays, such as Java. </w:t>
      </w:r>
      <w:r w:rsidR="00A25684">
        <w:t>The language allows developers to build applications that are robust and secure. This is because the language runs on the .NET ecosystem. The .NET ecosystem is the framework and runtime where the C# programming language is built. It contains several languages as well, and C# is one of them.</w:t>
      </w:r>
    </w:p>
    <w:p w14:paraId="71AA4302" w14:textId="2B658D37" w:rsidR="00342F53" w:rsidRDefault="00342F53" w:rsidP="00232BA6">
      <w:r>
        <w:tab/>
        <w:t>Another features why the C# programming language is considered an ideal language because of its Garbage Collection. This alone can make the application run efficiently while saving tons of resources.</w:t>
      </w:r>
      <w:r w:rsidR="003B53D8">
        <w:t xml:space="preserve"> Lastly, the language is compiled first before it gets run. This ensures that applications built around C# are less prone to errors</w:t>
      </w:r>
      <w:r w:rsidR="001E2DB6">
        <w:t xml:space="preserve"> </w:t>
      </w:r>
      <w:sdt>
        <w:sdtPr>
          <w:id w:val="254792663"/>
          <w:citation/>
        </w:sdtPr>
        <w:sdtContent>
          <w:r w:rsidR="001E2DB6">
            <w:fldChar w:fldCharType="begin"/>
          </w:r>
          <w:r w:rsidR="001E2DB6">
            <w:rPr>
              <w:lang w:val="en-PH"/>
            </w:rPr>
            <w:instrText xml:space="preserve"> CITATION Mic21 \l 13321 </w:instrText>
          </w:r>
          <w:r w:rsidR="001E2DB6">
            <w:fldChar w:fldCharType="separate"/>
          </w:r>
          <w:r w:rsidR="001E2DB6" w:rsidRPr="001E2DB6">
            <w:rPr>
              <w:noProof/>
              <w:lang w:val="en-PH"/>
            </w:rPr>
            <w:t>(Microsoft, 2021)</w:t>
          </w:r>
          <w:r w:rsidR="001E2DB6">
            <w:fldChar w:fldCharType="end"/>
          </w:r>
        </w:sdtContent>
      </w:sdt>
      <w:r w:rsidR="003B53D8">
        <w:t>.</w:t>
      </w:r>
    </w:p>
    <w:p w14:paraId="71E73851" w14:textId="4E686440" w:rsidR="00CB0D66" w:rsidRDefault="00CB0D66" w:rsidP="00232BA6"/>
    <w:p w14:paraId="15DAC996" w14:textId="651667A0" w:rsidR="00CB0D66" w:rsidRDefault="00C86B43" w:rsidP="00C86B43">
      <w:pPr>
        <w:pStyle w:val="Heading2"/>
      </w:pPr>
      <w:bookmarkStart w:id="19" w:name="_Toc72235177"/>
      <w:r>
        <w:t>Adobe Photoshop</w:t>
      </w:r>
      <w:bookmarkEnd w:id="19"/>
    </w:p>
    <w:p w14:paraId="279260FC" w14:textId="67675027" w:rsidR="00C86B43" w:rsidRDefault="005A2734" w:rsidP="00C86B43">
      <w:r>
        <w:tab/>
        <w:t>Assets and resources were used in making the game. Things such as images and icons and other graphic assets were made possible by using a multimedia application such as Adobe Photoshop.</w:t>
      </w:r>
    </w:p>
    <w:p w14:paraId="017AD56B" w14:textId="6B8BD1D1" w:rsidR="005A2734" w:rsidRDefault="005A2734" w:rsidP="00C86B43">
      <w:r>
        <w:tab/>
        <w:t xml:space="preserve">Adobe Photoshop is a very popular raster image editing software application. It enables users and enthusiasts to complexly edit or manipulate images </w:t>
      </w:r>
      <w:proofErr w:type="gramStart"/>
      <w:r>
        <w:t>through the use of</w:t>
      </w:r>
      <w:proofErr w:type="gramEnd"/>
      <w:r>
        <w:t xml:space="preserve"> layers and numerous tools that are essential in the editing process.</w:t>
      </w:r>
      <w:r w:rsidR="008745C9">
        <w:t xml:space="preserve"> It was created by brothers Thomas and John Knoll in 1988. </w:t>
      </w:r>
      <w:proofErr w:type="gramStart"/>
      <w:r w:rsidR="008745C9">
        <w:t>Later on</w:t>
      </w:r>
      <w:proofErr w:type="gramEnd"/>
      <w:r w:rsidR="008745C9">
        <w:t xml:space="preserve">, it was sold to Adobe Systems and was named “Photoshop.” Adobe Photoshop now became the </w:t>
      </w:r>
      <w:proofErr w:type="spellStart"/>
      <w:r w:rsidR="008745C9">
        <w:t>defacto</w:t>
      </w:r>
      <w:proofErr w:type="spellEnd"/>
      <w:r w:rsidR="008745C9">
        <w:t xml:space="preserve"> standard when it comes to image manipulation and raster-based editing of images</w:t>
      </w:r>
      <w:r w:rsidR="001778FE">
        <w:t xml:space="preserve"> as it is packed with different comprehensive tools that can make anything possible through editing</w:t>
      </w:r>
      <w:r w:rsidR="001F1730">
        <w:t xml:space="preserve"> </w:t>
      </w:r>
      <w:sdt>
        <w:sdtPr>
          <w:id w:val="2016719518"/>
          <w:citation/>
        </w:sdtPr>
        <w:sdtContent>
          <w:r w:rsidR="004B28B0">
            <w:fldChar w:fldCharType="begin"/>
          </w:r>
          <w:r w:rsidR="004B28B0">
            <w:rPr>
              <w:lang w:val="en-PH"/>
            </w:rPr>
            <w:instrText xml:space="preserve"> CITATION Tec17 \l 13321 </w:instrText>
          </w:r>
          <w:r w:rsidR="004B28B0">
            <w:fldChar w:fldCharType="separate"/>
          </w:r>
          <w:r w:rsidR="004B28B0" w:rsidRPr="004B28B0">
            <w:rPr>
              <w:noProof/>
              <w:lang w:val="en-PH"/>
            </w:rPr>
            <w:t>(Techopedia, 2017)</w:t>
          </w:r>
          <w:r w:rsidR="004B28B0">
            <w:fldChar w:fldCharType="end"/>
          </w:r>
        </w:sdtContent>
      </w:sdt>
      <w:r w:rsidR="001778FE">
        <w:t>.</w:t>
      </w:r>
    </w:p>
    <w:p w14:paraId="6DFD3D41" w14:textId="2723CA0C" w:rsidR="00FB03F5" w:rsidRDefault="00FB03F5" w:rsidP="00C86B43"/>
    <w:p w14:paraId="230AE356" w14:textId="47375AF2" w:rsidR="00FB03F5" w:rsidRDefault="00FB03F5" w:rsidP="00FB03F5">
      <w:pPr>
        <w:pStyle w:val="Heading2"/>
      </w:pPr>
      <w:bookmarkStart w:id="20" w:name="_Toc72235178"/>
      <w:r>
        <w:t>Visual Studio Code</w:t>
      </w:r>
      <w:bookmarkEnd w:id="20"/>
    </w:p>
    <w:p w14:paraId="31A8DC7F" w14:textId="7BED72C3" w:rsidR="00FB03F5" w:rsidRDefault="00F70F8B" w:rsidP="00FB03F5">
      <w:r>
        <w:tab/>
        <w:t xml:space="preserve">Visual Studio Code or also known as VSC served as the game’s Integrated Development Environment (IDE). Although VSC is not entirely an IDE it </w:t>
      </w:r>
      <w:proofErr w:type="gramStart"/>
      <w:r>
        <w:t>is capable of operating</w:t>
      </w:r>
      <w:proofErr w:type="gramEnd"/>
      <w:r>
        <w:t xml:space="preserve"> under such </w:t>
      </w:r>
      <w:r w:rsidR="007F6940">
        <w:t>conditions</w:t>
      </w:r>
      <w:r>
        <w:t>.</w:t>
      </w:r>
    </w:p>
    <w:p w14:paraId="4DA73487" w14:textId="1A5E0CE0" w:rsidR="00F70F8B" w:rsidRPr="00FB03F5" w:rsidRDefault="00F70F8B" w:rsidP="00FB03F5">
      <w:r>
        <w:tab/>
        <w:t>Visual Studio Code source code editor or text editor that comes with developer tools such as IntelliSense code completion and debugging. It is a lightweight and fast cross-platform editor that allows developers to quickly edit and amend their codes. It supports various languages from plain text files to the known programming languages. It offers syntax highlighting, bracket-matching, auto-indentation, and more. It is also fully customizable aesthetically and operationally. Keyboard shortcuts can be utilized for faster workflow and development</w:t>
      </w:r>
      <w:r w:rsidR="00223933">
        <w:t xml:space="preserve"> </w:t>
      </w:r>
      <w:sdt>
        <w:sdtPr>
          <w:id w:val="-795913367"/>
          <w:citation/>
        </w:sdtPr>
        <w:sdtContent>
          <w:r w:rsidR="00223933">
            <w:fldChar w:fldCharType="begin"/>
          </w:r>
          <w:r w:rsidR="00223933">
            <w:rPr>
              <w:lang w:val="en-PH"/>
            </w:rPr>
            <w:instrText xml:space="preserve"> CITATION Mic16 \l 13321 </w:instrText>
          </w:r>
          <w:r w:rsidR="00223933">
            <w:fldChar w:fldCharType="separate"/>
          </w:r>
          <w:r w:rsidR="00223933" w:rsidRPr="00223933">
            <w:rPr>
              <w:noProof/>
              <w:lang w:val="en-PH"/>
            </w:rPr>
            <w:t>(Microsoft, 2016)</w:t>
          </w:r>
          <w:r w:rsidR="00223933">
            <w:fldChar w:fldCharType="end"/>
          </w:r>
        </w:sdtContent>
      </w:sdt>
      <w:r>
        <w:t>.</w:t>
      </w:r>
    </w:p>
    <w:p w14:paraId="3736C29B" w14:textId="77777777" w:rsidR="002D3100" w:rsidRDefault="002D3100" w:rsidP="00A71474"/>
    <w:p w14:paraId="108B2C7D" w14:textId="77777777" w:rsidR="007F6940" w:rsidRDefault="007F6940" w:rsidP="007F6940">
      <w:pPr>
        <w:pStyle w:val="Heading2"/>
      </w:pPr>
      <w:bookmarkStart w:id="21" w:name="_Toc72235179"/>
      <w:r>
        <w:t>Android Operating System</w:t>
      </w:r>
      <w:bookmarkEnd w:id="21"/>
    </w:p>
    <w:p w14:paraId="1B45022C" w14:textId="77777777" w:rsidR="00FF7A82" w:rsidRDefault="007F6940" w:rsidP="007F6940">
      <w:r>
        <w:tab/>
        <w:t xml:space="preserve">The Android OS is a popular operating system that is mainly used in smartphone devices. </w:t>
      </w:r>
      <w:r w:rsidR="0098141F">
        <w:t>It was written using the Java programming language and is based on Linux operating system, thus making it an open-source operating system that is contributed by different developers all over the world. It is now acquired and maintained by Google. The Android OS allows users to run different applications on their smartphone devices. This includes games as well since the operating system can support both 2D and 3D rendering of graphics.</w:t>
      </w:r>
      <w:r w:rsidR="00152243">
        <w:t xml:space="preserve"> Which makes the operating system suitable for running portable games on the fly</w:t>
      </w:r>
      <w:r w:rsidR="00FA1ABE">
        <w:t xml:space="preserve"> </w:t>
      </w:r>
      <w:sdt>
        <w:sdtPr>
          <w:id w:val="-1763064117"/>
          <w:citation/>
        </w:sdtPr>
        <w:sdtContent>
          <w:r w:rsidR="00FA1ABE">
            <w:fldChar w:fldCharType="begin"/>
          </w:r>
          <w:r w:rsidR="00FA1ABE">
            <w:rPr>
              <w:lang w:val="en-PH"/>
            </w:rPr>
            <w:instrText xml:space="preserve"> CITATION Tec18 \l 13321 </w:instrText>
          </w:r>
          <w:r w:rsidR="00FA1ABE">
            <w:fldChar w:fldCharType="separate"/>
          </w:r>
          <w:r w:rsidR="00FA1ABE" w:rsidRPr="00FA1ABE">
            <w:rPr>
              <w:noProof/>
              <w:lang w:val="en-PH"/>
            </w:rPr>
            <w:t>(Techopedia, 2018)</w:t>
          </w:r>
          <w:r w:rsidR="00FA1ABE">
            <w:fldChar w:fldCharType="end"/>
          </w:r>
        </w:sdtContent>
      </w:sdt>
      <w:r w:rsidR="00152243">
        <w:t>.</w:t>
      </w:r>
    </w:p>
    <w:p w14:paraId="27D172B4" w14:textId="77777777" w:rsidR="00FF7A82" w:rsidRDefault="00FF7A82" w:rsidP="007F6940"/>
    <w:p w14:paraId="2C569B6E" w14:textId="77777777" w:rsidR="00FF7A82" w:rsidRDefault="00FF7A82" w:rsidP="00FF7A82">
      <w:pPr>
        <w:pStyle w:val="Heading2"/>
      </w:pPr>
      <w:bookmarkStart w:id="22" w:name="_Toc72235180"/>
      <w:r>
        <w:t>Android Software Development Kit</w:t>
      </w:r>
      <w:bookmarkEnd w:id="22"/>
    </w:p>
    <w:p w14:paraId="3CBDCB2C" w14:textId="77777777" w:rsidR="00FF7A82" w:rsidRDefault="00FF7A82" w:rsidP="00FF7A82">
      <w:r>
        <w:tab/>
        <w:t>The Unity Game Engine is integrated with Android SDK which is used for developing android applications.</w:t>
      </w:r>
    </w:p>
    <w:p w14:paraId="71ABBA70" w14:textId="77777777" w:rsidR="00076B62" w:rsidRDefault="00FF7A82" w:rsidP="00FF7A82">
      <w:r>
        <w:tab/>
        <w:t>Android SDK allows developers to develop and run applications on android devices. Android development now supports different programming languages in developing applications that can run under the Android operating system. Nevertheless, despite the preferred language, Android SDK is a prerequisite that is necessary for developing any kind of Android application.</w:t>
      </w:r>
      <w:r w:rsidR="00803FD3">
        <w:t xml:space="preserve"> The Android SDK also provides tools that are required to emulate Android applications on other devices such as personal computers and laptops</w:t>
      </w:r>
      <w:r w:rsidR="00636065">
        <w:t xml:space="preserve"> </w:t>
      </w:r>
      <w:sdt>
        <w:sdtPr>
          <w:id w:val="-1754734173"/>
          <w:citation/>
        </w:sdtPr>
        <w:sdtContent>
          <w:r w:rsidR="00636065">
            <w:fldChar w:fldCharType="begin"/>
          </w:r>
          <w:r w:rsidR="00636065">
            <w:rPr>
              <w:lang w:val="en-PH"/>
            </w:rPr>
            <w:instrText xml:space="preserve"> CITATION Vai19 \l 13321 </w:instrText>
          </w:r>
          <w:r w:rsidR="00636065">
            <w:fldChar w:fldCharType="separate"/>
          </w:r>
          <w:r w:rsidR="00636065" w:rsidRPr="00636065">
            <w:rPr>
              <w:noProof/>
              <w:lang w:val="en-PH"/>
            </w:rPr>
            <w:t>(Vaishnavi, 2019)</w:t>
          </w:r>
          <w:r w:rsidR="00636065">
            <w:fldChar w:fldCharType="end"/>
          </w:r>
        </w:sdtContent>
      </w:sdt>
      <w:r w:rsidR="00803FD3">
        <w:t>.</w:t>
      </w:r>
    </w:p>
    <w:p w14:paraId="2C2E6D4D" w14:textId="77777777" w:rsidR="00076B62" w:rsidRDefault="00076B62" w:rsidP="00FF7A82"/>
    <w:p w14:paraId="0DF2E994" w14:textId="77777777" w:rsidR="00076B62" w:rsidRDefault="00076B62" w:rsidP="00076B62">
      <w:pPr>
        <w:pStyle w:val="Heading2"/>
      </w:pPr>
      <w:bookmarkStart w:id="23" w:name="_Toc72235181"/>
      <w:r>
        <w:t>Unity</w:t>
      </w:r>
      <w:bookmarkEnd w:id="23"/>
    </w:p>
    <w:p w14:paraId="09C50310" w14:textId="0B299EE8" w:rsidR="00144F29" w:rsidRDefault="00076B62" w:rsidP="00076B62">
      <w:r>
        <w:tab/>
        <w:t>Unity is a game engine used by developers globally. It is a game engine that supports both 2D and 3D game development across different platforms. With Unity, one can develop a single code-based game using the C# programming language then run and build it into different platforms such as Android, iOS, Windows, Mac, Linux, and more.</w:t>
      </w:r>
      <w:r w:rsidR="00E540D4">
        <w:t xml:space="preserve"> Unity comes with comprehensive tools that are necessary for developing games, so it also acts as an Integrated Development Environment. Additionally, Unity also allows quick prototyping through its built-in tools and free assets that can be downloaded from Unity’s official Assets Store </w:t>
      </w:r>
      <w:sdt>
        <w:sdtPr>
          <w:id w:val="762659876"/>
          <w:citation/>
        </w:sdtPr>
        <w:sdtContent>
          <w:r w:rsidR="00E540D4">
            <w:fldChar w:fldCharType="begin"/>
          </w:r>
          <w:r w:rsidR="00E540D4">
            <w:rPr>
              <w:lang w:val="en-PH"/>
            </w:rPr>
            <w:instrText xml:space="preserve"> CITATION Sin21 \l 13321 </w:instrText>
          </w:r>
          <w:r w:rsidR="00E540D4">
            <w:fldChar w:fldCharType="separate"/>
          </w:r>
          <w:r w:rsidR="00E540D4" w:rsidRPr="00E540D4">
            <w:rPr>
              <w:noProof/>
              <w:lang w:val="en-PH"/>
            </w:rPr>
            <w:t>(Sinicki, 2021)</w:t>
          </w:r>
          <w:r w:rsidR="00E540D4">
            <w:fldChar w:fldCharType="end"/>
          </w:r>
        </w:sdtContent>
      </w:sdt>
      <w:r w:rsidR="00E540D4">
        <w:t>.</w:t>
      </w:r>
      <w:r w:rsidR="00144F29">
        <w:br w:type="page"/>
      </w:r>
    </w:p>
    <w:p w14:paraId="66133C93" w14:textId="66797D03" w:rsidR="00CD2B25" w:rsidRDefault="000D5B02" w:rsidP="004135AC">
      <w:pPr>
        <w:pStyle w:val="Heading1"/>
      </w:pPr>
      <w:bookmarkStart w:id="24" w:name="_Toc72235182"/>
      <w:r>
        <w:t>REFERENCE LIST</w:t>
      </w:r>
      <w:bookmarkEnd w:id="24"/>
    </w:p>
    <w:p w14:paraId="07331274" w14:textId="77777777" w:rsidR="00A73DBC" w:rsidRDefault="00B1680B" w:rsidP="00A73DBC">
      <w:pPr>
        <w:pStyle w:val="Bibliography"/>
        <w:ind w:left="720" w:hanging="720"/>
        <w:rPr>
          <w:noProof/>
          <w:sz w:val="24"/>
          <w:szCs w:val="24"/>
        </w:rPr>
      </w:pPr>
      <w:r>
        <w:fldChar w:fldCharType="begin"/>
      </w:r>
      <w:r>
        <w:instrText xml:space="preserve"> BIBLIOGRAPHY  \l 1033 </w:instrText>
      </w:r>
      <w:r>
        <w:fldChar w:fldCharType="separate"/>
      </w:r>
      <w:r w:rsidR="00A73DBC">
        <w:rPr>
          <w:i/>
          <w:iCs/>
          <w:noProof/>
        </w:rPr>
        <w:t>About Cavite Province</w:t>
      </w:r>
      <w:r w:rsidR="00A73DBC">
        <w:rPr>
          <w:noProof/>
        </w:rPr>
        <w:t>. (n.d.). Retrieved from Wayback Machine: https://web.archive.org/web/20070311051458/http://www.cavite.info/cavite.php?id=13#5</w:t>
      </w:r>
    </w:p>
    <w:p w14:paraId="4D578F35" w14:textId="77777777" w:rsidR="00A73DBC" w:rsidRDefault="00A73DBC" w:rsidP="00A73DBC">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331DBE65" w14:textId="77777777" w:rsidR="00A73DBC" w:rsidRDefault="00A73DBC" w:rsidP="00A73DBC">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171DEFE0" w14:textId="77777777" w:rsidR="00A73DBC" w:rsidRDefault="00A73DBC" w:rsidP="00A73DBC">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72882D47" w14:textId="77777777" w:rsidR="00A73DBC" w:rsidRDefault="00A73DBC" w:rsidP="00A73DBC">
      <w:pPr>
        <w:pStyle w:val="Bibliography"/>
        <w:ind w:left="720" w:hanging="720"/>
        <w:rPr>
          <w:noProof/>
        </w:rPr>
      </w:pPr>
      <w:r>
        <w:rPr>
          <w:noProof/>
        </w:rPr>
        <w:t xml:space="preserve">Chang, K.-H. (2015). Motion Analysis. </w:t>
      </w:r>
      <w:r>
        <w:rPr>
          <w:i/>
          <w:iCs/>
          <w:noProof/>
        </w:rPr>
        <w:t>e-Design</w:t>
      </w:r>
      <w:r>
        <w:rPr>
          <w:noProof/>
        </w:rPr>
        <w:t>, 391-462. doi:https://doi.org/10.1016/B978-0-12-382038-9.00008-9</w:t>
      </w:r>
    </w:p>
    <w:p w14:paraId="6D3DF2E1" w14:textId="77777777" w:rsidR="00A73DBC" w:rsidRDefault="00A73DBC" w:rsidP="00A73DBC">
      <w:pPr>
        <w:pStyle w:val="Bibliography"/>
        <w:ind w:left="720" w:hanging="720"/>
        <w:rPr>
          <w:noProof/>
        </w:rPr>
      </w:pPr>
      <w:r>
        <w:rPr>
          <w:noProof/>
        </w:rPr>
        <w:t xml:space="preserve">Deshpande, A. (2018, August 24). </w:t>
      </w:r>
      <w:r>
        <w:rPr>
          <w:i/>
          <w:iCs/>
          <w:noProof/>
        </w:rPr>
        <w:t>What is Rapid Application Development? Why &amp; When Should You Use It?</w:t>
      </w:r>
      <w:r>
        <w:rPr>
          <w:noProof/>
        </w:rPr>
        <w:t xml:space="preserve"> Retrieved from https://www.clariontech.com/blog/what-is-rapid-application-development-why-when-should-you-use-it</w:t>
      </w:r>
    </w:p>
    <w:p w14:paraId="7C9B85C4" w14:textId="77777777" w:rsidR="00A73DBC" w:rsidRDefault="00A73DBC" w:rsidP="00A73DBC">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75679CEC" w14:textId="77777777" w:rsidR="00A73DBC" w:rsidRDefault="00A73DBC" w:rsidP="00A73DBC">
      <w:pPr>
        <w:pStyle w:val="Bibliography"/>
        <w:ind w:left="720" w:hanging="720"/>
        <w:rPr>
          <w:noProof/>
        </w:rPr>
      </w:pPr>
      <w:r>
        <w:rPr>
          <w:noProof/>
        </w:rPr>
        <w:t xml:space="preserve">Microsoft. (2016, April 14). </w:t>
      </w:r>
      <w:r>
        <w:rPr>
          <w:i/>
          <w:iCs/>
          <w:noProof/>
        </w:rPr>
        <w:t>Why Visual Studio Code?</w:t>
      </w:r>
      <w:r>
        <w:rPr>
          <w:noProof/>
        </w:rPr>
        <w:t xml:space="preserve"> Retrieved from Visual Studio Code: https://code.visualstudio.com/docs/editor/whyvscode</w:t>
      </w:r>
    </w:p>
    <w:p w14:paraId="22FBF928" w14:textId="77777777" w:rsidR="00A73DBC" w:rsidRDefault="00A73DBC" w:rsidP="00A73DBC">
      <w:pPr>
        <w:pStyle w:val="Bibliography"/>
        <w:ind w:left="720" w:hanging="720"/>
        <w:rPr>
          <w:noProof/>
        </w:rPr>
      </w:pPr>
      <w:r>
        <w:rPr>
          <w:noProof/>
        </w:rPr>
        <w:t xml:space="preserve">Microsoft. (2021, January 28). </w:t>
      </w:r>
      <w:r>
        <w:rPr>
          <w:i/>
          <w:iCs/>
          <w:noProof/>
        </w:rPr>
        <w:t>A tour of the C# language</w:t>
      </w:r>
      <w:r>
        <w:rPr>
          <w:noProof/>
        </w:rPr>
        <w:t>. Retrieved from Microsoft: https://docs.microsoft.com/en-us/dotnet/csharp/tour-of-csharp/</w:t>
      </w:r>
    </w:p>
    <w:p w14:paraId="37922AE7" w14:textId="77777777" w:rsidR="00A73DBC" w:rsidRDefault="00A73DBC" w:rsidP="00A73DBC">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7D84C2AC" w14:textId="77777777" w:rsidR="00A73DBC" w:rsidRDefault="00A73DBC" w:rsidP="00A73DBC">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692D29C2" w14:textId="77777777" w:rsidR="00A73DBC" w:rsidRDefault="00A73DBC" w:rsidP="00A73DBC">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04A7D943" w14:textId="77777777" w:rsidR="00A73DBC" w:rsidRDefault="00A73DBC" w:rsidP="00A73DBC">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36469464" w14:textId="77777777" w:rsidR="00A73DBC" w:rsidRDefault="00A73DBC" w:rsidP="00A73DBC">
      <w:pPr>
        <w:pStyle w:val="Bibliography"/>
        <w:ind w:left="720" w:hanging="720"/>
        <w:rPr>
          <w:noProof/>
        </w:rPr>
      </w:pPr>
      <w:r>
        <w:rPr>
          <w:noProof/>
        </w:rPr>
        <w:t xml:space="preserve">Rungta, K. (2021, April 13). </w:t>
      </w:r>
      <w:r>
        <w:rPr>
          <w:i/>
          <w:iCs/>
          <w:noProof/>
        </w:rPr>
        <w:t>What is RAD Model? Phases, Advantages and Disadvantages</w:t>
      </w:r>
      <w:r>
        <w:rPr>
          <w:noProof/>
        </w:rPr>
        <w:t>. Retrieved from guru99: https://www.guru99.com/what-is-rad-rapid-software-development-model-advantages-disadvantages.html</w:t>
      </w:r>
    </w:p>
    <w:p w14:paraId="4CB78AE2" w14:textId="77777777" w:rsidR="00A73DBC" w:rsidRDefault="00A73DBC" w:rsidP="00A73DBC">
      <w:pPr>
        <w:pStyle w:val="Bibliography"/>
        <w:ind w:left="720" w:hanging="720"/>
        <w:rPr>
          <w:noProof/>
        </w:rPr>
      </w:pPr>
      <w:r>
        <w:rPr>
          <w:i/>
          <w:iCs/>
          <w:noProof/>
        </w:rPr>
        <w:t>Safe driving essays</w:t>
      </w:r>
      <w:r>
        <w:rPr>
          <w:noProof/>
        </w:rPr>
        <w:t>. (n.d.). Retrieved from MegaEssays: https://www.megaessays.com/viewpaper/5255.html</w:t>
      </w:r>
    </w:p>
    <w:p w14:paraId="3857CFAD" w14:textId="77777777" w:rsidR="00A73DBC" w:rsidRDefault="00A73DBC" w:rsidP="00A73DBC">
      <w:pPr>
        <w:pStyle w:val="Bibliography"/>
        <w:ind w:left="720" w:hanging="720"/>
        <w:rPr>
          <w:noProof/>
        </w:rPr>
      </w:pPr>
      <w:r>
        <w:rPr>
          <w:noProof/>
        </w:rPr>
        <w:t xml:space="preserve">Sinicki, A. (2021, March 23). </w:t>
      </w:r>
      <w:r>
        <w:rPr>
          <w:i/>
          <w:iCs/>
          <w:noProof/>
        </w:rPr>
        <w:t>What is Unity? Everything you need to know</w:t>
      </w:r>
      <w:r>
        <w:rPr>
          <w:noProof/>
        </w:rPr>
        <w:t>. Retrieved from Android Authority: https://www.androidauthority.com/what-is-unity-1131558/</w:t>
      </w:r>
    </w:p>
    <w:p w14:paraId="1BC6F5F1" w14:textId="77777777" w:rsidR="00A73DBC" w:rsidRDefault="00A73DBC" w:rsidP="00A73DBC">
      <w:pPr>
        <w:pStyle w:val="Bibliography"/>
        <w:ind w:left="720" w:hanging="720"/>
        <w:rPr>
          <w:noProof/>
        </w:rPr>
      </w:pPr>
      <w:r>
        <w:rPr>
          <w:noProof/>
        </w:rPr>
        <w:t xml:space="preserve">Techopedia. (2017, February 1). </w:t>
      </w:r>
      <w:r>
        <w:rPr>
          <w:i/>
          <w:iCs/>
          <w:noProof/>
        </w:rPr>
        <w:t>Adobe Photoshop</w:t>
      </w:r>
      <w:r>
        <w:rPr>
          <w:noProof/>
        </w:rPr>
        <w:t>. Retrieved from Techopedia: https://www.techopedia.com/definition/32364/adobe-photoshop</w:t>
      </w:r>
    </w:p>
    <w:p w14:paraId="3AD5ED14" w14:textId="77777777" w:rsidR="00A73DBC" w:rsidRDefault="00A73DBC" w:rsidP="00A73DBC">
      <w:pPr>
        <w:pStyle w:val="Bibliography"/>
        <w:ind w:left="720" w:hanging="720"/>
        <w:rPr>
          <w:noProof/>
        </w:rPr>
      </w:pPr>
      <w:r>
        <w:rPr>
          <w:noProof/>
        </w:rPr>
        <w:t xml:space="preserve">Techopedia. (2018, September 5). </w:t>
      </w:r>
      <w:r>
        <w:rPr>
          <w:i/>
          <w:iCs/>
          <w:noProof/>
        </w:rPr>
        <w:t>Android OS</w:t>
      </w:r>
      <w:r>
        <w:rPr>
          <w:noProof/>
        </w:rPr>
        <w:t>. Retrieved from Techopedia: https://www.techopedia.com/definition/14873/android-os</w:t>
      </w:r>
    </w:p>
    <w:p w14:paraId="3BF4D987" w14:textId="77777777" w:rsidR="00A73DBC" w:rsidRDefault="00A73DBC" w:rsidP="00A73DBC">
      <w:pPr>
        <w:pStyle w:val="Bibliography"/>
        <w:ind w:left="720" w:hanging="720"/>
        <w:rPr>
          <w:noProof/>
        </w:rPr>
      </w:pPr>
      <w:r>
        <w:rPr>
          <w:noProof/>
        </w:rPr>
        <w:t xml:space="preserve">The Economic Times. (n.d.). </w:t>
      </w:r>
      <w:r>
        <w:rPr>
          <w:i/>
          <w:iCs/>
          <w:noProof/>
        </w:rPr>
        <w:t>What is Rapid Application Development? Definition of Rapid Application Development, Rapid Application Development Meaning</w:t>
      </w:r>
      <w:r>
        <w:rPr>
          <w:noProof/>
        </w:rPr>
        <w:t>. Retrieved from The Economic Times: https://economictimes.indiatimes.com/definition/rapid-application-development</w:t>
      </w:r>
    </w:p>
    <w:p w14:paraId="3B49F1E6" w14:textId="77777777" w:rsidR="00A73DBC" w:rsidRDefault="00A73DBC" w:rsidP="00A73DBC">
      <w:pPr>
        <w:pStyle w:val="Bibliography"/>
        <w:ind w:left="720" w:hanging="720"/>
        <w:rPr>
          <w:noProof/>
        </w:rPr>
      </w:pPr>
      <w:r>
        <w:rPr>
          <w:noProof/>
        </w:rPr>
        <w:t xml:space="preserve">Vaishnavi, M. (2019, November 27). </w:t>
      </w:r>
      <w:r>
        <w:rPr>
          <w:i/>
          <w:iCs/>
          <w:noProof/>
        </w:rPr>
        <w:t>Android SDK Tutorial For Beginners</w:t>
      </w:r>
      <w:r>
        <w:rPr>
          <w:noProof/>
        </w:rPr>
        <w:t>. Retrieved from Edureka: https://www.edureka.co/blog/android-sdk-tutorial/</w:t>
      </w:r>
    </w:p>
    <w:p w14:paraId="1ED1E6F0" w14:textId="77777777" w:rsidR="00A73DBC" w:rsidRDefault="00A73DBC" w:rsidP="00A73DBC">
      <w:pPr>
        <w:pStyle w:val="Bibliography"/>
        <w:ind w:left="720" w:hanging="720"/>
        <w:rPr>
          <w:noProof/>
        </w:rPr>
      </w:pPr>
      <w:r>
        <w:rPr>
          <w:noProof/>
        </w:rPr>
        <w:t xml:space="preserve">Wikipedia contributors. (2021, April 2). </w:t>
      </w:r>
      <w:r>
        <w:rPr>
          <w:i/>
          <w:iCs/>
          <w:noProof/>
        </w:rPr>
        <w:t>Bacoor</w:t>
      </w:r>
      <w:r>
        <w:rPr>
          <w:noProof/>
        </w:rPr>
        <w:t>. Retrieved from Wikipedia: https://en.wikipedia.org/wiki/Bacoor</w:t>
      </w:r>
    </w:p>
    <w:p w14:paraId="75954B9E" w14:textId="77777777" w:rsidR="00A73DBC" w:rsidRDefault="00A73DBC" w:rsidP="00A73DBC">
      <w:pPr>
        <w:pStyle w:val="Bibliography"/>
        <w:ind w:left="720" w:hanging="720"/>
        <w:rPr>
          <w:noProof/>
        </w:rPr>
      </w:pPr>
      <w:r>
        <w:rPr>
          <w:noProof/>
        </w:rPr>
        <w:t xml:space="preserve">World Health Organization. (2018, December 17). </w:t>
      </w:r>
      <w:r>
        <w:rPr>
          <w:i/>
          <w:iCs/>
          <w:noProof/>
        </w:rPr>
        <w:t>10 Facts about road safety</w:t>
      </w:r>
      <w:r>
        <w:rPr>
          <w:noProof/>
        </w:rPr>
        <w:t>. Retrieved from World Health Organization: https://www.who.int/news-room/facts-in-pictures/detail/road-safety</w:t>
      </w:r>
    </w:p>
    <w:p w14:paraId="43DDEF0B" w14:textId="137B9406" w:rsidR="004135AC" w:rsidRPr="004135AC" w:rsidRDefault="00B1680B" w:rsidP="00A73DBC">
      <w:pPr>
        <w:pStyle w:val="Bibliography"/>
      </w:pPr>
      <w:r>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C491E" w14:textId="77777777" w:rsidR="00DD26C1" w:rsidRDefault="00DD26C1" w:rsidP="00C35543">
      <w:r>
        <w:separator/>
      </w:r>
    </w:p>
    <w:p w14:paraId="164DC444" w14:textId="77777777" w:rsidR="00DD26C1" w:rsidRDefault="00DD26C1" w:rsidP="00C35543"/>
    <w:p w14:paraId="406F194E" w14:textId="77777777" w:rsidR="00DD26C1" w:rsidRDefault="00DD26C1" w:rsidP="00C35543"/>
  </w:endnote>
  <w:endnote w:type="continuationSeparator" w:id="0">
    <w:p w14:paraId="585AB35A" w14:textId="77777777" w:rsidR="00DD26C1" w:rsidRDefault="00DD26C1" w:rsidP="00C35543">
      <w:r>
        <w:continuationSeparator/>
      </w:r>
    </w:p>
    <w:p w14:paraId="2A9F578B" w14:textId="77777777" w:rsidR="00DD26C1" w:rsidRDefault="00DD26C1" w:rsidP="00C35543"/>
    <w:p w14:paraId="3DEE3840" w14:textId="77777777" w:rsidR="00DD26C1" w:rsidRDefault="00DD26C1"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embedRegular r:id="rId1" w:fontKey="{072E9835-830D-46F4-8B19-302ECD23AE8D}"/>
    <w:embedBold r:id="rId2" w:fontKey="{3D0F8971-F3A3-469E-9409-BBC366979227}"/>
    <w:embedItalic r:id="rId3" w:fontKey="{5E24DBCD-8C20-4A8D-8BC4-EF19A9A04C02}"/>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embedRegular r:id="rId4" w:fontKey="{B4786D9A-D9D0-4EAD-A872-4B8AD9A1A5EE}"/>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162E78" w:rsidRDefault="00162E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162E78" w:rsidRDefault="00162E78"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162E78" w:rsidRDefault="00162E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162E78" w:rsidRDefault="00162E78"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D203A" w14:textId="77777777" w:rsidR="00DD26C1" w:rsidRDefault="00DD26C1" w:rsidP="00C35543">
      <w:r>
        <w:separator/>
      </w:r>
    </w:p>
    <w:p w14:paraId="29AA41EA" w14:textId="77777777" w:rsidR="00DD26C1" w:rsidRDefault="00DD26C1" w:rsidP="00C35543"/>
    <w:p w14:paraId="03AF769E" w14:textId="77777777" w:rsidR="00DD26C1" w:rsidRDefault="00DD26C1" w:rsidP="00C35543"/>
  </w:footnote>
  <w:footnote w:type="continuationSeparator" w:id="0">
    <w:p w14:paraId="56954866" w14:textId="77777777" w:rsidR="00DD26C1" w:rsidRDefault="00DD26C1" w:rsidP="00C35543">
      <w:r>
        <w:continuationSeparator/>
      </w:r>
    </w:p>
    <w:p w14:paraId="38075C47" w14:textId="77777777" w:rsidR="00DD26C1" w:rsidRDefault="00DD26C1" w:rsidP="00C35543"/>
    <w:p w14:paraId="0D6BE6DD" w14:textId="77777777" w:rsidR="00DD26C1" w:rsidRDefault="00DD26C1"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162E78" w:rsidRDefault="00162E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162E78" w:rsidRDefault="00162E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162E78" w:rsidRDefault="00162E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TrueTypeFont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oFACNLIUYtAAAA"/>
    <w:docVar w:name="Defacto - GN MI. FN" w:val="Hannie May G. Defacto"/>
  </w:docVars>
  <w:rsids>
    <w:rsidRoot w:val="00D77E69"/>
    <w:rsid w:val="000041BE"/>
    <w:rsid w:val="00016140"/>
    <w:rsid w:val="00023C3E"/>
    <w:rsid w:val="000309CF"/>
    <w:rsid w:val="0003663E"/>
    <w:rsid w:val="00036926"/>
    <w:rsid w:val="00037452"/>
    <w:rsid w:val="00046A4B"/>
    <w:rsid w:val="00046CF0"/>
    <w:rsid w:val="0005064A"/>
    <w:rsid w:val="00053190"/>
    <w:rsid w:val="00057D67"/>
    <w:rsid w:val="00060656"/>
    <w:rsid w:val="0006496A"/>
    <w:rsid w:val="000660B0"/>
    <w:rsid w:val="000674C4"/>
    <w:rsid w:val="00071E65"/>
    <w:rsid w:val="00076B62"/>
    <w:rsid w:val="00080C0A"/>
    <w:rsid w:val="00081B71"/>
    <w:rsid w:val="00081C28"/>
    <w:rsid w:val="00082484"/>
    <w:rsid w:val="00085BFF"/>
    <w:rsid w:val="00092FFF"/>
    <w:rsid w:val="000A686E"/>
    <w:rsid w:val="000A711E"/>
    <w:rsid w:val="000B023E"/>
    <w:rsid w:val="000B2009"/>
    <w:rsid w:val="000B4731"/>
    <w:rsid w:val="000B4A9E"/>
    <w:rsid w:val="000C3D9C"/>
    <w:rsid w:val="000C6704"/>
    <w:rsid w:val="000D3889"/>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16DFB"/>
    <w:rsid w:val="00120E32"/>
    <w:rsid w:val="00124887"/>
    <w:rsid w:val="001279CC"/>
    <w:rsid w:val="00130DA0"/>
    <w:rsid w:val="00134AB0"/>
    <w:rsid w:val="00143A16"/>
    <w:rsid w:val="00144F29"/>
    <w:rsid w:val="001460B7"/>
    <w:rsid w:val="00152243"/>
    <w:rsid w:val="001529CE"/>
    <w:rsid w:val="00155FEF"/>
    <w:rsid w:val="0016030C"/>
    <w:rsid w:val="00161D35"/>
    <w:rsid w:val="00162E78"/>
    <w:rsid w:val="00164E78"/>
    <w:rsid w:val="001662B1"/>
    <w:rsid w:val="00172E65"/>
    <w:rsid w:val="00173A41"/>
    <w:rsid w:val="001775AA"/>
    <w:rsid w:val="001778FE"/>
    <w:rsid w:val="00180EEF"/>
    <w:rsid w:val="00181D8A"/>
    <w:rsid w:val="001871D6"/>
    <w:rsid w:val="00197B7E"/>
    <w:rsid w:val="001A664A"/>
    <w:rsid w:val="001B54D5"/>
    <w:rsid w:val="001B7F1E"/>
    <w:rsid w:val="001C0D9B"/>
    <w:rsid w:val="001C1E18"/>
    <w:rsid w:val="001C25BA"/>
    <w:rsid w:val="001C4A9B"/>
    <w:rsid w:val="001C7DDE"/>
    <w:rsid w:val="001D08D7"/>
    <w:rsid w:val="001D2554"/>
    <w:rsid w:val="001D5EC4"/>
    <w:rsid w:val="001E0D0C"/>
    <w:rsid w:val="001E2909"/>
    <w:rsid w:val="001E2DB6"/>
    <w:rsid w:val="001E3B51"/>
    <w:rsid w:val="001E4BB1"/>
    <w:rsid w:val="001E66EE"/>
    <w:rsid w:val="001F1730"/>
    <w:rsid w:val="002026EB"/>
    <w:rsid w:val="00207D57"/>
    <w:rsid w:val="00213CC4"/>
    <w:rsid w:val="00215EB9"/>
    <w:rsid w:val="00220541"/>
    <w:rsid w:val="00222F4B"/>
    <w:rsid w:val="00223933"/>
    <w:rsid w:val="00232BA6"/>
    <w:rsid w:val="002442C6"/>
    <w:rsid w:val="00244E08"/>
    <w:rsid w:val="00267D17"/>
    <w:rsid w:val="00276315"/>
    <w:rsid w:val="00277DB3"/>
    <w:rsid w:val="002937B1"/>
    <w:rsid w:val="00294313"/>
    <w:rsid w:val="002A3176"/>
    <w:rsid w:val="002B0CBF"/>
    <w:rsid w:val="002B2364"/>
    <w:rsid w:val="002C250E"/>
    <w:rsid w:val="002C3CF3"/>
    <w:rsid w:val="002D148B"/>
    <w:rsid w:val="002D3100"/>
    <w:rsid w:val="002E1272"/>
    <w:rsid w:val="002E3F14"/>
    <w:rsid w:val="002E57E5"/>
    <w:rsid w:val="002E5FF4"/>
    <w:rsid w:val="002F18B0"/>
    <w:rsid w:val="002F4E44"/>
    <w:rsid w:val="002F621C"/>
    <w:rsid w:val="00300475"/>
    <w:rsid w:val="00301294"/>
    <w:rsid w:val="0030240E"/>
    <w:rsid w:val="00302DCF"/>
    <w:rsid w:val="00307575"/>
    <w:rsid w:val="00310782"/>
    <w:rsid w:val="00310CB0"/>
    <w:rsid w:val="00310D80"/>
    <w:rsid w:val="00312B06"/>
    <w:rsid w:val="00315EC6"/>
    <w:rsid w:val="0033322A"/>
    <w:rsid w:val="00334C2C"/>
    <w:rsid w:val="00336891"/>
    <w:rsid w:val="0034010C"/>
    <w:rsid w:val="00340BEA"/>
    <w:rsid w:val="00342F53"/>
    <w:rsid w:val="00350D26"/>
    <w:rsid w:val="00351F05"/>
    <w:rsid w:val="003529DF"/>
    <w:rsid w:val="00352A62"/>
    <w:rsid w:val="00353A95"/>
    <w:rsid w:val="00357342"/>
    <w:rsid w:val="003579E7"/>
    <w:rsid w:val="003620BB"/>
    <w:rsid w:val="0036279D"/>
    <w:rsid w:val="00364E25"/>
    <w:rsid w:val="00370308"/>
    <w:rsid w:val="00371BFF"/>
    <w:rsid w:val="00373423"/>
    <w:rsid w:val="003813C1"/>
    <w:rsid w:val="00382D6D"/>
    <w:rsid w:val="003841E3"/>
    <w:rsid w:val="00392927"/>
    <w:rsid w:val="003938E8"/>
    <w:rsid w:val="00397B8F"/>
    <w:rsid w:val="003B4DDA"/>
    <w:rsid w:val="003B53D8"/>
    <w:rsid w:val="003D588B"/>
    <w:rsid w:val="003E36D0"/>
    <w:rsid w:val="003E37F9"/>
    <w:rsid w:val="003E751C"/>
    <w:rsid w:val="003E7B22"/>
    <w:rsid w:val="003F368D"/>
    <w:rsid w:val="0040162C"/>
    <w:rsid w:val="004135AC"/>
    <w:rsid w:val="004206BC"/>
    <w:rsid w:val="00420808"/>
    <w:rsid w:val="00421406"/>
    <w:rsid w:val="00423970"/>
    <w:rsid w:val="0042576D"/>
    <w:rsid w:val="00425C00"/>
    <w:rsid w:val="00426B4F"/>
    <w:rsid w:val="00427A13"/>
    <w:rsid w:val="00441683"/>
    <w:rsid w:val="00444D6F"/>
    <w:rsid w:val="0044612B"/>
    <w:rsid w:val="00450513"/>
    <w:rsid w:val="00453C27"/>
    <w:rsid w:val="004612D5"/>
    <w:rsid w:val="00462D9A"/>
    <w:rsid w:val="00462DC0"/>
    <w:rsid w:val="0047604D"/>
    <w:rsid w:val="00486022"/>
    <w:rsid w:val="00486322"/>
    <w:rsid w:val="00497076"/>
    <w:rsid w:val="004A1FC7"/>
    <w:rsid w:val="004A28D0"/>
    <w:rsid w:val="004A73D9"/>
    <w:rsid w:val="004B0EE3"/>
    <w:rsid w:val="004B28B0"/>
    <w:rsid w:val="004B3FAC"/>
    <w:rsid w:val="004C094C"/>
    <w:rsid w:val="004C3671"/>
    <w:rsid w:val="004D075F"/>
    <w:rsid w:val="004D1397"/>
    <w:rsid w:val="004D535A"/>
    <w:rsid w:val="004E3657"/>
    <w:rsid w:val="004E5B59"/>
    <w:rsid w:val="004E6302"/>
    <w:rsid w:val="004F4DB4"/>
    <w:rsid w:val="005105AE"/>
    <w:rsid w:val="00512399"/>
    <w:rsid w:val="00512B4F"/>
    <w:rsid w:val="005203CC"/>
    <w:rsid w:val="00521CCE"/>
    <w:rsid w:val="005252F7"/>
    <w:rsid w:val="0052622A"/>
    <w:rsid w:val="0053201A"/>
    <w:rsid w:val="00533B8C"/>
    <w:rsid w:val="005411FB"/>
    <w:rsid w:val="00542B54"/>
    <w:rsid w:val="00545023"/>
    <w:rsid w:val="0055063C"/>
    <w:rsid w:val="00551211"/>
    <w:rsid w:val="00565AC6"/>
    <w:rsid w:val="00571FFB"/>
    <w:rsid w:val="0057291E"/>
    <w:rsid w:val="005746B6"/>
    <w:rsid w:val="00574A7F"/>
    <w:rsid w:val="00586D6A"/>
    <w:rsid w:val="00590F9B"/>
    <w:rsid w:val="00592EE2"/>
    <w:rsid w:val="005967D1"/>
    <w:rsid w:val="005A2734"/>
    <w:rsid w:val="005A5F46"/>
    <w:rsid w:val="005B2CA7"/>
    <w:rsid w:val="005B6C8D"/>
    <w:rsid w:val="005C07A9"/>
    <w:rsid w:val="005C1C17"/>
    <w:rsid w:val="005C27E3"/>
    <w:rsid w:val="005D0425"/>
    <w:rsid w:val="005D3C27"/>
    <w:rsid w:val="005D5C0C"/>
    <w:rsid w:val="005F3D6D"/>
    <w:rsid w:val="00602A16"/>
    <w:rsid w:val="006052ED"/>
    <w:rsid w:val="0060567C"/>
    <w:rsid w:val="00610215"/>
    <w:rsid w:val="00611049"/>
    <w:rsid w:val="00611A80"/>
    <w:rsid w:val="00623638"/>
    <w:rsid w:val="00624D90"/>
    <w:rsid w:val="006323BE"/>
    <w:rsid w:val="00636065"/>
    <w:rsid w:val="0063621D"/>
    <w:rsid w:val="00637A7B"/>
    <w:rsid w:val="00637B04"/>
    <w:rsid w:val="00641F44"/>
    <w:rsid w:val="0064539A"/>
    <w:rsid w:val="0065371C"/>
    <w:rsid w:val="006633B0"/>
    <w:rsid w:val="00666EDF"/>
    <w:rsid w:val="0066784E"/>
    <w:rsid w:val="00667BCA"/>
    <w:rsid w:val="0067555F"/>
    <w:rsid w:val="00675C3F"/>
    <w:rsid w:val="006761C3"/>
    <w:rsid w:val="00680957"/>
    <w:rsid w:val="00684BFB"/>
    <w:rsid w:val="00693964"/>
    <w:rsid w:val="00697F43"/>
    <w:rsid w:val="006A173C"/>
    <w:rsid w:val="006A2AC4"/>
    <w:rsid w:val="006A2B3F"/>
    <w:rsid w:val="006A4257"/>
    <w:rsid w:val="006A6CD2"/>
    <w:rsid w:val="006B38D5"/>
    <w:rsid w:val="006B4263"/>
    <w:rsid w:val="006B640D"/>
    <w:rsid w:val="006B64B7"/>
    <w:rsid w:val="006C6C2D"/>
    <w:rsid w:val="006C7E54"/>
    <w:rsid w:val="006D0614"/>
    <w:rsid w:val="006D22DC"/>
    <w:rsid w:val="006D3664"/>
    <w:rsid w:val="006D40F4"/>
    <w:rsid w:val="006D429C"/>
    <w:rsid w:val="006D5B08"/>
    <w:rsid w:val="006D6152"/>
    <w:rsid w:val="006D729F"/>
    <w:rsid w:val="00700BFE"/>
    <w:rsid w:val="00707EA7"/>
    <w:rsid w:val="00712E82"/>
    <w:rsid w:val="00713794"/>
    <w:rsid w:val="00726E68"/>
    <w:rsid w:val="00735709"/>
    <w:rsid w:val="00735BCB"/>
    <w:rsid w:val="00737A54"/>
    <w:rsid w:val="00740D0A"/>
    <w:rsid w:val="007447D1"/>
    <w:rsid w:val="00751E02"/>
    <w:rsid w:val="00761A51"/>
    <w:rsid w:val="00762E8A"/>
    <w:rsid w:val="007731BA"/>
    <w:rsid w:val="0077409A"/>
    <w:rsid w:val="007752B5"/>
    <w:rsid w:val="0079744B"/>
    <w:rsid w:val="007A29D1"/>
    <w:rsid w:val="007B073D"/>
    <w:rsid w:val="007B3BAB"/>
    <w:rsid w:val="007B3DFB"/>
    <w:rsid w:val="007C607A"/>
    <w:rsid w:val="007D0A53"/>
    <w:rsid w:val="007D1A1A"/>
    <w:rsid w:val="007D216D"/>
    <w:rsid w:val="007E1A05"/>
    <w:rsid w:val="007E7819"/>
    <w:rsid w:val="007F1DC4"/>
    <w:rsid w:val="007F6940"/>
    <w:rsid w:val="00803089"/>
    <w:rsid w:val="00803FD3"/>
    <w:rsid w:val="00811811"/>
    <w:rsid w:val="008136C7"/>
    <w:rsid w:val="008155F5"/>
    <w:rsid w:val="008212E4"/>
    <w:rsid w:val="00830C2E"/>
    <w:rsid w:val="00841B5F"/>
    <w:rsid w:val="00841CEC"/>
    <w:rsid w:val="00846BF7"/>
    <w:rsid w:val="00853236"/>
    <w:rsid w:val="00857A62"/>
    <w:rsid w:val="008633A1"/>
    <w:rsid w:val="00863732"/>
    <w:rsid w:val="008745C9"/>
    <w:rsid w:val="00892900"/>
    <w:rsid w:val="00893222"/>
    <w:rsid w:val="0089325C"/>
    <w:rsid w:val="008A01CE"/>
    <w:rsid w:val="008A06A2"/>
    <w:rsid w:val="008A1AEF"/>
    <w:rsid w:val="008A1ECC"/>
    <w:rsid w:val="008A6601"/>
    <w:rsid w:val="008B35F9"/>
    <w:rsid w:val="008C003E"/>
    <w:rsid w:val="008C398A"/>
    <w:rsid w:val="008C69C1"/>
    <w:rsid w:val="008C6D25"/>
    <w:rsid w:val="008C7072"/>
    <w:rsid w:val="008D07AF"/>
    <w:rsid w:val="008D0E3D"/>
    <w:rsid w:val="008D157E"/>
    <w:rsid w:val="008D785B"/>
    <w:rsid w:val="008F0963"/>
    <w:rsid w:val="008F2C85"/>
    <w:rsid w:val="008F488E"/>
    <w:rsid w:val="0090042A"/>
    <w:rsid w:val="00900CA5"/>
    <w:rsid w:val="00912442"/>
    <w:rsid w:val="00912CCD"/>
    <w:rsid w:val="00915C73"/>
    <w:rsid w:val="009222DD"/>
    <w:rsid w:val="00927818"/>
    <w:rsid w:val="009346B2"/>
    <w:rsid w:val="00940047"/>
    <w:rsid w:val="00942E80"/>
    <w:rsid w:val="00943152"/>
    <w:rsid w:val="00943ED5"/>
    <w:rsid w:val="00950B3A"/>
    <w:rsid w:val="009545D5"/>
    <w:rsid w:val="00974AF4"/>
    <w:rsid w:val="00974B7F"/>
    <w:rsid w:val="00980063"/>
    <w:rsid w:val="00980BA6"/>
    <w:rsid w:val="00980BB5"/>
    <w:rsid w:val="0098141F"/>
    <w:rsid w:val="009847DF"/>
    <w:rsid w:val="00985AE5"/>
    <w:rsid w:val="00987BFD"/>
    <w:rsid w:val="009912C2"/>
    <w:rsid w:val="009950EE"/>
    <w:rsid w:val="009A0CCA"/>
    <w:rsid w:val="009A6C49"/>
    <w:rsid w:val="009B202E"/>
    <w:rsid w:val="009B49FC"/>
    <w:rsid w:val="009B77D9"/>
    <w:rsid w:val="009C3B41"/>
    <w:rsid w:val="009C69FE"/>
    <w:rsid w:val="009C6ACE"/>
    <w:rsid w:val="009C7D88"/>
    <w:rsid w:val="009D32CA"/>
    <w:rsid w:val="009D3351"/>
    <w:rsid w:val="009F4CC8"/>
    <w:rsid w:val="009F4CD2"/>
    <w:rsid w:val="009F7DA5"/>
    <w:rsid w:val="00A0166C"/>
    <w:rsid w:val="00A018AE"/>
    <w:rsid w:val="00A02EF5"/>
    <w:rsid w:val="00A03597"/>
    <w:rsid w:val="00A0377B"/>
    <w:rsid w:val="00A064BF"/>
    <w:rsid w:val="00A2092E"/>
    <w:rsid w:val="00A24080"/>
    <w:rsid w:val="00A25684"/>
    <w:rsid w:val="00A256A6"/>
    <w:rsid w:val="00A37AD8"/>
    <w:rsid w:val="00A43A0F"/>
    <w:rsid w:val="00A520CA"/>
    <w:rsid w:val="00A57978"/>
    <w:rsid w:val="00A63E3E"/>
    <w:rsid w:val="00A71474"/>
    <w:rsid w:val="00A73DBC"/>
    <w:rsid w:val="00A747CE"/>
    <w:rsid w:val="00A75904"/>
    <w:rsid w:val="00A77AB1"/>
    <w:rsid w:val="00A9466E"/>
    <w:rsid w:val="00A96315"/>
    <w:rsid w:val="00A97BA8"/>
    <w:rsid w:val="00AA3B3D"/>
    <w:rsid w:val="00AA6A47"/>
    <w:rsid w:val="00AB0FC9"/>
    <w:rsid w:val="00AB4BDB"/>
    <w:rsid w:val="00AB5D4C"/>
    <w:rsid w:val="00AC45A5"/>
    <w:rsid w:val="00AC4987"/>
    <w:rsid w:val="00AD4264"/>
    <w:rsid w:val="00AD602B"/>
    <w:rsid w:val="00AD7390"/>
    <w:rsid w:val="00AD7A96"/>
    <w:rsid w:val="00AE57CE"/>
    <w:rsid w:val="00AE7B03"/>
    <w:rsid w:val="00AF51B3"/>
    <w:rsid w:val="00AF626C"/>
    <w:rsid w:val="00B03BE9"/>
    <w:rsid w:val="00B04901"/>
    <w:rsid w:val="00B06529"/>
    <w:rsid w:val="00B1392C"/>
    <w:rsid w:val="00B15056"/>
    <w:rsid w:val="00B1680B"/>
    <w:rsid w:val="00B208FD"/>
    <w:rsid w:val="00B226AB"/>
    <w:rsid w:val="00B2615E"/>
    <w:rsid w:val="00B27EEE"/>
    <w:rsid w:val="00B3114B"/>
    <w:rsid w:val="00B329FE"/>
    <w:rsid w:val="00B33849"/>
    <w:rsid w:val="00B34D41"/>
    <w:rsid w:val="00B42B3D"/>
    <w:rsid w:val="00B47A4C"/>
    <w:rsid w:val="00B55FE1"/>
    <w:rsid w:val="00B56153"/>
    <w:rsid w:val="00B658B4"/>
    <w:rsid w:val="00B66221"/>
    <w:rsid w:val="00B67121"/>
    <w:rsid w:val="00B700B8"/>
    <w:rsid w:val="00B718F1"/>
    <w:rsid w:val="00B72E99"/>
    <w:rsid w:val="00B72EC1"/>
    <w:rsid w:val="00B75926"/>
    <w:rsid w:val="00B75E76"/>
    <w:rsid w:val="00B76A56"/>
    <w:rsid w:val="00B77631"/>
    <w:rsid w:val="00B803F0"/>
    <w:rsid w:val="00B8371E"/>
    <w:rsid w:val="00B84445"/>
    <w:rsid w:val="00B8459A"/>
    <w:rsid w:val="00B966A8"/>
    <w:rsid w:val="00BA12D6"/>
    <w:rsid w:val="00BA7F34"/>
    <w:rsid w:val="00BB7C2C"/>
    <w:rsid w:val="00BC3586"/>
    <w:rsid w:val="00BC40E6"/>
    <w:rsid w:val="00BC5CED"/>
    <w:rsid w:val="00BC68CE"/>
    <w:rsid w:val="00BE5E9B"/>
    <w:rsid w:val="00BF46FF"/>
    <w:rsid w:val="00C02F94"/>
    <w:rsid w:val="00C10BBF"/>
    <w:rsid w:val="00C2011B"/>
    <w:rsid w:val="00C235AE"/>
    <w:rsid w:val="00C23722"/>
    <w:rsid w:val="00C25BD3"/>
    <w:rsid w:val="00C33367"/>
    <w:rsid w:val="00C33D63"/>
    <w:rsid w:val="00C35543"/>
    <w:rsid w:val="00C36F2C"/>
    <w:rsid w:val="00C417F8"/>
    <w:rsid w:val="00C43D0D"/>
    <w:rsid w:val="00C47E43"/>
    <w:rsid w:val="00C60FF9"/>
    <w:rsid w:val="00C61D84"/>
    <w:rsid w:val="00C638C6"/>
    <w:rsid w:val="00C7083D"/>
    <w:rsid w:val="00C74927"/>
    <w:rsid w:val="00C74D2F"/>
    <w:rsid w:val="00C814AC"/>
    <w:rsid w:val="00C866C6"/>
    <w:rsid w:val="00C86B43"/>
    <w:rsid w:val="00C9467A"/>
    <w:rsid w:val="00C960AF"/>
    <w:rsid w:val="00C9647B"/>
    <w:rsid w:val="00CA6B11"/>
    <w:rsid w:val="00CB0D66"/>
    <w:rsid w:val="00CB40FC"/>
    <w:rsid w:val="00CB53B5"/>
    <w:rsid w:val="00CC0BC1"/>
    <w:rsid w:val="00CD2B25"/>
    <w:rsid w:val="00CE2BE7"/>
    <w:rsid w:val="00CE4B1C"/>
    <w:rsid w:val="00CF569F"/>
    <w:rsid w:val="00CF7294"/>
    <w:rsid w:val="00D023B4"/>
    <w:rsid w:val="00D043F0"/>
    <w:rsid w:val="00D21FB6"/>
    <w:rsid w:val="00D221D6"/>
    <w:rsid w:val="00D22EB4"/>
    <w:rsid w:val="00D32579"/>
    <w:rsid w:val="00D346AA"/>
    <w:rsid w:val="00D4356E"/>
    <w:rsid w:val="00D53B13"/>
    <w:rsid w:val="00D6023D"/>
    <w:rsid w:val="00D634E5"/>
    <w:rsid w:val="00D6419D"/>
    <w:rsid w:val="00D65AF0"/>
    <w:rsid w:val="00D706B7"/>
    <w:rsid w:val="00D77E69"/>
    <w:rsid w:val="00D86972"/>
    <w:rsid w:val="00D939E0"/>
    <w:rsid w:val="00D93C50"/>
    <w:rsid w:val="00D97C05"/>
    <w:rsid w:val="00DA53A9"/>
    <w:rsid w:val="00DB385B"/>
    <w:rsid w:val="00DB6D7E"/>
    <w:rsid w:val="00DC1B35"/>
    <w:rsid w:val="00DC5726"/>
    <w:rsid w:val="00DD26C1"/>
    <w:rsid w:val="00DF0074"/>
    <w:rsid w:val="00DF1321"/>
    <w:rsid w:val="00DF208F"/>
    <w:rsid w:val="00DF3951"/>
    <w:rsid w:val="00DF4719"/>
    <w:rsid w:val="00E007BC"/>
    <w:rsid w:val="00E07B8D"/>
    <w:rsid w:val="00E13C38"/>
    <w:rsid w:val="00E15F8D"/>
    <w:rsid w:val="00E17F28"/>
    <w:rsid w:val="00E2250E"/>
    <w:rsid w:val="00E30323"/>
    <w:rsid w:val="00E30E0C"/>
    <w:rsid w:val="00E36C45"/>
    <w:rsid w:val="00E40E0C"/>
    <w:rsid w:val="00E4328C"/>
    <w:rsid w:val="00E44D96"/>
    <w:rsid w:val="00E504A4"/>
    <w:rsid w:val="00E540D4"/>
    <w:rsid w:val="00E55B92"/>
    <w:rsid w:val="00E574E0"/>
    <w:rsid w:val="00E615AD"/>
    <w:rsid w:val="00E64160"/>
    <w:rsid w:val="00E653CA"/>
    <w:rsid w:val="00E65737"/>
    <w:rsid w:val="00E71264"/>
    <w:rsid w:val="00E75308"/>
    <w:rsid w:val="00E77BA6"/>
    <w:rsid w:val="00E82F6D"/>
    <w:rsid w:val="00EB2F22"/>
    <w:rsid w:val="00EC36BA"/>
    <w:rsid w:val="00EC5508"/>
    <w:rsid w:val="00EC76CE"/>
    <w:rsid w:val="00ED00C7"/>
    <w:rsid w:val="00ED1E2A"/>
    <w:rsid w:val="00ED4108"/>
    <w:rsid w:val="00EE40C6"/>
    <w:rsid w:val="00EF11A5"/>
    <w:rsid w:val="00EF353E"/>
    <w:rsid w:val="00EF5776"/>
    <w:rsid w:val="00EF5943"/>
    <w:rsid w:val="00EF71D5"/>
    <w:rsid w:val="00EF79F5"/>
    <w:rsid w:val="00F030BB"/>
    <w:rsid w:val="00F037B2"/>
    <w:rsid w:val="00F051F1"/>
    <w:rsid w:val="00F074F4"/>
    <w:rsid w:val="00F1035E"/>
    <w:rsid w:val="00F14437"/>
    <w:rsid w:val="00F24B6A"/>
    <w:rsid w:val="00F25818"/>
    <w:rsid w:val="00F277F3"/>
    <w:rsid w:val="00F31C2B"/>
    <w:rsid w:val="00F37891"/>
    <w:rsid w:val="00F52104"/>
    <w:rsid w:val="00F53937"/>
    <w:rsid w:val="00F56BFF"/>
    <w:rsid w:val="00F626DC"/>
    <w:rsid w:val="00F64060"/>
    <w:rsid w:val="00F70F8B"/>
    <w:rsid w:val="00F76EB6"/>
    <w:rsid w:val="00F7727C"/>
    <w:rsid w:val="00F81700"/>
    <w:rsid w:val="00F83344"/>
    <w:rsid w:val="00F8658A"/>
    <w:rsid w:val="00F9137C"/>
    <w:rsid w:val="00FA1ABE"/>
    <w:rsid w:val="00FA3313"/>
    <w:rsid w:val="00FA4143"/>
    <w:rsid w:val="00FA6075"/>
    <w:rsid w:val="00FB03F5"/>
    <w:rsid w:val="00FB23CE"/>
    <w:rsid w:val="00FB2B6E"/>
    <w:rsid w:val="00FB3EFA"/>
    <w:rsid w:val="00FC07C2"/>
    <w:rsid w:val="00FC0D1B"/>
    <w:rsid w:val="00FE19F3"/>
    <w:rsid w:val="00FE31F6"/>
    <w:rsid w:val="00FE336C"/>
    <w:rsid w:val="00FF7A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7E54"/>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 w:type="paragraph" w:styleId="NormalWeb">
    <w:name w:val="Normal (Web)"/>
    <w:basedOn w:val="Normal"/>
    <w:uiPriority w:val="99"/>
    <w:unhideWhenUsed/>
    <w:rsid w:val="004F4DB4"/>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styleId="UnresolvedMention">
    <w:name w:val="Unresolved Mention"/>
    <w:basedOn w:val="DefaultParagraphFont"/>
    <w:uiPriority w:val="99"/>
    <w:semiHidden/>
    <w:unhideWhenUsed/>
    <w:rsid w:val="00984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1365">
      <w:bodyDiv w:val="1"/>
      <w:marLeft w:val="0"/>
      <w:marRight w:val="0"/>
      <w:marTop w:val="0"/>
      <w:marBottom w:val="0"/>
      <w:divBdr>
        <w:top w:val="none" w:sz="0" w:space="0" w:color="auto"/>
        <w:left w:val="none" w:sz="0" w:space="0" w:color="auto"/>
        <w:bottom w:val="none" w:sz="0" w:space="0" w:color="auto"/>
        <w:right w:val="none" w:sz="0" w:space="0" w:color="auto"/>
      </w:divBdr>
    </w:div>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69892464">
      <w:bodyDiv w:val="1"/>
      <w:marLeft w:val="0"/>
      <w:marRight w:val="0"/>
      <w:marTop w:val="0"/>
      <w:marBottom w:val="0"/>
      <w:divBdr>
        <w:top w:val="none" w:sz="0" w:space="0" w:color="auto"/>
        <w:left w:val="none" w:sz="0" w:space="0" w:color="auto"/>
        <w:bottom w:val="none" w:sz="0" w:space="0" w:color="auto"/>
        <w:right w:val="none" w:sz="0" w:space="0" w:color="auto"/>
      </w:divBdr>
    </w:div>
    <w:div w:id="84305581">
      <w:bodyDiv w:val="1"/>
      <w:marLeft w:val="0"/>
      <w:marRight w:val="0"/>
      <w:marTop w:val="0"/>
      <w:marBottom w:val="0"/>
      <w:divBdr>
        <w:top w:val="none" w:sz="0" w:space="0" w:color="auto"/>
        <w:left w:val="none" w:sz="0" w:space="0" w:color="auto"/>
        <w:bottom w:val="none" w:sz="0" w:space="0" w:color="auto"/>
        <w:right w:val="none" w:sz="0" w:space="0" w:color="auto"/>
      </w:divBdr>
    </w:div>
    <w:div w:id="125508734">
      <w:bodyDiv w:val="1"/>
      <w:marLeft w:val="0"/>
      <w:marRight w:val="0"/>
      <w:marTop w:val="0"/>
      <w:marBottom w:val="0"/>
      <w:divBdr>
        <w:top w:val="none" w:sz="0" w:space="0" w:color="auto"/>
        <w:left w:val="none" w:sz="0" w:space="0" w:color="auto"/>
        <w:bottom w:val="none" w:sz="0" w:space="0" w:color="auto"/>
        <w:right w:val="none" w:sz="0" w:space="0" w:color="auto"/>
      </w:divBdr>
    </w:div>
    <w:div w:id="143857561">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3864059">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26693430">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269120009">
      <w:bodyDiv w:val="1"/>
      <w:marLeft w:val="0"/>
      <w:marRight w:val="0"/>
      <w:marTop w:val="0"/>
      <w:marBottom w:val="0"/>
      <w:divBdr>
        <w:top w:val="none" w:sz="0" w:space="0" w:color="auto"/>
        <w:left w:val="none" w:sz="0" w:space="0" w:color="auto"/>
        <w:bottom w:val="none" w:sz="0" w:space="0" w:color="auto"/>
        <w:right w:val="none" w:sz="0" w:space="0" w:color="auto"/>
      </w:divBdr>
    </w:div>
    <w:div w:id="294025286">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29810743">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3749554">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3493769">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0795022">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70083995">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146047731">
      <w:bodyDiv w:val="1"/>
      <w:marLeft w:val="0"/>
      <w:marRight w:val="0"/>
      <w:marTop w:val="0"/>
      <w:marBottom w:val="0"/>
      <w:divBdr>
        <w:top w:val="none" w:sz="0" w:space="0" w:color="auto"/>
        <w:left w:val="none" w:sz="0" w:space="0" w:color="auto"/>
        <w:bottom w:val="none" w:sz="0" w:space="0" w:color="auto"/>
        <w:right w:val="none" w:sz="0" w:space="0" w:color="auto"/>
      </w:divBdr>
    </w:div>
    <w:div w:id="1275479102">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47576388">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587110694">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24657265">
      <w:bodyDiv w:val="1"/>
      <w:marLeft w:val="0"/>
      <w:marRight w:val="0"/>
      <w:marTop w:val="0"/>
      <w:marBottom w:val="0"/>
      <w:divBdr>
        <w:top w:val="none" w:sz="0" w:space="0" w:color="auto"/>
        <w:left w:val="none" w:sz="0" w:space="0" w:color="auto"/>
        <w:bottom w:val="none" w:sz="0" w:space="0" w:color="auto"/>
        <w:right w:val="none" w:sz="0" w:space="0" w:color="auto"/>
      </w:divBdr>
    </w:div>
    <w:div w:id="1683779314">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771657249">
      <w:bodyDiv w:val="1"/>
      <w:marLeft w:val="0"/>
      <w:marRight w:val="0"/>
      <w:marTop w:val="0"/>
      <w:marBottom w:val="0"/>
      <w:divBdr>
        <w:top w:val="none" w:sz="0" w:space="0" w:color="auto"/>
        <w:left w:val="none" w:sz="0" w:space="0" w:color="auto"/>
        <w:bottom w:val="none" w:sz="0" w:space="0" w:color="auto"/>
        <w:right w:val="none" w:sz="0" w:space="0" w:color="auto"/>
      </w:divBdr>
    </w:div>
    <w:div w:id="1782873476">
      <w:bodyDiv w:val="1"/>
      <w:marLeft w:val="0"/>
      <w:marRight w:val="0"/>
      <w:marTop w:val="0"/>
      <w:marBottom w:val="0"/>
      <w:divBdr>
        <w:top w:val="none" w:sz="0" w:space="0" w:color="auto"/>
        <w:left w:val="none" w:sz="0" w:space="0" w:color="auto"/>
        <w:bottom w:val="none" w:sz="0" w:space="0" w:color="auto"/>
        <w:right w:val="none" w:sz="0" w:space="0" w:color="auto"/>
      </w:divBdr>
    </w:div>
    <w:div w:id="1802572143">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02799152">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Business Modeling</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Data Modeling</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Process Modeling</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Application Generation</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 and Turnover</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4"/>
      <dgm:spPr/>
    </dgm:pt>
    <dgm:pt modelId="{9C63F8F9-1271-4D91-9611-06500D81947F}" type="pres">
      <dgm:prSet presAssocID="{F64D5315-12BA-4D00-A950-24565EBB6E4F}" presName="ParentText" presStyleLbl="node1" presStyleIdx="0" presStyleCnt="5"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4">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4"/>
      <dgm:spPr/>
    </dgm:pt>
    <dgm:pt modelId="{2FD39BC0-9FC0-4BE9-9959-AAD0CFD0F98A}" type="pres">
      <dgm:prSet presAssocID="{48467CFC-81FF-4A01-B5B0-D6980EDF4091}" presName="ParentText" presStyleLbl="node1" presStyleIdx="1" presStyleCnt="5"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4">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4"/>
      <dgm:spPr/>
    </dgm:pt>
    <dgm:pt modelId="{6D53EBA6-FAB9-4863-8FCB-6E131EC819C8}" type="pres">
      <dgm:prSet presAssocID="{76D27EAC-0C88-49A8-A42B-8F75DCC14C00}" presName="ParentText" presStyleLbl="node1" presStyleIdx="2" presStyleCnt="5"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4">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4"/>
      <dgm:spPr/>
    </dgm:pt>
    <dgm:pt modelId="{653A9F68-F1BF-49CF-848C-9671AFC01450}" type="pres">
      <dgm:prSet presAssocID="{7BED116D-7432-4D43-80A2-FAAB86AA1673}" presName="ParentText" presStyleLbl="node1" presStyleIdx="3" presStyleCnt="5"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4">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E1B05B83-7C08-482E-BE51-71190E7BBFEE}" type="pres">
      <dgm:prSet presAssocID="{858DB237-A0DC-40B0-9074-915F636209AE}" presName="ParentText" presStyleLbl="node1" presStyleIdx="4" presStyleCnt="5"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643CCE52-9DCE-4B21-8DC7-870791B343AA}" type="presOf" srcId="{858DB237-A0DC-40B0-9074-915F636209AE}" destId="{E1B05B83-7C08-482E-BE51-71190E7BBFEE}"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D17E2A6D-58E8-4B9B-9A50-4AD73F57AA3E}" type="presParOf" srcId="{9944622B-B4EE-4135-AF4C-BFA3C90D2EB0}" destId="{E1B05B83-7C08-482E-BE51-71190E7BBFEE}"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508036" y="654120"/>
          <a:ext cx="527698" cy="600765"/>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1857" y="69156"/>
          <a:ext cx="1621074" cy="621804"/>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Business Modeling</a:t>
          </a:r>
        </a:p>
      </dsp:txBody>
      <dsp:txXfrm>
        <a:off x="32216" y="99515"/>
        <a:ext cx="1560356" cy="561086"/>
      </dsp:txXfrm>
    </dsp:sp>
    <dsp:sp modelId="{3B32785D-D8BE-43D4-B77A-4D5D846873B6}">
      <dsp:nvSpPr>
        <dsp:cNvPr id="0" name=""/>
        <dsp:cNvSpPr/>
      </dsp:nvSpPr>
      <dsp:spPr>
        <a:xfrm>
          <a:off x="1256560" y="128460"/>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420416" y="1352611"/>
          <a:ext cx="527698" cy="600765"/>
        </a:xfrm>
        <a:prstGeom prst="bentUpArrow">
          <a:avLst>
            <a:gd name="adj1" fmla="val 32840"/>
            <a:gd name="adj2" fmla="val 25000"/>
            <a:gd name="adj3" fmla="val 35780"/>
          </a:avLst>
        </a:prstGeom>
        <a:solidFill>
          <a:schemeClr val="accent5">
            <a:tint val="50000"/>
            <a:hueOff val="-2228342"/>
            <a:satOff val="-8442"/>
            <a:lumOff val="2804"/>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914237" y="767648"/>
          <a:ext cx="1621074" cy="621804"/>
        </a:xfrm>
        <a:prstGeom prst="roundRect">
          <a:avLst>
            <a:gd name="adj" fmla="val 16670"/>
          </a:avLst>
        </a:prstGeom>
        <a:gradFill rotWithShape="0">
          <a:gsLst>
            <a:gs pos="0">
              <a:schemeClr val="accent5">
                <a:hueOff val="-1689636"/>
                <a:satOff val="-4355"/>
                <a:lumOff val="-2941"/>
                <a:alphaOff val="0"/>
                <a:lumMod val="110000"/>
                <a:satMod val="105000"/>
                <a:tint val="67000"/>
              </a:schemeClr>
            </a:gs>
            <a:gs pos="50000">
              <a:schemeClr val="accent5">
                <a:hueOff val="-1689636"/>
                <a:satOff val="-4355"/>
                <a:lumOff val="-2941"/>
                <a:alphaOff val="0"/>
                <a:lumMod val="105000"/>
                <a:satMod val="103000"/>
                <a:tint val="73000"/>
              </a:schemeClr>
            </a:gs>
            <a:gs pos="100000">
              <a:schemeClr val="accent5">
                <a:hueOff val="-1689636"/>
                <a:satOff val="-4355"/>
                <a:lumOff val="-294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ata Modeling</a:t>
          </a:r>
        </a:p>
      </dsp:txBody>
      <dsp:txXfrm>
        <a:off x="944596" y="798007"/>
        <a:ext cx="1560356" cy="561086"/>
      </dsp:txXfrm>
    </dsp:sp>
    <dsp:sp modelId="{6941CEC8-D1CD-4ECF-B553-EEDDF4B27FD0}">
      <dsp:nvSpPr>
        <dsp:cNvPr id="0" name=""/>
        <dsp:cNvSpPr/>
      </dsp:nvSpPr>
      <dsp:spPr>
        <a:xfrm>
          <a:off x="2168941" y="826951"/>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2332796" y="2051103"/>
          <a:ext cx="527698" cy="600765"/>
        </a:xfrm>
        <a:prstGeom prst="bentUpArrow">
          <a:avLst>
            <a:gd name="adj1" fmla="val 32840"/>
            <a:gd name="adj2" fmla="val 25000"/>
            <a:gd name="adj3" fmla="val 35780"/>
          </a:avLst>
        </a:prstGeom>
        <a:solidFill>
          <a:schemeClr val="accent5">
            <a:tint val="50000"/>
            <a:hueOff val="-4456683"/>
            <a:satOff val="-16883"/>
            <a:lumOff val="5609"/>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826617" y="1466139"/>
          <a:ext cx="1621074" cy="621804"/>
        </a:xfrm>
        <a:prstGeom prst="roundRect">
          <a:avLst>
            <a:gd name="adj" fmla="val 16670"/>
          </a:avLst>
        </a:prstGeom>
        <a:gradFill rotWithShape="0">
          <a:gsLst>
            <a:gs pos="0">
              <a:schemeClr val="accent5">
                <a:hueOff val="-3379271"/>
                <a:satOff val="-8710"/>
                <a:lumOff val="-5883"/>
                <a:alphaOff val="0"/>
                <a:lumMod val="110000"/>
                <a:satMod val="105000"/>
                <a:tint val="67000"/>
              </a:schemeClr>
            </a:gs>
            <a:gs pos="50000">
              <a:schemeClr val="accent5">
                <a:hueOff val="-3379271"/>
                <a:satOff val="-8710"/>
                <a:lumOff val="-5883"/>
                <a:alphaOff val="0"/>
                <a:lumMod val="105000"/>
                <a:satMod val="103000"/>
                <a:tint val="73000"/>
              </a:schemeClr>
            </a:gs>
            <a:gs pos="100000">
              <a:schemeClr val="accent5">
                <a:hueOff val="-3379271"/>
                <a:satOff val="-8710"/>
                <a:lumOff val="-588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Process Modeling</a:t>
          </a:r>
        </a:p>
      </dsp:txBody>
      <dsp:txXfrm>
        <a:off x="1856976" y="1496498"/>
        <a:ext cx="1560356" cy="561086"/>
      </dsp:txXfrm>
    </dsp:sp>
    <dsp:sp modelId="{A3E3124A-BFEF-4B48-90AA-9ABD0F655E5E}">
      <dsp:nvSpPr>
        <dsp:cNvPr id="0" name=""/>
        <dsp:cNvSpPr/>
      </dsp:nvSpPr>
      <dsp:spPr>
        <a:xfrm>
          <a:off x="3081321" y="1525442"/>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3245176" y="2749594"/>
          <a:ext cx="527698" cy="600765"/>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738998" y="2164630"/>
          <a:ext cx="1621074" cy="621804"/>
        </a:xfrm>
        <a:prstGeom prst="roundRect">
          <a:avLst>
            <a:gd name="adj" fmla="val 16670"/>
          </a:avLst>
        </a:prstGeom>
        <a:gradFill rotWithShape="0">
          <a:gsLst>
            <a:gs pos="0">
              <a:schemeClr val="accent5">
                <a:hueOff val="-5068907"/>
                <a:satOff val="-13064"/>
                <a:lumOff val="-8824"/>
                <a:alphaOff val="0"/>
                <a:lumMod val="110000"/>
                <a:satMod val="105000"/>
                <a:tint val="67000"/>
              </a:schemeClr>
            </a:gs>
            <a:gs pos="50000">
              <a:schemeClr val="accent5">
                <a:hueOff val="-5068907"/>
                <a:satOff val="-13064"/>
                <a:lumOff val="-8824"/>
                <a:alphaOff val="0"/>
                <a:lumMod val="105000"/>
                <a:satMod val="103000"/>
                <a:tint val="73000"/>
              </a:schemeClr>
            </a:gs>
            <a:gs pos="100000">
              <a:schemeClr val="accent5">
                <a:hueOff val="-5068907"/>
                <a:satOff val="-13064"/>
                <a:lumOff val="-882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pplication Generation</a:t>
          </a:r>
        </a:p>
      </dsp:txBody>
      <dsp:txXfrm>
        <a:off x="2769357" y="2194989"/>
        <a:ext cx="1560356" cy="561086"/>
      </dsp:txXfrm>
    </dsp:sp>
    <dsp:sp modelId="{74E1A606-6F91-498A-A650-69B9D403F9EE}">
      <dsp:nvSpPr>
        <dsp:cNvPr id="0" name=""/>
        <dsp:cNvSpPr/>
      </dsp:nvSpPr>
      <dsp:spPr>
        <a:xfrm>
          <a:off x="3993701" y="2223933"/>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E1B05B83-7C08-482E-BE51-71190E7BBFEE}">
      <dsp:nvSpPr>
        <dsp:cNvPr id="0" name=""/>
        <dsp:cNvSpPr/>
      </dsp:nvSpPr>
      <dsp:spPr>
        <a:xfrm>
          <a:off x="3651378" y="2863121"/>
          <a:ext cx="1621074" cy="621804"/>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 and Turnover</a:t>
          </a:r>
        </a:p>
      </dsp:txBody>
      <dsp:txXfrm>
        <a:off x="3681737" y="2893480"/>
        <a:ext cx="1560356" cy="56108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177F8"/>
    <w:rsid w:val="003F46C5"/>
    <w:rsid w:val="005569F2"/>
    <w:rsid w:val="00636D5F"/>
    <w:rsid w:val="00682098"/>
    <w:rsid w:val="00690387"/>
    <w:rsid w:val="00783E4F"/>
    <w:rsid w:val="007F7582"/>
    <w:rsid w:val="008517CC"/>
    <w:rsid w:val="008C5447"/>
    <w:rsid w:val="008C6347"/>
    <w:rsid w:val="00985164"/>
    <w:rsid w:val="00A25380"/>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Wik21</b:Tag>
    <b:SourceType>InternetSite</b:SourceType>
    <b:Guid>{D70EDB46-00BF-4EED-9435-3859D4BFA07D}</b:Guid>
    <b:Author>
      <b:Author>
        <b:Corporate>Wikipedia contributors</b:Corporate>
      </b:Author>
    </b:Author>
    <b:Title>Bacoor</b:Title>
    <b:InternetSiteTitle>Wikipedia</b:InternetSiteTitle>
    <b:Year>2021</b:Year>
    <b:Month>April</b:Month>
    <b:Day>2</b:Day>
    <b:URL>https://en.wikipedia.org/wiki/Bacoor</b:URL>
    <b:RefOrder>7</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4</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8</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5</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6</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9</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10</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11</b:RefOrder>
  </b:Source>
  <b:Source>
    <b:Tag>Wor18</b:Tag>
    <b:SourceType>InternetSite</b:SourceType>
    <b:Guid>{F059C3D8-3C69-4F65-B88B-56F0A25434E1}</b:Guid>
    <b:Title>10 Facts about road safety</b:Title>
    <b:InternetSiteTitle>World Health Organization</b:InternetSiteTitle>
    <b:Year>2018</b:Year>
    <b:Month>December</b:Month>
    <b:Day>17</b:Day>
    <b:URL>https://www.who.int/news-room/facts-in-pictures/detail/road-safety</b:URL>
    <b:Author>
      <b:Author>
        <b:Corporate>World Health Organization</b:Corporate>
      </b:Author>
    </b:Author>
    <b:RefOrder>15</b:RefOrder>
  </b:Source>
  <b:Source>
    <b:Tag>Cha15</b:Tag>
    <b:SourceType>JournalArticle</b:SourceType>
    <b:Guid>{34C3D497-D403-4250-95F3-CA0ABC01B8F4}</b:Guid>
    <b:Title>Motion Analysis</b:Title>
    <b:Year>2015</b:Year>
    <b:URL>https://www.sciencedirect.com/topics/engineering/driving-simulator</b:URL>
    <b:JournalName>e-Design</b:JournalName>
    <b:Pages>391-462</b:Pages>
    <b:DOI>https://doi.org/10.1016/B978-0-12-382038-9.00008-9</b:DOI>
    <b:Author>
      <b:Author>
        <b:NameList>
          <b:Person>
            <b:Last>Chang</b:Last>
            <b:First>Kuang-Hua</b:First>
          </b:Person>
        </b:NameList>
      </b:Author>
    </b:Author>
    <b:RefOrder>16</b:RefOrder>
  </b:Source>
  <b:Source>
    <b:Tag>Mic21</b:Tag>
    <b:SourceType>InternetSite</b:SourceType>
    <b:Guid>{8EB00B50-12B5-480E-B26A-4F19C889DB89}</b:Guid>
    <b:Title>A tour of the C# language</b:Title>
    <b:Year>2021</b:Year>
    <b:InternetSiteTitle>Microsoft</b:InternetSiteTitle>
    <b:Month>January</b:Month>
    <b:Day>28</b:Day>
    <b:URL>https://docs.microsoft.com/en-us/dotnet/csharp/tour-of-csharp/</b:URL>
    <b:Author>
      <b:Author>
        <b:Corporate>Microsoft</b:Corporate>
      </b:Author>
    </b:Author>
    <b:RefOrder>17</b:RefOrder>
  </b:Source>
  <b:Source>
    <b:Tag>Tec17</b:Tag>
    <b:SourceType>InternetSite</b:SourceType>
    <b:Guid>{86291817-23F9-4114-83CE-9F8E8C1DCB57}</b:Guid>
    <b:Author>
      <b:Author>
        <b:Corporate>Techopedia</b:Corporate>
      </b:Author>
    </b:Author>
    <b:Title>Adobe Photoshop</b:Title>
    <b:InternetSiteTitle>Techopedia</b:InternetSiteTitle>
    <b:Year>2017</b:Year>
    <b:Month>February</b:Month>
    <b:Day>1</b:Day>
    <b:URL>https://www.techopedia.com/definition/32364/adobe-photoshop</b:URL>
    <b:RefOrder>18</b:RefOrder>
  </b:Source>
  <b:Source>
    <b:Tag>Mic16</b:Tag>
    <b:SourceType>InternetSite</b:SourceType>
    <b:Guid>{42124C7E-E1F0-46AC-9714-D01B3BBE9A2E}</b:Guid>
    <b:Author>
      <b:Author>
        <b:Corporate>Microsoft</b:Corporate>
      </b:Author>
    </b:Author>
    <b:Title>Why Visual Studio Code?</b:Title>
    <b:InternetSiteTitle>Visual Studio Code</b:InternetSiteTitle>
    <b:Year>2016</b:Year>
    <b:Month>April</b:Month>
    <b:Day>14</b:Day>
    <b:URL>https://code.visualstudio.com/docs/editor/whyvscode</b:URL>
    <b:RefOrder>19</b:RefOrder>
  </b:Source>
  <b:Source>
    <b:Tag>Tec18</b:Tag>
    <b:SourceType>InternetSite</b:SourceType>
    <b:Guid>{CC283D74-4B24-457B-BFAC-00E595D88826}</b:Guid>
    <b:Author>
      <b:Author>
        <b:Corporate>Techopedia</b:Corporate>
      </b:Author>
    </b:Author>
    <b:Title>Android OS</b:Title>
    <b:InternetSiteTitle>Techopedia</b:InternetSiteTitle>
    <b:Year>2018</b:Year>
    <b:Month>September</b:Month>
    <b:Day>5</b:Day>
    <b:URL>https://www.techopedia.com/definition/14873/android-os</b:URL>
    <b:RefOrder>20</b:RefOrder>
  </b:Source>
  <b:Source>
    <b:Tag>Vai19</b:Tag>
    <b:SourceType>InternetSite</b:SourceType>
    <b:Guid>{341B5406-C7BE-4682-AF16-2D1C99F33754}</b:Guid>
    <b:Title>Android SDK Tutorial For Beginners</b:Title>
    <b:InternetSiteTitle>Edureka</b:InternetSiteTitle>
    <b:Year>2019</b:Year>
    <b:Month>November</b:Month>
    <b:Day>27</b:Day>
    <b:URL>https://www.edureka.co/blog/android-sdk-tutorial/</b:URL>
    <b:Author>
      <b:Author>
        <b:NameList>
          <b:Person>
            <b:Last>Vaishnavi</b:Last>
            <b:First>M.R.</b:First>
          </b:Person>
        </b:NameList>
      </b:Author>
    </b:Author>
    <b:RefOrder>21</b:RefOrder>
  </b:Source>
  <b:Source>
    <b:Tag>Sin21</b:Tag>
    <b:SourceType>InternetSite</b:SourceType>
    <b:Guid>{52B0442D-06FF-439E-B7D5-08CA8F57E518}</b:Guid>
    <b:Title>What is Unity? Everything you need to know</b:Title>
    <b:InternetSiteTitle>Android Authority</b:InternetSiteTitle>
    <b:Year>2021</b:Year>
    <b:Month>March</b:Month>
    <b:Day>23</b:Day>
    <b:URL>https://www.androidauthority.com/what-is-unity-1131558/</b:URL>
    <b:Author>
      <b:Author>
        <b:NameList>
          <b:Person>
            <b:Last>Sinicki</b:Last>
            <b:First>Adam</b:First>
          </b:Person>
        </b:NameList>
      </b:Author>
    </b:Author>
    <b:RefOrder>22</b:RefOrder>
  </b:Source>
  <b:Source>
    <b:Tag>Des18</b:Tag>
    <b:SourceType>InternetSite</b:SourceType>
    <b:Guid>{2BBB9A44-D318-41F6-B6AF-EA365EBFADC7}</b:Guid>
    <b:Title>What is Rapid Application Development? Why &amp; When Should You Use It?</b:Title>
    <b:Year>2018</b:Year>
    <b:Month>August</b:Month>
    <b:Day>24</b:Day>
    <b:URL>https://www.clariontech.com/blog/what-is-rapid-application-development-why-when-should-you-use-it</b:URL>
    <b:Author>
      <b:Author>
        <b:NameList>
          <b:Person>
            <b:Last>Deshpande</b:Last>
            <b:First>Amruta</b:First>
          </b:Person>
        </b:NameList>
      </b:Author>
    </b:Author>
    <b:RefOrder>12</b:RefOrder>
  </b:Source>
  <b:Source>
    <b:Tag>Run21</b:Tag>
    <b:SourceType>InternetSite</b:SourceType>
    <b:Guid>{4D849D0B-FB54-4CA7-899F-8B478A254816}</b:Guid>
    <b:Title>What is RAD Model? Phases, Advantages and Disadvantages</b:Title>
    <b:InternetSiteTitle>guru99</b:InternetSiteTitle>
    <b:Year>2021</b:Year>
    <b:Month>April</b:Month>
    <b:Day>13</b:Day>
    <b:URL>https://www.guru99.com/what-is-rad-rapid-software-development-model-advantages-disadvantages.html</b:URL>
    <b:ShortTitle>What is RAD Model? Phases, Advantages and Disadvantages</b:ShortTitle>
    <b:Author>
      <b:Author>
        <b:NameList>
          <b:Person>
            <b:Last>Rungta</b:Last>
            <b:First>K.</b:First>
          </b:Person>
        </b:NameList>
      </b:Author>
    </b:Author>
    <b:RefOrder>13</b:RefOrder>
  </b:Source>
  <b:Source>
    <b:Tag>The</b:Tag>
    <b:SourceType>InternetSite</b:SourceType>
    <b:Guid>{40E3733F-BC09-48AD-BF74-227D4C17C3E0}</b:Guid>
    <b:Author>
      <b:Author>
        <b:Corporate>The Economic Times</b:Corporate>
      </b:Author>
    </b:Author>
    <b:Title>What is Rapid Application Development? Definition of Rapid Application Development, Rapid Application Development Meaning</b:Title>
    <b:InternetSiteTitle>The Economic Times</b:InternetSiteTitle>
    <b:URL>https://economictimes.indiatimes.com/definition/rapid-application-development</b:URL>
    <b:RefOrder>14</b:RefOrder>
  </b:Source>
  <b:Source>
    <b:Tag>Qui16</b:Tag>
    <b:SourceType>Report</b:SourceType>
    <b:Guid>{5828E063-5BA3-4FD3-AFE1-AA83BAA99A82}</b:Guid>
    <b:Year>2016</b:Year>
    <b:Title>Road Safety and Traffic Education (RoSTed): The Institutionalization, Certification, and Standardization of Road Safety and Traffic Education in the Philippines</b:Title>
    <b:URL>https://www.researchgate.net/profile/Benjamin-Quito/publication/297715282_Road_Safety_and_Traffic_Education_RoSTed_The_Institutionalization_Certification_and_Standardization_of_Road_Safety_and_Traffic_Education_in_the_Philippines/links/56e1349108ae9b93f79</b:URL>
    <b:Author>
      <b:Author>
        <b:NameList>
          <b:Person>
            <b:Last>Quito</b:Last>
            <b:First>Benjamin</b:First>
          </b:Person>
          <b:Person>
            <b:Last>Quebral</b:Last>
            <b:First>Villamor</b:First>
          </b:Person>
        </b:NameList>
      </b:Author>
    </b:Author>
    <b:RefOrder>23</b:RefOrder>
  </b:Source>
  <b:Source>
    <b:Tag>Sig00</b:Tag>
    <b:SourceType>Report</b:SourceType>
    <b:Guid>{878757A5-293A-429D-92B7-8E095AE74FD2}</b:Guid>
    <b:Title>The State of Road Safety in the Philippines</b:Title>
    <b:Year>2000</b:Year>
    <b:URL>https://cids.up.edu.ph/wp-content/uploads/The-State-of-Road-Safety-in-the-Philippines-vol.4-no.2-July-Dec-2000-5.pdf</b:URL>
    <b:Author>
      <b:Author>
        <b:NameList>
          <b:Person>
            <b:Last>Sigua</b:Last>
            <b:First>Ricardo</b:First>
            <b:Middle>G.</b:Middle>
          </b:Person>
        </b:NameList>
      </b:Author>
    </b:Author>
    <b:RefOrder>24</b:RefOrder>
  </b:Source>
  <b:Source>
    <b:Tag>Sev13</b:Tag>
    <b:SourceType>JournalArticle</b:SourceType>
    <b:Guid>{DFC4A8FC-0F0F-4996-9B25-DC8F4D438A9C}</b:Guid>
    <b:Title>LOGIT MODEL OF MOTORCYCLE ACCIDENTS IN THE PHILIPPINES CONSIDERING PERSONAL AND ENVIRONMENTAL FACTORS</b:Title>
    <b:Year>2013</b:Year>
    <b:JournalName>International Journal for Traffic and Transport Engineering</b:JournalName>
    <b:Pages>173-184</b:Pages>
    <b:URL>https://www.semanticscholar.org/paper/Logit-Model-of-Motorcycle-Accidents-in-the-Personal-Seva-Flores/cda2e4115af324004f9f5ef24b7cd4db27e16a92?p2df</b:URL>
    <b:DOI>10.7708/ijtte.2013.3(2).06</b:DOI>
    <b:Author>
      <b:Author>
        <b:NameList>
          <b:Person>
            <b:Last>Seva</b:Last>
            <b:Middle>R.</b:Middle>
            <b:First>Rosemary</b:First>
          </b:Person>
          <b:Person>
            <b:Last>Flores</b:Last>
            <b:Middle>T.</b:Middle>
            <b:First>Glaiza Marie</b:First>
          </b:Person>
          <b:Person>
            <b:Last>Gotohio</b:Last>
            <b:Middle>T.</b:Middle>
            <b:First>Maria Patricia</b:First>
          </b:Person>
          <b:Person>
            <b:Last>Paras</b:Last>
            <b:Middle>C.</b:Middle>
            <b:First>Noel Gabriel</b:First>
          </b:Person>
        </b:NameList>
      </b:Author>
    </b:Author>
    <b:RefOrder>25</b:RefOrder>
  </b:Source>
  <b:Source>
    <b:Tag>Ast</b:Tag>
    <b:SourceType>JournalArticle</b:SourceType>
    <b:Guid>{D2D78E6F-BD88-4878-94A8-6480CDD3726C}</b:Guid>
    <b:Title>A study on the road accidents using data investigation and visualization in Los Baños, Laguna, Philippines</b:Title>
    <b:JournalName>2018 International Conference on Information and Communications Technology (ICOIACT)</b:JournalName>
    <b:Year>2018</b:Year>
    <b:Author>
      <b:Author>
        <b:NameList>
          <b:Person>
            <b:Last>Asor</b:Last>
            <b:Middle>R.</b:Middle>
            <b:First>Jonardo</b:First>
          </b:Person>
          <b:Person>
            <b:Last>Catedrilla</b:Last>
            <b:Middle>B.</b:Middle>
            <b:First>Gene Marck</b:First>
          </b:Person>
          <b:Person>
            <b:Last>Estrada</b:Last>
            <b:Middle>E.</b:Middle>
            <b:First>Jheanel</b:First>
          </b:Person>
        </b:NameList>
      </b:Author>
    </b:Author>
    <b:URL>https://ieeexplore.ieee.org/abstract/document/8350662</b:URL>
    <b:DOI>10.1109/icoiact.2018.8350662</b:DOI>
    <b:RefOrder>26</b:RefOrder>
  </b:Source>
  <b:Source>
    <b:Tag>Tam09</b:Tag>
    <b:SourceType>JournalArticle</b:SourceType>
    <b:Guid>{011163AF-0656-4039-975D-0AE9F1F3422E}</b:Guid>
    <b:Title>Occurrence of Traffic Accidents in the Philippines: An Application of Poisson Regression Analysis</b:Title>
    <b:JournalName>SSRN Electronic Journal</b:JournalName>
    <b:Year>2009</b:Year>
    <b:URL>https://papers.ssrn.com/sol3/papers.cfm?abstract_id=1438478</b:URL>
    <b:DOI>10.2139/ssrn.1438478</b:DOI>
    <b:Author>
      <b:Author>
        <b:NameList>
          <b:Person>
            <b:Last>Tamayo</b:Last>
            <b:Middle>Mernilo</b:Middle>
            <b:First>Adrian</b:First>
          </b:Person>
        </b:NameList>
      </b:Author>
    </b:Author>
    <b:RefOrder>27</b:RefOrder>
  </b:Source>
  <b:Source>
    <b:Tag>Und</b:Tag>
    <b:SourceType>JournalArticle</b:SourceType>
    <b:Guid>{8FE1BD44-A38B-4928-862C-89C0BF8C181F}</b:Guid>
    <b:Title>Understanding of traffic signs by drivers in the city of Manila, Philippines</b:Title>
    <b:JournalName>Transportation Research Procedia</b:JournalName>
    <b:Pages>3037-3048</b:Pages>
    <b:URL>https://www.sciencedirect.com/science/article/pii/S2352146520306001</b:URL>
    <b:DOI>10.1016/j.trpro.2020.08.183</b:DOI>
    <b:Author>
      <b:Author>
        <b:NameList>
          <b:Person>
            <b:Last>Fernandez</b:Last>
            <b:First>Jerold Joseph</b:First>
          </b:Person>
          <b:Person>
            <b:Last>Paringit</b:Last>
            <b:First>Maria Cecilia</b:First>
          </b:Person>
          <b:Person>
            <b:Last>Salvador</b:Last>
            <b:First>Justin Roi</b:First>
          </b:Person>
          <b:Person>
            <b:Last>Lucero</b:Last>
            <b:First>Paolo Ian</b:First>
          </b:Person>
          <b:Person>
            <b:Last>Galupino</b:Last>
            <b:Middle>G.</b:Middle>
            <b:First>Joenel</b:First>
          </b:Person>
        </b:NameList>
      </b:Author>
    </b:Author>
    <b:Year>2020</b:Year>
    <b:RefOrder>28</b:RefOrder>
  </b:Source>
  <b:Source>
    <b:Tag>Aut16</b:Tag>
    <b:SourceType>JournalArticle</b:SourceType>
    <b:Guid>{60A656D8-7D10-4DD2-B274-6C96588B3EBB}</b:Guid>
    <b:Title>Larong Pinoy: An Android Game Application</b:Title>
    <b:JournalName>International Journal of Computer Science and Information Technology Research</b:JournalName>
    <b:Year>2016</b:Year>
    <b:Pages>127-141</b:Pages>
    <b:URL>https://researchpublish.com//upload/book/Larong%20Pinoy-3123.pdf</b:URL>
    <b:Author>
      <b:Author>
        <b:NameList>
          <b:Person>
            <b:Last>Autriz</b:Last>
            <b:Middle>A.</b:Middle>
            <b:First>Rhon Jherick</b:First>
          </b:Person>
          <b:Person>
            <b:Last>Casitas</b:Last>
            <b:Middle>P.</b:Middle>
            <b:First>Merwin</b:First>
          </b:Person>
          <b:Person>
            <b:Last>Enriquez</b:Last>
            <b:Middle>T.</b:Middle>
            <b:First>Gerome</b:First>
          </b:Person>
          <b:Person>
            <b:Last>Nocon</b:Last>
            <b:Middle>A.</b:Middle>
            <b:First>Kristien Noel</b:First>
          </b:Person>
        </b:NameList>
      </b:Author>
    </b:Author>
    <b:RefOrder>2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210E4-F04A-49D8-BA19-D0A760990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04</TotalTime>
  <Pages>29</Pages>
  <Words>7500</Words>
  <Characters>41105</Characters>
  <Application>Microsoft Office Word</Application>
  <DocSecurity>0</DocSecurity>
  <Lines>856</Lines>
  <Paragraphs>267</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LAKBAY: A THREE-DIMENSIONAL GAME ABOUT DRIVING FUNDAMENTALS AND ROAD COURTESY AND SAFETY OF GEAR-1 DRIVING SCHOOL</vt:lpstr>
      <vt:lpstr>&lt;LAKBAY: A THREE-DIMENSIONAL GAME ABOUT DRIVING FUNDAMENTALS AND ROAD COURTESY A</vt:lpstr>
      <vt:lpstr>TABLE OF CONTENTS</vt:lpstr>
      <vt:lpstr>INTRODUCTION</vt:lpstr>
      <vt:lpstr>    Background of the Study</vt:lpstr>
      <vt:lpstr>    Overview of the Current State of the Technology</vt:lpstr>
      <vt:lpstr>    Statement of the Problem</vt:lpstr>
      <vt:lpstr>        General Problem</vt:lpstr>
      <vt:lpstr>        Specific Problem</vt:lpstr>
      <vt:lpstr>    Objective of the Study</vt:lpstr>
      <vt:lpstr>    Scope and Limitation</vt:lpstr>
      <vt:lpstr>        Scope</vt:lpstr>
      <vt:lpstr>        Limitation</vt:lpstr>
      <vt:lpstr>    Methodology of the Study</vt:lpstr>
      <vt:lpstr>    Significance of the Study</vt:lpstr>
      <vt:lpstr>REVIEW OF RELATED STUDIES</vt:lpstr>
      <vt:lpstr>    Foreign Literature</vt:lpstr>
      <vt:lpstr>    Foreign Studies</vt:lpstr>
      <vt:lpstr>    Local Literature</vt:lpstr>
      <vt:lpstr>    Local Studies</vt:lpstr>
      <vt:lpstr>THEORETICAL FRAMEWORK</vt:lpstr>
      <vt:lpstr>    Road Safety</vt:lpstr>
      <vt:lpstr>    Driving Simulation</vt:lpstr>
      <vt:lpstr>    C# Programming Language</vt:lpstr>
      <vt:lpstr>    Adobe Photoshop</vt:lpstr>
      <vt:lpstr>    Visual Studio Code</vt:lpstr>
      <vt:lpstr>    Android Operating System</vt:lpstr>
      <vt:lpstr>    Android Software Development Kit</vt:lpstr>
      <vt:lpstr>    Unity</vt:lpstr>
      <vt:lpstr>REFERENCE LIST</vt:lpstr>
    </vt:vector>
  </TitlesOfParts>
  <Company/>
  <LinksUpToDate>false</LinksUpToDate>
  <CharactersWithSpaces>4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GEAR-1 DRIVING SCHOOL</dc:title>
  <dc:subject/>
  <dc:creator>Hannie May Gabasa Defacto;John Paul Ruado Consuleo;Nommel Isanar Lavapie Amolat</dc:creator>
  <cp:keywords>Capstone;Thesis;ITEC 200;ITEC 200A;ITEC 200B</cp:keywords>
  <dc:description/>
  <cp:lastModifiedBy>Nommel Isanar Lavapie Amolat</cp:lastModifiedBy>
  <cp:revision>505</cp:revision>
  <cp:lastPrinted>2021-05-18T05:00:00Z</cp:lastPrinted>
  <dcterms:created xsi:type="dcterms:W3CDTF">2021-03-08T02:47:00Z</dcterms:created>
  <dcterms:modified xsi:type="dcterms:W3CDTF">2021-05-18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y fmtid="{D5CDD505-2E9C-101B-9397-08002B2CF9AE}" pid="7" name="Client">
    <vt:lpwstr>Gear-1 Driving School</vt:lpwstr>
  </property>
</Properties>
</file>